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F43C0" w:rsidR="00B046AD" w:rsidRDefault="000D6243" w14:paraId="7BCA47EC" w14:textId="77777777">
      <w:pPr>
        <w:rPr>
          <w:rFonts w:ascii="Helvetica" w:hAnsi="Helvetica"/>
        </w:rPr>
      </w:pPr>
      <w:r>
        <w:rPr>
          <w:rFonts w:ascii="Helvetica" w:hAnsi="Helvetica"/>
          <w:b/>
          <w:noProof/>
          <w:lang w:eastAsia="en-GB"/>
        </w:rPr>
        <w:drawing>
          <wp:inline distT="0" distB="0" distL="0" distR="0" wp14:anchorId="7BCA49FC" wp14:editId="7BCA49FD">
            <wp:extent cx="1536065" cy="1148715"/>
            <wp:effectExtent l="0" t="0" r="6985" b="0"/>
            <wp:docPr id="1" name="Picture 32" descr="St-Marys-Logo-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t-Marys-Logo-Colou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65" cy="114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DF43C0" w:rsidR="00B14B18" w:rsidRDefault="00B14B18" w14:paraId="7BCA47ED" w14:textId="77777777">
      <w:pPr>
        <w:rPr>
          <w:rFonts w:ascii="Helvetica" w:hAnsi="Helvetica"/>
        </w:rPr>
      </w:pPr>
    </w:p>
    <w:p w:rsidR="00E371FC" w:rsidP="001E766B" w:rsidRDefault="00E371FC" w14:paraId="7BCA47EE" w14:textId="77777777">
      <w:pPr>
        <w:pStyle w:val="Heading1"/>
        <w:rPr>
          <w:b/>
          <w:sz w:val="28"/>
          <w:szCs w:val="28"/>
        </w:rPr>
      </w:pPr>
    </w:p>
    <w:p w:rsidR="001E766B" w:rsidP="001E766B" w:rsidRDefault="001E766B" w14:paraId="7BCA47EF" w14:textId="77777777">
      <w:pPr>
        <w:pStyle w:val="BodyText"/>
        <w:rPr>
          <w:color w:val="auto"/>
          <w:szCs w:val="22"/>
        </w:rPr>
      </w:pPr>
    </w:p>
    <w:p w:rsidRPr="00292F95" w:rsidR="00724174" w:rsidP="00C600F2" w:rsidRDefault="00CD13B4" w14:paraId="7BCA47F0" w14:textId="77777777">
      <w:pPr>
        <w:jc w:val="center"/>
        <w:rPr>
          <w:rFonts w:ascii="Helvetica" w:hAnsi="Helvetica"/>
          <w:b/>
          <w:bCs/>
          <w:sz w:val="28"/>
          <w:szCs w:val="28"/>
        </w:rPr>
      </w:pPr>
      <w:r>
        <w:rPr>
          <w:rFonts w:ascii="Helvetica" w:hAnsi="Helvetica"/>
          <w:b/>
          <w:bCs/>
          <w:sz w:val="28"/>
          <w:szCs w:val="28"/>
        </w:rPr>
        <w:t xml:space="preserve">PROPOSAL FOR </w:t>
      </w:r>
      <w:r w:rsidRPr="00292F95" w:rsidR="00724174">
        <w:rPr>
          <w:rFonts w:ascii="Helvetica" w:hAnsi="Helvetica"/>
          <w:b/>
          <w:bCs/>
          <w:sz w:val="28"/>
          <w:szCs w:val="28"/>
        </w:rPr>
        <w:t xml:space="preserve">NEW </w:t>
      </w:r>
      <w:r>
        <w:rPr>
          <w:rFonts w:ascii="Helvetica" w:hAnsi="Helvetica"/>
          <w:b/>
          <w:bCs/>
          <w:sz w:val="28"/>
          <w:szCs w:val="28"/>
        </w:rPr>
        <w:t>PROGRAMME OR AWARD</w:t>
      </w:r>
    </w:p>
    <w:p w:rsidR="00BE07AF" w:rsidP="00C600F2" w:rsidRDefault="00BE07AF" w14:paraId="7BCA47F1" w14:textId="77777777">
      <w:pPr>
        <w:pStyle w:val="BodyText"/>
        <w:jc w:val="center"/>
        <w:rPr>
          <w:color w:val="auto"/>
          <w:szCs w:val="22"/>
        </w:rPr>
      </w:pPr>
    </w:p>
    <w:p w:rsidR="002F0795" w:rsidP="002F0795" w:rsidRDefault="002F0795" w14:paraId="7BCA47F7" w14:textId="77777777">
      <w:pPr>
        <w:pStyle w:val="BodyText"/>
        <w:rPr>
          <w:rFonts w:cs="Arial"/>
          <w:color w:val="auto"/>
          <w:szCs w:val="22"/>
        </w:rPr>
      </w:pPr>
    </w:p>
    <w:p w:rsidRPr="00DF43C0" w:rsidR="00E35223" w:rsidP="00E35223" w:rsidRDefault="00E35223" w14:paraId="7BCA47F8" w14:textId="33E82EAA">
      <w:pPr>
        <w:pStyle w:val="BodyText"/>
        <w:rPr>
          <w:color w:val="auto"/>
          <w:szCs w:val="22"/>
        </w:rPr>
      </w:pPr>
      <w:r>
        <w:rPr>
          <w:color w:val="auto"/>
          <w:szCs w:val="22"/>
        </w:rPr>
        <w:t xml:space="preserve">This </w:t>
      </w:r>
      <w:r w:rsidRPr="00DF43C0">
        <w:rPr>
          <w:color w:val="auto"/>
          <w:szCs w:val="22"/>
        </w:rPr>
        <w:t xml:space="preserve">form is </w:t>
      </w:r>
      <w:r>
        <w:rPr>
          <w:color w:val="auto"/>
          <w:szCs w:val="22"/>
        </w:rPr>
        <w:t xml:space="preserve">for use by </w:t>
      </w:r>
      <w:r w:rsidR="005D1A04">
        <w:rPr>
          <w:color w:val="auto"/>
          <w:szCs w:val="22"/>
        </w:rPr>
        <w:t>Faculty/Institute</w:t>
      </w:r>
      <w:r>
        <w:rPr>
          <w:color w:val="auto"/>
          <w:szCs w:val="22"/>
        </w:rPr>
        <w:t xml:space="preserve"> when intending </w:t>
      </w:r>
      <w:r w:rsidRPr="00DF43C0">
        <w:rPr>
          <w:color w:val="auto"/>
          <w:szCs w:val="22"/>
        </w:rPr>
        <w:t xml:space="preserve">to offer </w:t>
      </w:r>
      <w:r>
        <w:rPr>
          <w:color w:val="auto"/>
          <w:szCs w:val="22"/>
        </w:rPr>
        <w:t xml:space="preserve">(a) </w:t>
      </w:r>
      <w:r w:rsidRPr="00DF43C0">
        <w:rPr>
          <w:color w:val="auto"/>
          <w:szCs w:val="22"/>
        </w:rPr>
        <w:t>a new programme</w:t>
      </w:r>
      <w:r>
        <w:rPr>
          <w:color w:val="auto"/>
          <w:szCs w:val="22"/>
        </w:rPr>
        <w:t xml:space="preserve"> or (b) a new pathway or award which is based partly or wholly on existing validated modules</w:t>
      </w:r>
      <w:r w:rsidRPr="00DF43C0">
        <w:rPr>
          <w:color w:val="auto"/>
          <w:szCs w:val="22"/>
        </w:rPr>
        <w:t xml:space="preserve">.  It is designed for submission to the </w:t>
      </w:r>
      <w:r w:rsidR="005D1A04">
        <w:rPr>
          <w:color w:val="auto"/>
          <w:szCs w:val="22"/>
        </w:rPr>
        <w:t>Faculty/Institute Academic Development Committee,</w:t>
      </w:r>
      <w:r w:rsidRPr="00F1182D" w:rsidR="00C37D2F">
        <w:rPr>
          <w:color w:val="auto"/>
          <w:szCs w:val="22"/>
        </w:rPr>
        <w:t xml:space="preserve"> Quality </w:t>
      </w:r>
      <w:r w:rsidR="005D1A04">
        <w:rPr>
          <w:color w:val="auto"/>
          <w:szCs w:val="22"/>
        </w:rPr>
        <w:t xml:space="preserve">Assurance and </w:t>
      </w:r>
      <w:r w:rsidRPr="00F1182D" w:rsidR="00C37D2F">
        <w:rPr>
          <w:color w:val="auto"/>
          <w:szCs w:val="22"/>
        </w:rPr>
        <w:t>Enhancement Committee</w:t>
      </w:r>
      <w:r w:rsidRPr="00F1182D" w:rsidR="00F1182D">
        <w:rPr>
          <w:color w:val="auto"/>
          <w:szCs w:val="22"/>
        </w:rPr>
        <w:t xml:space="preserve"> and Ethics</w:t>
      </w:r>
      <w:r w:rsidRPr="00DF43C0">
        <w:rPr>
          <w:color w:val="auto"/>
          <w:szCs w:val="22"/>
        </w:rPr>
        <w:t xml:space="preserve"> Sub Committee</w:t>
      </w:r>
      <w:r>
        <w:rPr>
          <w:color w:val="auto"/>
          <w:szCs w:val="22"/>
        </w:rPr>
        <w:t>.</w:t>
      </w:r>
    </w:p>
    <w:p w:rsidRPr="00DF43C0" w:rsidR="00E35223" w:rsidP="00E35223" w:rsidRDefault="00E35223" w14:paraId="7BCA47F9" w14:textId="77777777">
      <w:pPr>
        <w:pStyle w:val="BodyText"/>
        <w:rPr>
          <w:color w:val="auto"/>
          <w:szCs w:val="22"/>
        </w:rPr>
      </w:pPr>
    </w:p>
    <w:p w:rsidRPr="00BE07AF" w:rsidR="00E35223" w:rsidP="00E35223" w:rsidRDefault="00E35223" w14:paraId="7BCA47FA" w14:textId="77777777">
      <w:pPr>
        <w:pStyle w:val="BodyText"/>
        <w:rPr>
          <w:i/>
          <w:color w:val="auto"/>
          <w:szCs w:val="22"/>
        </w:rPr>
      </w:pPr>
      <w:r>
        <w:rPr>
          <w:b/>
          <w:i/>
          <w:color w:val="auto"/>
          <w:szCs w:val="22"/>
        </w:rPr>
        <w:t>Collaborative provision</w:t>
      </w:r>
      <w:r w:rsidRPr="00BE07AF">
        <w:rPr>
          <w:b/>
          <w:i/>
          <w:color w:val="auto"/>
          <w:szCs w:val="22"/>
        </w:rPr>
        <w:t>:</w:t>
      </w:r>
      <w:r w:rsidRPr="00BE07AF">
        <w:rPr>
          <w:i/>
          <w:color w:val="auto"/>
          <w:szCs w:val="22"/>
        </w:rPr>
        <w:t xml:space="preserve">  This form </w:t>
      </w:r>
      <w:r>
        <w:rPr>
          <w:i/>
          <w:color w:val="auto"/>
          <w:szCs w:val="22"/>
        </w:rPr>
        <w:t xml:space="preserve">should </w:t>
      </w:r>
      <w:r w:rsidRPr="00BE07AF">
        <w:rPr>
          <w:i/>
          <w:color w:val="auto"/>
          <w:szCs w:val="22"/>
        </w:rPr>
        <w:t>be completed once institutional approval has been given for the business case for the collaboration.</w:t>
      </w:r>
      <w:r w:rsidR="00193545">
        <w:rPr>
          <w:i/>
          <w:color w:val="auto"/>
          <w:szCs w:val="22"/>
        </w:rPr>
        <w:t xml:space="preserve">  Please contact the Head of Quality and Standards</w:t>
      </w:r>
      <w:r w:rsidRPr="00BE07AF">
        <w:rPr>
          <w:i/>
          <w:color w:val="auto"/>
          <w:szCs w:val="22"/>
        </w:rPr>
        <w:t xml:space="preserve"> for further guidance.</w:t>
      </w:r>
    </w:p>
    <w:p w:rsidRPr="00AB40E9" w:rsidR="00E35223" w:rsidP="002F0795" w:rsidRDefault="00E35223" w14:paraId="7BCA47FB" w14:textId="77777777">
      <w:pPr>
        <w:pStyle w:val="BodyText"/>
        <w:rPr>
          <w:rFonts w:cs="Arial"/>
          <w:color w:val="auto"/>
          <w:szCs w:val="22"/>
        </w:rPr>
      </w:pPr>
    </w:p>
    <w:p w:rsidRPr="00CE3823" w:rsidR="002F0795" w:rsidP="002F0795" w:rsidRDefault="002F0795" w14:paraId="7BCA47FC" w14:textId="1FA70AF4">
      <w:pPr>
        <w:pStyle w:val="BodyText"/>
        <w:rPr>
          <w:rFonts w:cs="Arial"/>
          <w:color w:val="auto"/>
        </w:rPr>
      </w:pPr>
      <w:r w:rsidRPr="00AB40E9">
        <w:rPr>
          <w:rFonts w:cs="Arial"/>
          <w:color w:val="auto"/>
          <w:szCs w:val="22"/>
        </w:rPr>
        <w:t>In order to fully complete this form</w:t>
      </w:r>
      <w:r>
        <w:rPr>
          <w:rFonts w:cs="Arial"/>
          <w:color w:val="auto"/>
          <w:szCs w:val="22"/>
        </w:rPr>
        <w:t xml:space="preserve">, </w:t>
      </w:r>
      <w:r w:rsidR="005A3CC1">
        <w:rPr>
          <w:rFonts w:cs="Arial"/>
          <w:color w:val="auto"/>
        </w:rPr>
        <w:t xml:space="preserve">it will be essential to seek guidance from your Head of </w:t>
      </w:r>
      <w:r w:rsidR="005D1A04">
        <w:rPr>
          <w:rFonts w:cs="Arial"/>
          <w:color w:val="auto"/>
        </w:rPr>
        <w:t>Faculty/Institute</w:t>
      </w:r>
      <w:r w:rsidR="005A3CC1">
        <w:rPr>
          <w:rFonts w:cs="Arial"/>
          <w:color w:val="auto"/>
        </w:rPr>
        <w:t xml:space="preserve"> or her/his Deputy. </w:t>
      </w:r>
      <w:r w:rsidR="005A3CC1">
        <w:rPr>
          <w:rFonts w:cs="Arial"/>
          <w:color w:val="auto"/>
          <w:szCs w:val="22"/>
        </w:rPr>
        <w:t>I</w:t>
      </w:r>
      <w:r>
        <w:rPr>
          <w:rFonts w:cs="Arial"/>
          <w:color w:val="auto"/>
          <w:szCs w:val="22"/>
        </w:rPr>
        <w:t xml:space="preserve">t will </w:t>
      </w:r>
      <w:r w:rsidR="005A3CC1">
        <w:rPr>
          <w:rFonts w:cs="Arial"/>
          <w:color w:val="auto"/>
          <w:szCs w:val="22"/>
        </w:rPr>
        <w:t xml:space="preserve">also </w:t>
      </w:r>
      <w:r>
        <w:rPr>
          <w:rFonts w:cs="Arial"/>
          <w:color w:val="auto"/>
          <w:szCs w:val="22"/>
        </w:rPr>
        <w:t>be necessary for you to have discussions with colleagues from a num</w:t>
      </w:r>
      <w:r w:rsidR="00F775EC">
        <w:rPr>
          <w:rFonts w:cs="Arial"/>
          <w:color w:val="auto"/>
          <w:szCs w:val="22"/>
        </w:rPr>
        <w:t xml:space="preserve">ber of areas of the University. </w:t>
      </w:r>
      <w:r w:rsidR="003361FB">
        <w:rPr>
          <w:rFonts w:cs="Arial"/>
          <w:color w:val="auto"/>
          <w:szCs w:val="22"/>
        </w:rPr>
        <w:t>I</w:t>
      </w:r>
      <w:r>
        <w:rPr>
          <w:rFonts w:cs="Arial"/>
          <w:color w:val="auto"/>
          <w:szCs w:val="22"/>
        </w:rPr>
        <w:t xml:space="preserve">nput </w:t>
      </w:r>
      <w:r w:rsidR="003361FB">
        <w:rPr>
          <w:rFonts w:cs="Arial"/>
          <w:color w:val="auto"/>
          <w:szCs w:val="22"/>
        </w:rPr>
        <w:t xml:space="preserve">from other colleagues </w:t>
      </w:r>
      <w:r>
        <w:rPr>
          <w:rFonts w:cs="Arial"/>
          <w:color w:val="auto"/>
          <w:szCs w:val="22"/>
        </w:rPr>
        <w:t xml:space="preserve">will be required for the following sections:  </w:t>
      </w:r>
    </w:p>
    <w:p w:rsidR="0081790E" w:rsidP="002F0795" w:rsidRDefault="0081790E" w14:paraId="7BCA47FD" w14:textId="77777777">
      <w:pPr>
        <w:spacing w:line="280" w:lineRule="atLeast"/>
        <w:rPr>
          <w:rFonts w:ascii="Arial" w:hAnsi="Arial" w:cs="Arial"/>
        </w:rPr>
      </w:pPr>
    </w:p>
    <w:p w:rsidRPr="004C4E28" w:rsidR="002F0795" w:rsidP="002F0795" w:rsidRDefault="002F0795" w14:paraId="7BCA47FE" w14:textId="77777777">
      <w:pPr>
        <w:spacing w:line="259" w:lineRule="auto"/>
        <w:rPr>
          <w:rFonts w:ascii="Helvetica" w:hAnsi="Helvetica" w:cs="Arial"/>
          <w:b/>
        </w:rPr>
      </w:pPr>
      <w:r w:rsidRPr="004C4E28">
        <w:rPr>
          <w:rFonts w:ascii="Helvetica" w:hAnsi="Helvetica" w:cs="Arial"/>
          <w:b/>
        </w:rPr>
        <w:t>Section 14, Market Analysis</w:t>
      </w:r>
      <w:r>
        <w:rPr>
          <w:rFonts w:ascii="Helvetica" w:hAnsi="Helvetica" w:cs="Arial"/>
          <w:b/>
        </w:rPr>
        <w:t>:</w:t>
      </w:r>
    </w:p>
    <w:p w:rsidR="002F0795" w:rsidP="002F0795" w:rsidRDefault="002F0795" w14:paraId="7BCA47FF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 w:rsidRPr="004C4E28">
        <w:rPr>
          <w:rFonts w:ascii="Helvetica" w:hAnsi="Helvetica" w:cs="Arial"/>
        </w:rPr>
        <w:t>Marketing</w:t>
      </w:r>
      <w:r w:rsidR="00C37D2F">
        <w:rPr>
          <w:rFonts w:ascii="Helvetica" w:hAnsi="Helvetica" w:cs="Arial"/>
        </w:rPr>
        <w:t xml:space="preserve"> and Recruitment</w:t>
      </w:r>
    </w:p>
    <w:p w:rsidR="002F0795" w:rsidP="002F0795" w:rsidRDefault="002F0795" w14:paraId="7BCA4800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 w:rsidRPr="004C4E28">
        <w:rPr>
          <w:rFonts w:ascii="Helvetica" w:hAnsi="Helvetica" w:cs="Arial"/>
        </w:rPr>
        <w:t>Student / alumni representatives</w:t>
      </w:r>
      <w:r>
        <w:rPr>
          <w:rFonts w:ascii="Helvetica" w:hAnsi="Helvetica" w:cs="Arial"/>
        </w:rPr>
        <w:t xml:space="preserve"> </w:t>
      </w:r>
    </w:p>
    <w:p w:rsidRPr="004C4E28" w:rsidR="002F0795" w:rsidP="002F0795" w:rsidRDefault="002F0795" w14:paraId="7BCA4801" w14:textId="718BDC8E">
      <w:pPr>
        <w:pStyle w:val="ListParagraph"/>
        <w:spacing w:after="0" w:line="259" w:lineRule="auto"/>
        <w:ind w:left="1440"/>
        <w:rPr>
          <w:rFonts w:ascii="Helvetica" w:hAnsi="Helvetica" w:cs="Arial"/>
          <w:highlight w:val="yellow"/>
        </w:rPr>
      </w:pPr>
      <w:r w:rsidRPr="004C4E28">
        <w:rPr>
          <w:rFonts w:ascii="Helvetica" w:hAnsi="Helvetica" w:cs="Arial"/>
        </w:rPr>
        <w:t>E</w:t>
      </w:r>
      <w:r w:rsidRPr="004C4E28">
        <w:rPr>
          <w:rFonts w:ascii="Helvetica" w:hAnsi="Helvetica" w:cs="Arial"/>
          <w:bCs/>
        </w:rPr>
        <w:t xml:space="preserve">mployers (including </w:t>
      </w:r>
      <w:r w:rsidR="005D1A04">
        <w:rPr>
          <w:rFonts w:ascii="Helvetica" w:hAnsi="Helvetica" w:cs="Arial"/>
          <w:bCs/>
        </w:rPr>
        <w:t>Faculty/Institute</w:t>
      </w:r>
      <w:r w:rsidRPr="004C4E28">
        <w:rPr>
          <w:rFonts w:ascii="Helvetica" w:hAnsi="Helvetica" w:cs="Arial"/>
          <w:bCs/>
        </w:rPr>
        <w:t xml:space="preserve">s) and/or professional bodies </w:t>
      </w:r>
    </w:p>
    <w:p w:rsidR="002F0795" w:rsidP="002F0795" w:rsidRDefault="002F0795" w14:paraId="7BCA4802" w14:textId="77777777">
      <w:pPr>
        <w:spacing w:line="259" w:lineRule="auto"/>
        <w:rPr>
          <w:rFonts w:ascii="Helvetica" w:hAnsi="Helvetica" w:cs="Arial"/>
        </w:rPr>
      </w:pPr>
    </w:p>
    <w:p w:rsidRPr="004C4E28" w:rsidR="002F0795" w:rsidP="002F0795" w:rsidRDefault="0084260F" w14:paraId="7BCA4803" w14:textId="77777777">
      <w:pPr>
        <w:spacing w:line="259" w:lineRule="auto"/>
        <w:rPr>
          <w:rFonts w:ascii="Helvetica" w:hAnsi="Helvetica" w:cs="Arial"/>
        </w:rPr>
      </w:pPr>
      <w:r>
        <w:rPr>
          <w:rFonts w:ascii="Helvetica" w:hAnsi="Helvetica" w:cs="Arial"/>
          <w:b/>
        </w:rPr>
        <w:t>Section 20</w:t>
      </w:r>
      <w:r w:rsidRPr="004C4E28" w:rsidR="002F0795">
        <w:rPr>
          <w:rFonts w:ascii="Helvetica" w:hAnsi="Helvetica" w:cs="Arial"/>
          <w:b/>
        </w:rPr>
        <w:t xml:space="preserve">, </w:t>
      </w:r>
      <w:r w:rsidRPr="004C4E28" w:rsidR="002F0795">
        <w:rPr>
          <w:rFonts w:ascii="Helvetica" w:hAnsi="Helvetica"/>
          <w:b/>
          <w:bCs/>
        </w:rPr>
        <w:t>Placements</w:t>
      </w:r>
      <w:r w:rsidR="002F0795">
        <w:rPr>
          <w:rFonts w:ascii="Helvetica" w:hAnsi="Helvetica"/>
          <w:b/>
          <w:bCs/>
        </w:rPr>
        <w:t xml:space="preserve"> or other work-based learning opportunities:</w:t>
      </w:r>
    </w:p>
    <w:p w:rsidRPr="00A4189C" w:rsidR="00E35223" w:rsidP="00E35223" w:rsidRDefault="00E35223" w14:paraId="7BCA4804" w14:textId="77777777">
      <w:pPr>
        <w:spacing w:line="259" w:lineRule="auto"/>
        <w:rPr>
          <w:rFonts w:ascii="Helvetica" w:hAnsi="Helvetica" w:cs="Arial"/>
        </w:rPr>
      </w:pPr>
      <w:r>
        <w:rPr>
          <w:rFonts w:ascii="Helvetica" w:hAnsi="Helvetica" w:cs="Arial"/>
        </w:rPr>
        <w:tab/>
      </w:r>
      <w:r>
        <w:rPr>
          <w:rFonts w:ascii="Helvetica" w:hAnsi="Helvetica" w:cs="Arial"/>
        </w:rPr>
        <w:tab/>
      </w:r>
      <w:r>
        <w:rPr>
          <w:rFonts w:ascii="Helvetica" w:hAnsi="Helvetica"/>
          <w:bCs/>
        </w:rPr>
        <w:t>Centre for Workplace Learning</w:t>
      </w:r>
    </w:p>
    <w:p w:rsidR="002F0795" w:rsidP="002F0795" w:rsidRDefault="002F0795" w14:paraId="7BCA4805" w14:textId="77777777">
      <w:pPr>
        <w:spacing w:line="259" w:lineRule="auto"/>
        <w:rPr>
          <w:rFonts w:ascii="Helvetica" w:hAnsi="Helvetica" w:cs="Arial"/>
        </w:rPr>
      </w:pPr>
    </w:p>
    <w:p w:rsidRPr="004C4E28" w:rsidR="002F0795" w:rsidP="002F0795" w:rsidRDefault="005A3CC1" w14:paraId="7BCA4806" w14:textId="77777777">
      <w:pPr>
        <w:spacing w:line="259" w:lineRule="auto"/>
        <w:rPr>
          <w:rFonts w:ascii="Helvetica" w:hAnsi="Helvetica" w:cs="Arial"/>
          <w:b/>
        </w:rPr>
      </w:pPr>
      <w:r>
        <w:rPr>
          <w:rFonts w:ascii="Helvetica" w:hAnsi="Helvetica" w:cs="Arial"/>
          <w:b/>
        </w:rPr>
        <w:t>Section 22</w:t>
      </w:r>
      <w:r w:rsidR="002F0795">
        <w:rPr>
          <w:rFonts w:ascii="Helvetica" w:hAnsi="Helvetica" w:cs="Arial"/>
          <w:b/>
        </w:rPr>
        <w:t>, Ethics Approval:</w:t>
      </w:r>
    </w:p>
    <w:p w:rsidR="00BF6456" w:rsidP="00BF6456" w:rsidRDefault="005D1A04" w14:paraId="379B4709" w14:textId="178E2DC8">
      <w:pPr>
        <w:pStyle w:val="BodyText"/>
        <w:rPr>
          <w:color w:val="auto"/>
          <w:szCs w:val="22"/>
        </w:rPr>
      </w:pPr>
      <w:r>
        <w:rPr>
          <w:rFonts w:cs="Arial"/>
          <w:color w:val="auto"/>
        </w:rPr>
        <w:t>Faculty/Institute</w:t>
      </w:r>
      <w:r w:rsidRPr="00BF6456" w:rsidR="002F0795">
        <w:rPr>
          <w:rFonts w:cs="Arial"/>
          <w:color w:val="auto"/>
        </w:rPr>
        <w:t xml:space="preserve"> Ethics Representative</w:t>
      </w:r>
      <w:r w:rsidRPr="00BF6456" w:rsidR="005A3CC1">
        <w:rPr>
          <w:rFonts w:cs="Arial"/>
          <w:color w:val="auto"/>
        </w:rPr>
        <w:t>. P</w:t>
      </w:r>
      <w:r w:rsidRPr="00BF6456" w:rsidR="002F0795">
        <w:rPr>
          <w:rFonts w:cs="Arial"/>
          <w:color w:val="auto"/>
        </w:rPr>
        <w:t xml:space="preserve">rior to </w:t>
      </w:r>
      <w:r w:rsidRPr="00BF6456" w:rsidR="00BF6456">
        <w:rPr>
          <w:rFonts w:cs="Arial"/>
          <w:color w:val="auto"/>
        </w:rPr>
        <w:t xml:space="preserve">sign off by the </w:t>
      </w:r>
      <w:r>
        <w:rPr>
          <w:rFonts w:cs="Arial"/>
          <w:color w:val="auto"/>
        </w:rPr>
        <w:t>Faculty/Institute Academic Development Committee</w:t>
      </w:r>
      <w:r w:rsidRPr="00BF6456" w:rsidR="00BF6456">
        <w:rPr>
          <w:rFonts w:cs="Arial"/>
          <w:color w:val="auto"/>
        </w:rPr>
        <w:t xml:space="preserve"> following programme development</w:t>
      </w:r>
      <w:r w:rsidRPr="00BF6456" w:rsidR="005A3CC1">
        <w:rPr>
          <w:rFonts w:cs="Arial"/>
          <w:color w:val="auto"/>
        </w:rPr>
        <w:t xml:space="preserve">, the full programme document must be reviewed and approved </w:t>
      </w:r>
      <w:r w:rsidRPr="00BF6456" w:rsidR="006E4D14">
        <w:rPr>
          <w:rFonts w:cs="Arial"/>
          <w:color w:val="auto"/>
        </w:rPr>
        <w:t xml:space="preserve">by </w:t>
      </w:r>
      <w:r w:rsidRPr="00BF6456" w:rsidR="005A3CC1">
        <w:rPr>
          <w:rFonts w:cs="Arial"/>
          <w:color w:val="auto"/>
        </w:rPr>
        <w:t>the Ethics Sub Committee</w:t>
      </w:r>
      <w:r w:rsidRPr="00BF6456" w:rsidR="006E4D14">
        <w:rPr>
          <w:rFonts w:cs="Arial"/>
          <w:color w:val="auto"/>
        </w:rPr>
        <w:t>.</w:t>
      </w:r>
      <w:r w:rsidRPr="005A3CC1" w:rsidR="005A3CC1">
        <w:rPr>
          <w:rFonts w:cs="Arial"/>
        </w:rPr>
        <w:t xml:space="preserve"> </w:t>
      </w:r>
      <w:r w:rsidRPr="00BF6456" w:rsidR="00BF6456">
        <w:rPr>
          <w:rFonts w:cs="Arial"/>
          <w:color w:val="auto"/>
        </w:rPr>
        <w:t>T</w:t>
      </w:r>
      <w:r w:rsidRPr="00DF43C0" w:rsidR="00BF6456">
        <w:rPr>
          <w:color w:val="auto"/>
          <w:szCs w:val="22"/>
        </w:rPr>
        <w:t xml:space="preserve">he programme should be </w:t>
      </w:r>
      <w:r w:rsidR="00BF6456">
        <w:rPr>
          <w:color w:val="auto"/>
          <w:szCs w:val="22"/>
        </w:rPr>
        <w:t xml:space="preserve">submitted using the appropriate forms for </w:t>
      </w:r>
      <w:r w:rsidRPr="00DF43C0" w:rsidR="00BF6456">
        <w:rPr>
          <w:color w:val="auto"/>
          <w:szCs w:val="22"/>
        </w:rPr>
        <w:t>consider</w:t>
      </w:r>
      <w:r w:rsidR="00BF6456">
        <w:rPr>
          <w:color w:val="auto"/>
          <w:szCs w:val="22"/>
        </w:rPr>
        <w:t xml:space="preserve">ation by </w:t>
      </w:r>
      <w:r w:rsidRPr="00DF43C0" w:rsidR="00BF6456">
        <w:rPr>
          <w:color w:val="auto"/>
          <w:szCs w:val="22"/>
        </w:rPr>
        <w:t xml:space="preserve">the Ethics Sub Committee </w:t>
      </w:r>
    </w:p>
    <w:p w:rsidR="00975798" w:rsidP="00BF6456" w:rsidRDefault="00975798" w14:paraId="447F1D55" w14:textId="77777777">
      <w:pPr>
        <w:pStyle w:val="BodyText"/>
        <w:rPr>
          <w:color w:val="auto"/>
          <w:szCs w:val="22"/>
        </w:rPr>
      </w:pPr>
    </w:p>
    <w:p w:rsidR="00BF6456" w:rsidP="00BF6456" w:rsidRDefault="00BF6456" w14:paraId="5B00FD0F" w14:textId="7FE10DF9">
      <w:pPr>
        <w:pStyle w:val="BodyText"/>
        <w:rPr>
          <w:color w:val="auto"/>
          <w:szCs w:val="22"/>
        </w:rPr>
      </w:pPr>
      <w:r>
        <w:rPr>
          <w:color w:val="auto"/>
          <w:szCs w:val="22"/>
        </w:rPr>
        <w:t xml:space="preserve">Completed ethics forms </w:t>
      </w:r>
      <w:r w:rsidRPr="00DF43C0">
        <w:rPr>
          <w:color w:val="auto"/>
          <w:szCs w:val="22"/>
        </w:rPr>
        <w:t xml:space="preserve">should be sent </w:t>
      </w:r>
      <w:r>
        <w:rPr>
          <w:color w:val="auto"/>
          <w:szCs w:val="22"/>
        </w:rPr>
        <w:t>via</w:t>
      </w:r>
      <w:r w:rsidRPr="00DF43C0">
        <w:rPr>
          <w:color w:val="auto"/>
          <w:szCs w:val="22"/>
        </w:rPr>
        <w:t xml:space="preserve"> the </w:t>
      </w:r>
      <w:r w:rsidR="005D1A04">
        <w:rPr>
          <w:color w:val="auto"/>
          <w:szCs w:val="22"/>
        </w:rPr>
        <w:t>Faculty/Institute</w:t>
      </w:r>
      <w:r w:rsidRPr="00DF43C0">
        <w:rPr>
          <w:color w:val="auto"/>
          <w:szCs w:val="22"/>
        </w:rPr>
        <w:t xml:space="preserve"> </w:t>
      </w:r>
      <w:r>
        <w:rPr>
          <w:color w:val="auto"/>
          <w:szCs w:val="22"/>
        </w:rPr>
        <w:t>Ethics R</w:t>
      </w:r>
      <w:r w:rsidRPr="00DF43C0">
        <w:rPr>
          <w:color w:val="auto"/>
          <w:szCs w:val="22"/>
        </w:rPr>
        <w:t>epresentati</w:t>
      </w:r>
      <w:r>
        <w:rPr>
          <w:color w:val="auto"/>
          <w:szCs w:val="22"/>
        </w:rPr>
        <w:t xml:space="preserve">ve for </w:t>
      </w:r>
      <w:r w:rsidRPr="00DF43C0">
        <w:rPr>
          <w:color w:val="auto"/>
          <w:szCs w:val="22"/>
        </w:rPr>
        <w:t>consideration</w:t>
      </w:r>
      <w:r>
        <w:rPr>
          <w:color w:val="auto"/>
          <w:szCs w:val="22"/>
        </w:rPr>
        <w:t xml:space="preserve"> by </w:t>
      </w:r>
      <w:r>
        <w:rPr>
          <w:rFonts w:cs="Helvetica"/>
          <w:color w:val="auto"/>
          <w:szCs w:val="22"/>
        </w:rPr>
        <w:t>the Ethics Sub-Committee</w:t>
      </w:r>
      <w:r w:rsidRPr="00DF43C0">
        <w:rPr>
          <w:color w:val="auto"/>
          <w:szCs w:val="22"/>
        </w:rPr>
        <w:t xml:space="preserve">.  </w:t>
      </w:r>
    </w:p>
    <w:p w:rsidRPr="00F57054" w:rsidR="00BF6456" w:rsidP="00BF6456" w:rsidRDefault="00BF6456" w14:paraId="4FF90BA7" w14:textId="04E0C32D">
      <w:pPr>
        <w:pStyle w:val="BodyText"/>
        <w:rPr>
          <w:rFonts w:cs="Helvetica"/>
          <w:color w:val="auto"/>
          <w:szCs w:val="22"/>
        </w:rPr>
      </w:pPr>
      <w:r>
        <w:rPr>
          <w:color w:val="auto"/>
          <w:szCs w:val="22"/>
        </w:rPr>
        <w:t xml:space="preserve">For further guidance, </w:t>
      </w:r>
      <w:r w:rsidRPr="00DF43C0">
        <w:rPr>
          <w:color w:val="auto"/>
          <w:szCs w:val="22"/>
        </w:rPr>
        <w:t xml:space="preserve">please contact your </w:t>
      </w:r>
      <w:r w:rsidR="005D1A04">
        <w:rPr>
          <w:color w:val="auto"/>
          <w:szCs w:val="22"/>
        </w:rPr>
        <w:t>Faculty/Institute</w:t>
      </w:r>
      <w:r w:rsidRPr="00DF43C0">
        <w:rPr>
          <w:color w:val="auto"/>
          <w:szCs w:val="22"/>
        </w:rPr>
        <w:t xml:space="preserve"> </w:t>
      </w:r>
      <w:r>
        <w:rPr>
          <w:color w:val="auto"/>
          <w:szCs w:val="22"/>
        </w:rPr>
        <w:t>Ethics R</w:t>
      </w:r>
      <w:r w:rsidRPr="00DF43C0">
        <w:rPr>
          <w:color w:val="auto"/>
          <w:szCs w:val="22"/>
        </w:rPr>
        <w:t>epresentative</w:t>
      </w:r>
      <w:r>
        <w:rPr>
          <w:rFonts w:cs="Helvetica"/>
          <w:color w:val="auto"/>
          <w:szCs w:val="22"/>
        </w:rPr>
        <w:t xml:space="preserve">. </w:t>
      </w:r>
      <w:r w:rsidRPr="00DF43C0">
        <w:rPr>
          <w:color w:val="auto"/>
          <w:szCs w:val="22"/>
        </w:rPr>
        <w:t xml:space="preserve"> </w:t>
      </w:r>
    </w:p>
    <w:p w:rsidRPr="005A3CC1" w:rsidR="002F0795" w:rsidP="002F0795" w:rsidRDefault="002F0795" w14:paraId="7BCA4807" w14:textId="04A258BB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</w:p>
    <w:p w:rsidRPr="009A327A" w:rsidR="002F0795" w:rsidP="002F0795" w:rsidRDefault="005A3CC1" w14:paraId="7BCA480A" w14:textId="77777777">
      <w:pPr>
        <w:spacing w:line="259" w:lineRule="auto"/>
        <w:rPr>
          <w:rFonts w:ascii="Helvetica" w:hAnsi="Helvetica" w:cs="Arial"/>
          <w:b/>
        </w:rPr>
      </w:pPr>
      <w:r>
        <w:rPr>
          <w:rFonts w:ascii="Helvetica" w:hAnsi="Helvetica" w:cs="Arial"/>
          <w:b/>
        </w:rPr>
        <w:t>Section 23</w:t>
      </w:r>
      <w:r w:rsidR="002F0795">
        <w:rPr>
          <w:rFonts w:ascii="Helvetica" w:hAnsi="Helvetica" w:cs="Arial"/>
          <w:b/>
        </w:rPr>
        <w:t xml:space="preserve">, </w:t>
      </w:r>
      <w:r w:rsidRPr="003A2F24" w:rsidR="002F0795">
        <w:rPr>
          <w:rFonts w:ascii="Helvetica" w:hAnsi="Helvetica"/>
          <w:b/>
          <w:bCs/>
        </w:rPr>
        <w:t xml:space="preserve">Additional Staffing and Non-Staffing </w:t>
      </w:r>
      <w:r w:rsidR="002F0795">
        <w:rPr>
          <w:rFonts w:ascii="Helvetica" w:hAnsi="Helvetica" w:cs="Arial"/>
          <w:b/>
        </w:rPr>
        <w:t>Resources:</w:t>
      </w:r>
    </w:p>
    <w:p w:rsidR="00CE3823" w:rsidP="00CE3823" w:rsidRDefault="00CE3823" w14:paraId="7BCA480B" w14:textId="2960B616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Head of </w:t>
      </w:r>
      <w:r w:rsidR="005D1A04">
        <w:rPr>
          <w:rFonts w:ascii="Helvetica" w:hAnsi="Helvetica" w:cs="Arial"/>
        </w:rPr>
        <w:t>Faculty/Institute</w:t>
      </w:r>
      <w:r>
        <w:rPr>
          <w:rFonts w:ascii="Helvetica" w:hAnsi="Helvetica" w:cs="Arial"/>
        </w:rPr>
        <w:t xml:space="preserve"> or Deputy Head of </w:t>
      </w:r>
      <w:r w:rsidR="005D1A04">
        <w:rPr>
          <w:rFonts w:ascii="Helvetica" w:hAnsi="Helvetica" w:cs="Arial"/>
        </w:rPr>
        <w:t>Faculty/Institute</w:t>
      </w:r>
    </w:p>
    <w:p w:rsidRPr="00AB40E9" w:rsidR="00CE3823" w:rsidP="00CE3823" w:rsidRDefault="00CE3823" w14:paraId="7BCA480C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Director of </w:t>
      </w:r>
      <w:r w:rsidRPr="00AB40E9">
        <w:rPr>
          <w:rFonts w:ascii="Helvetica" w:hAnsi="Helvetica" w:cs="Arial"/>
        </w:rPr>
        <w:t>Finance</w:t>
      </w:r>
    </w:p>
    <w:p w:rsidRPr="00AB40E9" w:rsidR="00CE3823" w:rsidP="00CE3823" w:rsidRDefault="00CE3823" w14:paraId="7BCA480D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>Director of Library and Learning Technology (or nominee)</w:t>
      </w:r>
    </w:p>
    <w:p w:rsidRPr="00AB40E9" w:rsidR="00CE3823" w:rsidP="00CE3823" w:rsidRDefault="00CE3823" w14:paraId="7BCA480E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Head of </w:t>
      </w:r>
      <w:r w:rsidRPr="00AB40E9">
        <w:rPr>
          <w:rFonts w:ascii="Helvetica" w:hAnsi="Helvetica" w:cs="Arial"/>
        </w:rPr>
        <w:t>T</w:t>
      </w:r>
      <w:r>
        <w:rPr>
          <w:rFonts w:ascii="Helvetica" w:hAnsi="Helvetica" w:cs="Arial"/>
        </w:rPr>
        <w:t>echnology Enhanced Learning Support (or nominee)</w:t>
      </w:r>
    </w:p>
    <w:p w:rsidR="00CE3823" w:rsidP="00CE3823" w:rsidRDefault="00CE3823" w14:paraId="7BCA480F" w14:textId="77777777">
      <w:pPr>
        <w:pStyle w:val="ListParagraph"/>
        <w:spacing w:after="0" w:line="280" w:lineRule="atLeast"/>
        <w:ind w:left="1440"/>
        <w:rPr>
          <w:rFonts w:ascii="Helvetica" w:hAnsi="Helvetica" w:cs="Arial"/>
        </w:rPr>
      </w:pPr>
      <w:r w:rsidRPr="00AB40E9">
        <w:rPr>
          <w:rFonts w:ascii="Helvetica" w:hAnsi="Helvetica" w:cs="Arial"/>
        </w:rPr>
        <w:t xml:space="preserve">Director of Information Technology </w:t>
      </w:r>
      <w:r>
        <w:rPr>
          <w:rFonts w:ascii="Helvetica" w:hAnsi="Helvetica" w:cs="Arial"/>
        </w:rPr>
        <w:t>(or nominee)</w:t>
      </w:r>
    </w:p>
    <w:p w:rsidRPr="002F0795" w:rsidR="00CE3823" w:rsidP="00CE3823" w:rsidRDefault="00CE3823" w14:paraId="7BCA4810" w14:textId="77777777">
      <w:pPr>
        <w:pStyle w:val="ListParagraph"/>
        <w:spacing w:after="0" w:line="280" w:lineRule="atLeast"/>
        <w:ind w:left="1440"/>
        <w:rPr>
          <w:rFonts w:ascii="Helvetica" w:hAnsi="Helvetica" w:cs="Arial"/>
        </w:rPr>
      </w:pPr>
      <w:r w:rsidRPr="00AB40E9">
        <w:rPr>
          <w:rFonts w:ascii="Helvetica" w:hAnsi="Helvetica" w:cs="Arial"/>
        </w:rPr>
        <w:lastRenderedPageBreak/>
        <w:t>Director of E</w:t>
      </w:r>
      <w:r>
        <w:rPr>
          <w:rFonts w:ascii="Helvetica" w:hAnsi="Helvetica" w:cs="Arial"/>
        </w:rPr>
        <w:t>states &amp; Facilities (or nominee)</w:t>
      </w:r>
    </w:p>
    <w:p w:rsidRPr="00CE3823" w:rsidR="00CE3823" w:rsidP="00CE3823" w:rsidRDefault="00CE3823" w14:paraId="7BCA4811" w14:textId="77777777">
      <w:pPr>
        <w:spacing w:line="259" w:lineRule="auto"/>
        <w:rPr>
          <w:rFonts w:ascii="Helvetica" w:hAnsi="Helvetica" w:cs="Arial"/>
          <w:bCs/>
        </w:rPr>
      </w:pPr>
    </w:p>
    <w:p w:rsidRPr="005A3CC1" w:rsidR="002F0795" w:rsidP="002F0795" w:rsidRDefault="005A3CC1" w14:paraId="7BCA4812" w14:textId="4EAFBF6F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  <w:bCs/>
        </w:rPr>
        <w:t xml:space="preserve">NB: </w:t>
      </w:r>
      <w:r w:rsidRPr="005A3CC1">
        <w:rPr>
          <w:rFonts w:ascii="Helvetica" w:hAnsi="Helvetica" w:cs="Arial"/>
          <w:bCs/>
        </w:rPr>
        <w:t>Section 23</w:t>
      </w:r>
      <w:r w:rsidRPr="005A3CC1" w:rsidR="002F0795">
        <w:rPr>
          <w:rFonts w:ascii="Helvetica" w:hAnsi="Helvetica" w:cs="Arial"/>
          <w:bCs/>
        </w:rPr>
        <w:t xml:space="preserve"> </w:t>
      </w:r>
      <w:r>
        <w:rPr>
          <w:rFonts w:ascii="Helvetica" w:hAnsi="Helvetica" w:cs="Arial"/>
          <w:bCs/>
        </w:rPr>
        <w:t>and the</w:t>
      </w:r>
      <w:r>
        <w:rPr>
          <w:rFonts w:ascii="Helvetica" w:hAnsi="Helvetica" w:cs="Arial"/>
        </w:rPr>
        <w:t xml:space="preserve"> </w:t>
      </w:r>
      <w:r w:rsidRPr="005A3CC1">
        <w:rPr>
          <w:rFonts w:ascii="Helvetica" w:hAnsi="Helvetica" w:cs="Arial"/>
          <w:bCs/>
        </w:rPr>
        <w:t>Standard Costing Template</w:t>
      </w:r>
      <w:r w:rsidRPr="005A3CC1">
        <w:rPr>
          <w:rFonts w:ascii="Helvetica" w:hAnsi="Helvetica" w:cs="Arial"/>
        </w:rPr>
        <w:t xml:space="preserve"> </w:t>
      </w:r>
      <w:r w:rsidRPr="005A3CC1" w:rsidR="002F0795">
        <w:rPr>
          <w:rFonts w:ascii="Helvetica" w:hAnsi="Helvetica" w:cs="Arial"/>
          <w:bCs/>
        </w:rPr>
        <w:t xml:space="preserve">must be completed in as much detail as possible for sign-off by </w:t>
      </w:r>
      <w:r w:rsidR="005D1A04">
        <w:rPr>
          <w:rFonts w:ascii="Helvetica" w:hAnsi="Helvetica" w:cs="Arial"/>
          <w:bCs/>
        </w:rPr>
        <w:t>F/IADC</w:t>
      </w:r>
      <w:r w:rsidRPr="005A3CC1" w:rsidR="002F0795">
        <w:rPr>
          <w:rFonts w:ascii="Helvetica" w:hAnsi="Helvetica" w:cs="Arial"/>
          <w:bCs/>
        </w:rPr>
        <w:t xml:space="preserve">. It will be reviewed and if necessary updated prior to the </w:t>
      </w:r>
      <w:r w:rsidR="00BF6456">
        <w:rPr>
          <w:rFonts w:ascii="Helvetica" w:hAnsi="Helvetica" w:cs="Arial"/>
          <w:bCs/>
        </w:rPr>
        <w:t>v</w:t>
      </w:r>
      <w:r w:rsidRPr="005A3CC1" w:rsidR="002F0795">
        <w:rPr>
          <w:rFonts w:ascii="Helvetica" w:hAnsi="Helvetica" w:cs="Arial"/>
          <w:bCs/>
        </w:rPr>
        <w:t xml:space="preserve">alidation </w:t>
      </w:r>
      <w:r w:rsidR="00BF6456">
        <w:rPr>
          <w:rFonts w:ascii="Helvetica" w:hAnsi="Helvetica" w:cs="Arial"/>
          <w:bCs/>
        </w:rPr>
        <w:t>event</w:t>
      </w:r>
      <w:r w:rsidRPr="005A3CC1" w:rsidR="002F0795">
        <w:rPr>
          <w:rFonts w:ascii="Helvetica" w:hAnsi="Helvetica" w:cs="Arial"/>
        </w:rPr>
        <w:t>, at which point final approval may be required.</w:t>
      </w:r>
    </w:p>
    <w:p w:rsidRPr="00DF43C0" w:rsidR="002B217B" w:rsidP="001E766B" w:rsidRDefault="002B217B" w14:paraId="7BCA4813" w14:textId="77777777">
      <w:pPr>
        <w:pStyle w:val="BodyText"/>
        <w:rPr>
          <w:color w:val="auto"/>
          <w:szCs w:val="22"/>
        </w:rPr>
      </w:pPr>
    </w:p>
    <w:p w:rsidRPr="007A791F" w:rsidR="00C7423D" w:rsidP="00C7423D" w:rsidRDefault="00C7423D" w14:paraId="7BCA4826" w14:textId="77777777">
      <w:pPr>
        <w:pStyle w:val="BodyText"/>
        <w:spacing w:before="0" w:after="0" w:line="280" w:lineRule="atLeast"/>
        <w:rPr>
          <w:b/>
          <w:color w:val="auto"/>
        </w:rPr>
      </w:pPr>
      <w:r w:rsidRPr="007A791F">
        <w:rPr>
          <w:b/>
          <w:bCs w:val="0"/>
          <w:color w:val="auto"/>
        </w:rPr>
        <w:t>Management of programme development, validation and revalidation:</w:t>
      </w:r>
    </w:p>
    <w:p w:rsidR="00C7423D" w:rsidP="00C7423D" w:rsidRDefault="00C7423D" w14:paraId="7BCA4827" w14:textId="77777777">
      <w:pPr>
        <w:pStyle w:val="BodyText"/>
        <w:spacing w:before="0" w:after="0" w:line="280" w:lineRule="atLeast"/>
        <w:rPr>
          <w:bCs w:val="0"/>
          <w:color w:val="auto"/>
        </w:rPr>
      </w:pPr>
    </w:p>
    <w:p w:rsidRPr="007A791F" w:rsidR="00C7423D" w:rsidP="00C7423D" w:rsidRDefault="00C7423D" w14:paraId="7BCA4828" w14:textId="77777777">
      <w:pPr>
        <w:pStyle w:val="BodyText"/>
        <w:numPr>
          <w:ilvl w:val="0"/>
          <w:numId w:val="8"/>
        </w:numPr>
        <w:spacing w:before="0" w:after="0" w:line="280" w:lineRule="atLeast"/>
        <w:ind w:left="709" w:hanging="283"/>
        <w:rPr>
          <w:b/>
          <w:i/>
          <w:iCs/>
          <w:color w:val="auto"/>
        </w:rPr>
      </w:pPr>
      <w:r w:rsidRPr="007A791F">
        <w:rPr>
          <w:b/>
          <w:bCs w:val="0"/>
          <w:i/>
          <w:iCs/>
          <w:color w:val="auto"/>
        </w:rPr>
        <w:t>Programme level:</w:t>
      </w:r>
    </w:p>
    <w:p w:rsidRPr="007A791F" w:rsidR="00C7423D" w:rsidP="00C7423D" w:rsidRDefault="00C7423D" w14:paraId="7BCA4829" w14:textId="77777777">
      <w:pPr>
        <w:pStyle w:val="BodyText"/>
        <w:spacing w:before="0" w:after="0" w:line="280" w:lineRule="atLeast"/>
        <w:rPr>
          <w:bCs w:val="0"/>
          <w:i/>
          <w:iCs/>
          <w:color w:val="auto"/>
        </w:rPr>
      </w:pPr>
    </w:p>
    <w:p w:rsidRPr="007A791F" w:rsidR="00C7423D" w:rsidP="00C7423D" w:rsidRDefault="005D1A04" w14:paraId="7BCA482A" w14:textId="7F7C893A">
      <w:pPr>
        <w:pStyle w:val="BodyText"/>
        <w:spacing w:before="0" w:after="0" w:line="280" w:lineRule="atLeast"/>
        <w:ind w:left="459"/>
        <w:rPr>
          <w:color w:val="auto"/>
        </w:rPr>
      </w:pPr>
      <w:r>
        <w:rPr>
          <w:b/>
          <w:bCs w:val="0"/>
          <w:color w:val="auto"/>
        </w:rPr>
        <w:t>Subject Leads</w:t>
      </w:r>
      <w:r w:rsidR="00C7423D">
        <w:rPr>
          <w:color w:val="auto"/>
        </w:rPr>
        <w:t xml:space="preserve">, </w:t>
      </w:r>
      <w:r w:rsidRPr="007A791F" w:rsidR="00C7423D">
        <w:rPr>
          <w:color w:val="auto"/>
        </w:rPr>
        <w:t xml:space="preserve">or other academic staff designated by </w:t>
      </w:r>
      <w:r w:rsidR="00C7423D">
        <w:rPr>
          <w:color w:val="auto"/>
        </w:rPr>
        <w:t xml:space="preserve">the </w:t>
      </w:r>
      <w:r w:rsidRPr="007A791F" w:rsidR="00C7423D">
        <w:rPr>
          <w:color w:val="auto"/>
        </w:rPr>
        <w:t xml:space="preserve">Head of </w:t>
      </w:r>
      <w:r>
        <w:rPr>
          <w:color w:val="auto"/>
        </w:rPr>
        <w:t>Faculty/Institute</w:t>
      </w:r>
      <w:r w:rsidRPr="007A791F" w:rsidR="00C7423D">
        <w:rPr>
          <w:color w:val="auto"/>
        </w:rPr>
        <w:t xml:space="preserve">/Deputy Head </w:t>
      </w:r>
      <w:r w:rsidR="00C7423D">
        <w:rPr>
          <w:color w:val="auto"/>
        </w:rPr>
        <w:t xml:space="preserve">of </w:t>
      </w:r>
      <w:r>
        <w:rPr>
          <w:color w:val="auto"/>
        </w:rPr>
        <w:t>Faculty/Institute</w:t>
      </w:r>
      <w:r w:rsidR="00C7423D">
        <w:rPr>
          <w:color w:val="auto"/>
        </w:rPr>
        <w:t xml:space="preserve">, </w:t>
      </w:r>
      <w:r w:rsidRPr="007A791F" w:rsidR="00C7423D">
        <w:rPr>
          <w:color w:val="auto"/>
        </w:rPr>
        <w:t>complete programme proposal forms for validations &amp; revalidations.</w:t>
      </w:r>
    </w:p>
    <w:p w:rsidRPr="007A791F" w:rsidR="00C7423D" w:rsidP="00C7423D" w:rsidRDefault="00C7423D" w14:paraId="7BCA482B" w14:textId="77777777">
      <w:pPr>
        <w:pStyle w:val="BodyText"/>
        <w:spacing w:before="0" w:after="0" w:line="280" w:lineRule="atLeast"/>
        <w:rPr>
          <w:color w:val="auto"/>
        </w:rPr>
      </w:pPr>
    </w:p>
    <w:p w:rsidRPr="007A791F" w:rsidR="00C7423D" w:rsidP="00C7423D" w:rsidRDefault="00C7423D" w14:paraId="7BCA482C" w14:textId="03C857C4">
      <w:pPr>
        <w:pStyle w:val="BodyText"/>
        <w:spacing w:before="0" w:after="0" w:line="280" w:lineRule="atLeast"/>
        <w:ind w:left="459"/>
        <w:rPr>
          <w:color w:val="auto"/>
        </w:rPr>
      </w:pPr>
      <w:r w:rsidRPr="007A791F">
        <w:rPr>
          <w:b/>
          <w:bCs w:val="0"/>
          <w:color w:val="auto"/>
        </w:rPr>
        <w:t>Q</w:t>
      </w:r>
      <w:r w:rsidR="00BF6456">
        <w:rPr>
          <w:b/>
          <w:bCs w:val="0"/>
          <w:color w:val="auto"/>
        </w:rPr>
        <w:t>S</w:t>
      </w:r>
      <w:r w:rsidRPr="007A791F">
        <w:rPr>
          <w:b/>
          <w:bCs w:val="0"/>
          <w:color w:val="auto"/>
        </w:rPr>
        <w:t xml:space="preserve"> </w:t>
      </w:r>
      <w:r w:rsidR="005D1A04">
        <w:rPr>
          <w:b/>
          <w:bCs w:val="0"/>
          <w:color w:val="auto"/>
        </w:rPr>
        <w:t>Managers</w:t>
      </w:r>
      <w:r w:rsidRPr="007A791F">
        <w:rPr>
          <w:b/>
          <w:bCs w:val="0"/>
          <w:color w:val="auto"/>
        </w:rPr>
        <w:t xml:space="preserve"> </w:t>
      </w:r>
      <w:r w:rsidRPr="007A791F">
        <w:rPr>
          <w:color w:val="auto"/>
        </w:rPr>
        <w:t xml:space="preserve">are allocated to each programme development, and liaise with </w:t>
      </w:r>
      <w:r w:rsidR="005D1A04">
        <w:rPr>
          <w:color w:val="auto"/>
        </w:rPr>
        <w:t>Subject Leads</w:t>
      </w:r>
      <w:r w:rsidRPr="007A791F">
        <w:rPr>
          <w:color w:val="auto"/>
        </w:rPr>
        <w:t xml:space="preserve"> and, as necessary, the re</w:t>
      </w:r>
      <w:r>
        <w:rPr>
          <w:color w:val="auto"/>
        </w:rPr>
        <w:t xml:space="preserve">levant Deputy Head of </w:t>
      </w:r>
      <w:r w:rsidR="005D1A04">
        <w:rPr>
          <w:color w:val="auto"/>
        </w:rPr>
        <w:t>Faculty/Institute</w:t>
      </w:r>
      <w:r>
        <w:rPr>
          <w:color w:val="auto"/>
        </w:rPr>
        <w:t xml:space="preserve"> and</w:t>
      </w:r>
      <w:r w:rsidRPr="007A791F">
        <w:rPr>
          <w:color w:val="auto"/>
        </w:rPr>
        <w:t xml:space="preserve"> </w:t>
      </w:r>
      <w:r w:rsidR="005D1A04">
        <w:rPr>
          <w:color w:val="auto"/>
        </w:rPr>
        <w:t>Chair of F/IADC</w:t>
      </w:r>
      <w:r w:rsidRPr="007A791F">
        <w:rPr>
          <w:color w:val="auto"/>
        </w:rPr>
        <w:t xml:space="preserve">. </w:t>
      </w:r>
      <w:r>
        <w:rPr>
          <w:color w:val="auto"/>
        </w:rPr>
        <w:t>Q</w:t>
      </w:r>
      <w:r w:rsidR="00BF6456">
        <w:rPr>
          <w:color w:val="auto"/>
        </w:rPr>
        <w:t>S</w:t>
      </w:r>
      <w:r>
        <w:rPr>
          <w:color w:val="auto"/>
        </w:rPr>
        <w:t xml:space="preserve"> </w:t>
      </w:r>
      <w:r w:rsidR="005D1A04">
        <w:rPr>
          <w:color w:val="auto"/>
        </w:rPr>
        <w:t>Managers</w:t>
      </w:r>
      <w:r>
        <w:rPr>
          <w:color w:val="auto"/>
        </w:rPr>
        <w:t xml:space="preserve"> report </w:t>
      </w:r>
      <w:r w:rsidRPr="007A791F">
        <w:rPr>
          <w:color w:val="auto"/>
        </w:rPr>
        <w:t xml:space="preserve">to </w:t>
      </w:r>
      <w:r>
        <w:rPr>
          <w:color w:val="auto"/>
        </w:rPr>
        <w:t xml:space="preserve">the </w:t>
      </w:r>
      <w:r w:rsidRPr="007A791F">
        <w:rPr>
          <w:color w:val="auto"/>
        </w:rPr>
        <w:t>Head of Quality &amp; Standards.</w:t>
      </w:r>
    </w:p>
    <w:p w:rsidR="00C7423D" w:rsidP="00C7423D" w:rsidRDefault="00C7423D" w14:paraId="7BCA482D" w14:textId="77777777">
      <w:pPr>
        <w:spacing w:line="280" w:lineRule="atLeast"/>
        <w:rPr>
          <w:rFonts w:ascii="Helvetica" w:hAnsi="Helvetica"/>
        </w:rPr>
      </w:pPr>
    </w:p>
    <w:p w:rsidRPr="000D4007" w:rsidR="00C7423D" w:rsidP="00C7423D" w:rsidRDefault="005D1A04" w14:paraId="7BCA482E" w14:textId="2F685665">
      <w:pPr>
        <w:pStyle w:val="ListParagraph"/>
        <w:numPr>
          <w:ilvl w:val="0"/>
          <w:numId w:val="8"/>
        </w:numPr>
        <w:spacing w:line="280" w:lineRule="atLeast"/>
        <w:ind w:hanging="294"/>
        <w:rPr>
          <w:rFonts w:ascii="Helvetica" w:hAnsi="Helvetica"/>
          <w:b/>
          <w:i/>
        </w:rPr>
      </w:pPr>
      <w:r>
        <w:rPr>
          <w:rFonts w:ascii="Helvetica" w:hAnsi="Helvetica"/>
          <w:b/>
          <w:i/>
        </w:rPr>
        <w:t>Faculty/Institute</w:t>
      </w:r>
      <w:r w:rsidRPr="000D4007" w:rsidR="00C7423D">
        <w:rPr>
          <w:rFonts w:ascii="Helvetica" w:hAnsi="Helvetica"/>
          <w:b/>
          <w:i/>
        </w:rPr>
        <w:t xml:space="preserve"> level:</w:t>
      </w:r>
    </w:p>
    <w:p w:rsidRPr="007A791F" w:rsidR="00C7423D" w:rsidP="00C7423D" w:rsidRDefault="005D1A04" w14:paraId="7BCA482F" w14:textId="7C3FCA94">
      <w:pPr>
        <w:pStyle w:val="BodyText"/>
        <w:spacing w:before="0" w:after="0" w:line="280" w:lineRule="atLeast"/>
        <w:ind w:left="459"/>
        <w:rPr>
          <w:b/>
          <w:color w:val="auto"/>
        </w:rPr>
      </w:pPr>
      <w:r>
        <w:rPr>
          <w:b/>
          <w:bCs w:val="0"/>
          <w:color w:val="auto"/>
        </w:rPr>
        <w:t xml:space="preserve">Chair of F/IADC </w:t>
      </w:r>
      <w:r w:rsidRPr="007A791F" w:rsidR="00C7423D">
        <w:rPr>
          <w:color w:val="auto"/>
        </w:rPr>
        <w:t>co-ordinate program</w:t>
      </w:r>
      <w:r w:rsidR="00C7423D">
        <w:rPr>
          <w:color w:val="auto"/>
        </w:rPr>
        <w:t xml:space="preserve">me developments at </w:t>
      </w:r>
      <w:r>
        <w:rPr>
          <w:color w:val="auto"/>
        </w:rPr>
        <w:t>Faculty/Institute</w:t>
      </w:r>
      <w:r w:rsidR="00C7423D">
        <w:rPr>
          <w:color w:val="auto"/>
        </w:rPr>
        <w:t xml:space="preserve"> level. T</w:t>
      </w:r>
      <w:r w:rsidRPr="007A791F" w:rsidR="00C7423D">
        <w:rPr>
          <w:color w:val="auto"/>
        </w:rPr>
        <w:t xml:space="preserve">his ensures coherence &amp; oversight of academic and resource developments at </w:t>
      </w:r>
      <w:r>
        <w:rPr>
          <w:color w:val="auto"/>
        </w:rPr>
        <w:t>Faculty/Institute</w:t>
      </w:r>
      <w:r w:rsidRPr="007A791F" w:rsidR="00C7423D">
        <w:rPr>
          <w:color w:val="auto"/>
        </w:rPr>
        <w:t xml:space="preserve"> level.</w:t>
      </w:r>
      <w:r w:rsidR="00C7423D">
        <w:rPr>
          <w:color w:val="auto"/>
        </w:rPr>
        <w:t xml:space="preserve"> The</w:t>
      </w:r>
      <w:r w:rsidR="00981141">
        <w:rPr>
          <w:color w:val="auto"/>
        </w:rPr>
        <w:t>y</w:t>
      </w:r>
      <w:r w:rsidR="00C7423D">
        <w:rPr>
          <w:color w:val="auto"/>
        </w:rPr>
        <w:t xml:space="preserve"> report on progress to the </w:t>
      </w:r>
      <w:r>
        <w:rPr>
          <w:color w:val="auto"/>
        </w:rPr>
        <w:t>Faculty/Institute</w:t>
      </w:r>
      <w:r w:rsidR="00981141">
        <w:rPr>
          <w:color w:val="auto"/>
        </w:rPr>
        <w:t xml:space="preserve"> </w:t>
      </w:r>
      <w:r>
        <w:rPr>
          <w:color w:val="auto"/>
        </w:rPr>
        <w:t>Academic Development</w:t>
      </w:r>
      <w:r w:rsidR="00C7423D">
        <w:rPr>
          <w:color w:val="auto"/>
        </w:rPr>
        <w:t xml:space="preserve"> Committee.</w:t>
      </w:r>
    </w:p>
    <w:p w:rsidRPr="007A791F" w:rsidR="00C7423D" w:rsidP="00C7423D" w:rsidRDefault="00C7423D" w14:paraId="7BCA4830" w14:textId="77777777">
      <w:pPr>
        <w:pStyle w:val="BodyText"/>
        <w:spacing w:before="0" w:after="0" w:line="280" w:lineRule="atLeast"/>
        <w:rPr>
          <w:bCs w:val="0"/>
          <w:color w:val="auto"/>
        </w:rPr>
      </w:pPr>
    </w:p>
    <w:p w:rsidRPr="007A791F" w:rsidR="00C7423D" w:rsidP="00C7423D" w:rsidRDefault="00C7423D" w14:paraId="7BCA4831" w14:textId="77777777">
      <w:pPr>
        <w:pStyle w:val="BodyText"/>
        <w:numPr>
          <w:ilvl w:val="0"/>
          <w:numId w:val="9"/>
        </w:numPr>
        <w:spacing w:before="0" w:after="0" w:line="280" w:lineRule="atLeast"/>
        <w:ind w:hanging="294"/>
        <w:rPr>
          <w:b/>
          <w:i/>
          <w:iCs/>
          <w:color w:val="auto"/>
        </w:rPr>
      </w:pPr>
      <w:r>
        <w:rPr>
          <w:b/>
          <w:bCs w:val="0"/>
          <w:i/>
          <w:iCs/>
          <w:color w:val="auto"/>
        </w:rPr>
        <w:t xml:space="preserve">Institutional </w:t>
      </w:r>
      <w:r w:rsidRPr="007A791F">
        <w:rPr>
          <w:b/>
          <w:bCs w:val="0"/>
          <w:i/>
          <w:iCs/>
          <w:color w:val="auto"/>
        </w:rPr>
        <w:t>level:</w:t>
      </w:r>
    </w:p>
    <w:p w:rsidRPr="007A791F" w:rsidR="00C7423D" w:rsidP="00C7423D" w:rsidRDefault="00C7423D" w14:paraId="7BCA4832" w14:textId="77777777">
      <w:pPr>
        <w:pStyle w:val="BodyText"/>
        <w:spacing w:before="0" w:after="0" w:line="280" w:lineRule="atLeast"/>
        <w:rPr>
          <w:bCs w:val="0"/>
          <w:i/>
          <w:iCs/>
          <w:color w:val="auto"/>
        </w:rPr>
      </w:pPr>
    </w:p>
    <w:p w:rsidRPr="007A791F" w:rsidR="00C7423D" w:rsidP="00C7423D" w:rsidRDefault="00C7423D" w14:paraId="7BCA4833" w14:textId="187D71D0">
      <w:pPr>
        <w:pStyle w:val="BodyText"/>
        <w:spacing w:before="0" w:after="0" w:line="280" w:lineRule="atLeast"/>
        <w:ind w:left="459"/>
        <w:rPr>
          <w:color w:val="auto"/>
        </w:rPr>
      </w:pPr>
      <w:r>
        <w:rPr>
          <w:bCs w:val="0"/>
          <w:color w:val="auto"/>
        </w:rPr>
        <w:t xml:space="preserve">The </w:t>
      </w:r>
      <w:r w:rsidRPr="007A791F">
        <w:rPr>
          <w:b/>
          <w:bCs w:val="0"/>
          <w:color w:val="auto"/>
        </w:rPr>
        <w:t>Head of Quality &amp; Standards</w:t>
      </w:r>
      <w:r w:rsidRPr="007A791F">
        <w:rPr>
          <w:color w:val="auto"/>
        </w:rPr>
        <w:t xml:space="preserve"> co-ordinates the University schedule of validation and </w:t>
      </w:r>
      <w:r>
        <w:rPr>
          <w:color w:val="auto"/>
        </w:rPr>
        <w:t>revalidation</w:t>
      </w:r>
      <w:r w:rsidRPr="007A791F">
        <w:rPr>
          <w:color w:val="auto"/>
        </w:rPr>
        <w:t xml:space="preserve">, reporting to </w:t>
      </w:r>
      <w:r>
        <w:rPr>
          <w:color w:val="auto"/>
        </w:rPr>
        <w:t xml:space="preserve">the </w:t>
      </w:r>
      <w:r w:rsidRPr="007A791F">
        <w:rPr>
          <w:color w:val="auto"/>
        </w:rPr>
        <w:t xml:space="preserve">Academic </w:t>
      </w:r>
      <w:r w:rsidR="005D1A04">
        <w:rPr>
          <w:color w:val="auto"/>
        </w:rPr>
        <w:t>Development Committee/Academic Board</w:t>
      </w:r>
      <w:r w:rsidRPr="007A791F">
        <w:rPr>
          <w:color w:val="auto"/>
        </w:rPr>
        <w:t xml:space="preserve">. </w:t>
      </w:r>
      <w:r>
        <w:rPr>
          <w:color w:val="auto"/>
        </w:rPr>
        <w:t xml:space="preserve">As noted above, </w:t>
      </w:r>
      <w:r w:rsidRPr="007A791F">
        <w:rPr>
          <w:color w:val="auto"/>
        </w:rPr>
        <w:t>Q</w:t>
      </w:r>
      <w:r w:rsidR="00981141">
        <w:rPr>
          <w:color w:val="auto"/>
        </w:rPr>
        <w:t>S</w:t>
      </w:r>
      <w:r w:rsidRPr="007A791F">
        <w:rPr>
          <w:color w:val="auto"/>
        </w:rPr>
        <w:t xml:space="preserve"> </w:t>
      </w:r>
      <w:r w:rsidR="005D1A04">
        <w:rPr>
          <w:color w:val="auto"/>
        </w:rPr>
        <w:t>Managers</w:t>
      </w:r>
      <w:r w:rsidRPr="007A791F">
        <w:rPr>
          <w:color w:val="auto"/>
        </w:rPr>
        <w:t xml:space="preserve"> are allocated to each programme validation and </w:t>
      </w:r>
      <w:r>
        <w:rPr>
          <w:color w:val="auto"/>
        </w:rPr>
        <w:t>revalidation</w:t>
      </w:r>
      <w:r w:rsidRPr="007A791F">
        <w:rPr>
          <w:color w:val="auto"/>
        </w:rPr>
        <w:t xml:space="preserve">, reporting to </w:t>
      </w:r>
      <w:r>
        <w:rPr>
          <w:color w:val="auto"/>
        </w:rPr>
        <w:t xml:space="preserve">the </w:t>
      </w:r>
      <w:r w:rsidRPr="007A791F">
        <w:rPr>
          <w:color w:val="auto"/>
        </w:rPr>
        <w:t>Head of Quality &amp; Standards.</w:t>
      </w:r>
    </w:p>
    <w:p w:rsidR="00C7423D" w:rsidP="00C7423D" w:rsidRDefault="00C7423D" w14:paraId="7BCA4834" w14:textId="77777777">
      <w:pPr>
        <w:pStyle w:val="BodyText"/>
        <w:spacing w:before="0" w:after="0" w:line="280" w:lineRule="atLeast"/>
        <w:ind w:left="459"/>
        <w:rPr>
          <w:color w:val="auto"/>
        </w:rPr>
      </w:pPr>
    </w:p>
    <w:p w:rsidRPr="007A791F" w:rsidR="00C7423D" w:rsidP="00C7423D" w:rsidRDefault="00C7423D" w14:paraId="7BCA4835" w14:textId="31D375D6">
      <w:pPr>
        <w:pStyle w:val="BodyText"/>
        <w:spacing w:before="0" w:after="0" w:line="280" w:lineRule="atLeast"/>
        <w:ind w:left="459"/>
        <w:rPr>
          <w:color w:val="auto"/>
        </w:rPr>
      </w:pPr>
      <w:r>
        <w:rPr>
          <w:color w:val="auto"/>
        </w:rPr>
        <w:t xml:space="preserve">The </w:t>
      </w:r>
      <w:r w:rsidRPr="007A791F">
        <w:rPr>
          <w:color w:val="auto"/>
        </w:rPr>
        <w:t>Head of Quality &amp; Standards liai</w:t>
      </w:r>
      <w:r>
        <w:rPr>
          <w:color w:val="auto"/>
        </w:rPr>
        <w:t xml:space="preserve">ses with Deputy Heads of </w:t>
      </w:r>
      <w:r w:rsidR="005D1A04">
        <w:rPr>
          <w:color w:val="auto"/>
        </w:rPr>
        <w:t>Faculty/Institute</w:t>
      </w:r>
      <w:r>
        <w:rPr>
          <w:color w:val="auto"/>
        </w:rPr>
        <w:t xml:space="preserve"> and </w:t>
      </w:r>
      <w:r w:rsidRPr="007A791F">
        <w:rPr>
          <w:color w:val="auto"/>
        </w:rPr>
        <w:t xml:space="preserve">Chairs of </w:t>
      </w:r>
      <w:r w:rsidR="005D1A04">
        <w:rPr>
          <w:color w:val="auto"/>
        </w:rPr>
        <w:t>Faculty/Institute</w:t>
      </w:r>
      <w:r w:rsidRPr="007A791F">
        <w:rPr>
          <w:color w:val="auto"/>
        </w:rPr>
        <w:t xml:space="preserve"> </w:t>
      </w:r>
      <w:r w:rsidR="005D1A04">
        <w:rPr>
          <w:color w:val="auto"/>
        </w:rPr>
        <w:t>F/IADC</w:t>
      </w:r>
      <w:r w:rsidRPr="007A791F">
        <w:rPr>
          <w:color w:val="auto"/>
        </w:rPr>
        <w:t xml:space="preserve"> Committee</w:t>
      </w:r>
      <w:r>
        <w:rPr>
          <w:color w:val="auto"/>
        </w:rPr>
        <w:t xml:space="preserve">s regarding </w:t>
      </w:r>
      <w:r w:rsidR="005D1A04">
        <w:rPr>
          <w:color w:val="auto"/>
        </w:rPr>
        <w:t>Faculty/Institute</w:t>
      </w:r>
      <w:r>
        <w:rPr>
          <w:color w:val="auto"/>
        </w:rPr>
        <w:t xml:space="preserve"> developments and reports on progress with validations/revalidations to the University </w:t>
      </w:r>
      <w:r w:rsidR="005D1A04">
        <w:rPr>
          <w:color w:val="auto"/>
        </w:rPr>
        <w:t>Academic Development</w:t>
      </w:r>
      <w:r>
        <w:rPr>
          <w:color w:val="auto"/>
        </w:rPr>
        <w:t xml:space="preserve"> Committee, which oversees the schedule in the deliberative structure.</w:t>
      </w:r>
    </w:p>
    <w:p w:rsidR="002B217B" w:rsidP="001E766B" w:rsidRDefault="002B217B" w14:paraId="7BCA4836" w14:textId="77777777">
      <w:pPr>
        <w:pStyle w:val="BodyText"/>
        <w:rPr>
          <w:rFonts w:cs="Helvetica"/>
          <w:color w:val="auto"/>
          <w:szCs w:val="22"/>
        </w:rPr>
      </w:pPr>
    </w:p>
    <w:p w:rsidRPr="00F57054" w:rsidR="00C7423D" w:rsidP="001E766B" w:rsidRDefault="00C7423D" w14:paraId="7BCA4837" w14:textId="77777777">
      <w:pPr>
        <w:pStyle w:val="BodyText"/>
        <w:rPr>
          <w:rFonts w:cs="Helvetica"/>
          <w:color w:val="auto"/>
          <w:szCs w:val="22"/>
        </w:rPr>
      </w:pPr>
    </w:p>
    <w:p w:rsidRPr="00F57054" w:rsidR="001E766B" w:rsidP="001E766B" w:rsidRDefault="00F57054" w14:paraId="7BCA4838" w14:textId="77777777">
      <w:pPr>
        <w:pStyle w:val="BodyText"/>
        <w:rPr>
          <w:rFonts w:cs="Helvetica"/>
          <w:b/>
          <w:color w:val="auto"/>
          <w:szCs w:val="22"/>
        </w:rPr>
      </w:pPr>
      <w:r w:rsidRPr="00F57054">
        <w:rPr>
          <w:rFonts w:cs="Helvetica"/>
          <w:b/>
          <w:color w:val="auto"/>
          <w:szCs w:val="22"/>
        </w:rPr>
        <w:t>Notes for c</w:t>
      </w:r>
      <w:r w:rsidRPr="00F57054" w:rsidR="001E766B">
        <w:rPr>
          <w:rFonts w:cs="Helvetica"/>
          <w:b/>
          <w:color w:val="auto"/>
          <w:szCs w:val="22"/>
        </w:rPr>
        <w:t xml:space="preserve">ompletion of the </w:t>
      </w:r>
      <w:r w:rsidRPr="00F57054">
        <w:rPr>
          <w:rFonts w:cs="Helvetica"/>
          <w:b/>
          <w:color w:val="auto"/>
          <w:szCs w:val="22"/>
        </w:rPr>
        <w:t>f</w:t>
      </w:r>
      <w:r w:rsidRPr="00F57054" w:rsidR="001E766B">
        <w:rPr>
          <w:rFonts w:cs="Helvetica"/>
          <w:b/>
          <w:color w:val="auto"/>
          <w:szCs w:val="22"/>
        </w:rPr>
        <w:t>orm:</w:t>
      </w:r>
    </w:p>
    <w:p w:rsidRPr="00F57054" w:rsidR="001E766B" w:rsidP="001E766B" w:rsidRDefault="001E766B" w14:paraId="7BCA4839" w14:textId="77777777">
      <w:pPr>
        <w:pStyle w:val="BodyText"/>
        <w:rPr>
          <w:rFonts w:cs="Helvetica"/>
          <w:color w:val="auto"/>
          <w:szCs w:val="22"/>
        </w:rPr>
      </w:pPr>
    </w:p>
    <w:p w:rsidRPr="00F57054" w:rsidR="00DF43C0" w:rsidP="00DF43C0" w:rsidRDefault="001E766B" w14:paraId="7BCA483A" w14:textId="30E6DB3A">
      <w:pPr>
        <w:rPr>
          <w:rFonts w:ascii="Helvetica" w:hAnsi="Helvetica" w:cs="Helvetica"/>
        </w:rPr>
      </w:pPr>
      <w:r w:rsidRPr="00F57054">
        <w:rPr>
          <w:rFonts w:ascii="Helvetica" w:hAnsi="Helvetica" w:cs="Helvetica"/>
        </w:rPr>
        <w:t>If you need more space in the boxes, simply continue to enter text.</w:t>
      </w:r>
      <w:r w:rsidRPr="00F57054" w:rsidR="00633B29">
        <w:rPr>
          <w:rFonts w:ascii="Helvetica" w:hAnsi="Helvetica" w:cs="Helvetica"/>
        </w:rPr>
        <w:t xml:space="preserve"> </w:t>
      </w:r>
      <w:r w:rsidRPr="00F57054">
        <w:rPr>
          <w:rFonts w:ascii="Helvetica" w:hAnsi="Helvetica" w:cs="Helvetica"/>
        </w:rPr>
        <w:t xml:space="preserve"> The notes below refer</w:t>
      </w:r>
      <w:r w:rsidRPr="00F57054" w:rsidR="00A66893">
        <w:rPr>
          <w:rFonts w:ascii="Helvetica" w:hAnsi="Helvetica" w:cs="Helvetica"/>
        </w:rPr>
        <w:t xml:space="preserve"> to the numbered sections of</w:t>
      </w:r>
      <w:r w:rsidRPr="00F57054">
        <w:rPr>
          <w:rFonts w:ascii="Helvetica" w:hAnsi="Helvetica" w:cs="Helvetica"/>
        </w:rPr>
        <w:t xml:space="preserve"> the for</w:t>
      </w:r>
      <w:r w:rsidRPr="00F57054" w:rsidR="00EA09CD">
        <w:rPr>
          <w:rFonts w:ascii="Helvetica" w:hAnsi="Helvetica" w:cs="Helvetica"/>
        </w:rPr>
        <w:t>m and should help you to complete it</w:t>
      </w:r>
      <w:r w:rsidRPr="00F57054">
        <w:rPr>
          <w:rFonts w:ascii="Helvetica" w:hAnsi="Helvetica" w:cs="Helvetica"/>
        </w:rPr>
        <w:t xml:space="preserve">. </w:t>
      </w:r>
      <w:r w:rsidRPr="00F57054" w:rsidR="00525188">
        <w:rPr>
          <w:rFonts w:ascii="Helvetica" w:hAnsi="Helvetica" w:cs="Helvetica"/>
        </w:rPr>
        <w:t xml:space="preserve"> </w:t>
      </w:r>
      <w:r w:rsidRPr="00F57054" w:rsidR="00EA09CD">
        <w:rPr>
          <w:rFonts w:ascii="Helvetica" w:hAnsi="Helvetica" w:cs="Helvetica"/>
        </w:rPr>
        <w:t>For m</w:t>
      </w:r>
      <w:r w:rsidRPr="00F57054">
        <w:rPr>
          <w:rFonts w:ascii="Helvetica" w:hAnsi="Helvetica" w:cs="Helvetica"/>
        </w:rPr>
        <w:t xml:space="preserve">ore detailed guidance and general information on </w:t>
      </w:r>
      <w:r w:rsidRPr="00F57054" w:rsidR="00EA09CD">
        <w:rPr>
          <w:rFonts w:ascii="Helvetica" w:hAnsi="Helvetica" w:cs="Helvetica"/>
        </w:rPr>
        <w:t>the process of programme development and validation, please contact you</w:t>
      </w:r>
      <w:r w:rsidRPr="00F57054" w:rsidR="00F57054">
        <w:rPr>
          <w:rFonts w:ascii="Helvetica" w:hAnsi="Helvetica" w:cs="Helvetica"/>
        </w:rPr>
        <w:t>r Q</w:t>
      </w:r>
      <w:r w:rsidR="00981141">
        <w:rPr>
          <w:rFonts w:ascii="Helvetica" w:hAnsi="Helvetica" w:cs="Helvetica"/>
        </w:rPr>
        <w:t>S</w:t>
      </w:r>
      <w:r w:rsidRPr="00F57054" w:rsidR="00F57054">
        <w:rPr>
          <w:rFonts w:ascii="Helvetica" w:hAnsi="Helvetica" w:cs="Helvetica"/>
        </w:rPr>
        <w:t xml:space="preserve"> </w:t>
      </w:r>
      <w:r w:rsidR="005D1A04">
        <w:rPr>
          <w:rFonts w:ascii="Helvetica" w:hAnsi="Helvetica" w:cs="Helvetica"/>
        </w:rPr>
        <w:t>Manager</w:t>
      </w:r>
      <w:r w:rsidRPr="00F57054" w:rsidR="00F57054">
        <w:rPr>
          <w:rFonts w:ascii="Helvetica" w:hAnsi="Helvetica" w:cs="Helvetica"/>
        </w:rPr>
        <w:t xml:space="preserve"> or the Head of Quality and Standards</w:t>
      </w:r>
      <w:r w:rsidRPr="00F57054" w:rsidR="00EA09CD">
        <w:rPr>
          <w:rFonts w:ascii="Helvetica" w:hAnsi="Helvetica" w:cs="Helvetica"/>
        </w:rPr>
        <w:t>.</w:t>
      </w:r>
    </w:p>
    <w:p w:rsidRPr="00F57054" w:rsidR="00F57054" w:rsidP="00DF43C0" w:rsidRDefault="00F57054" w14:paraId="7BCA483B" w14:textId="77777777">
      <w:pPr>
        <w:rPr>
          <w:rFonts w:ascii="Helvetica" w:hAnsi="Helvetica" w:cs="Helvetica"/>
          <w:bCs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84"/>
        <w:gridCol w:w="8542"/>
      </w:tblGrid>
      <w:tr w:rsidRPr="00F57054" w:rsidR="00DF43C0" w:rsidTr="004F10F0" w14:paraId="7BCA483E" w14:textId="77777777">
        <w:tc>
          <w:tcPr>
            <w:tcW w:w="485" w:type="dxa"/>
          </w:tcPr>
          <w:p w:rsidRPr="00F57054" w:rsidR="00DF43C0" w:rsidP="00DF43C0" w:rsidRDefault="00DF43C0" w14:paraId="7BCA483C" w14:textId="77777777">
            <w:pPr>
              <w:rPr>
                <w:rFonts w:ascii="Helvetica" w:hAnsi="Helvetica" w:cs="Helvetica"/>
                <w:b/>
                <w:bCs/>
              </w:rPr>
            </w:pPr>
            <w:r w:rsidRPr="00F57054">
              <w:rPr>
                <w:rFonts w:ascii="Helvetica" w:hAnsi="Helvetica" w:cs="Helvetica"/>
                <w:b/>
                <w:bCs/>
              </w:rPr>
              <w:t>1</w:t>
            </w:r>
          </w:p>
        </w:tc>
        <w:tc>
          <w:tcPr>
            <w:tcW w:w="8757" w:type="dxa"/>
          </w:tcPr>
          <w:p w:rsidRPr="00F57054" w:rsidR="00971564" w:rsidP="00EE085C" w:rsidRDefault="00DF43C0" w14:paraId="7BCA483D" w14:textId="77777777">
            <w:pPr>
              <w:rPr>
                <w:rFonts w:ascii="Helvetica" w:hAnsi="Helvetica" w:cs="Helvetica"/>
                <w:bCs/>
              </w:rPr>
            </w:pPr>
            <w:r w:rsidRPr="00F57054">
              <w:rPr>
                <w:rFonts w:ascii="Helvetica" w:hAnsi="Helvetica" w:cs="Helvetica"/>
                <w:b/>
                <w:bCs/>
              </w:rPr>
              <w:t>Award:</w:t>
            </w:r>
            <w:r w:rsidRPr="00F57054" w:rsidR="00EA09CD">
              <w:rPr>
                <w:rFonts w:ascii="Helvetica" w:hAnsi="Helvetica" w:cs="Helvetica"/>
                <w:bCs/>
              </w:rPr>
              <w:t xml:space="preserve">  e.g. BA / BSc, MA </w:t>
            </w:r>
            <w:r w:rsidRPr="00F57054">
              <w:rPr>
                <w:rFonts w:ascii="Helvetica" w:hAnsi="Helvetica" w:cs="Helvetica"/>
                <w:bCs/>
              </w:rPr>
              <w:t>etc</w:t>
            </w:r>
            <w:r w:rsidRPr="00F57054" w:rsidR="00EA09CD">
              <w:rPr>
                <w:rFonts w:ascii="Helvetica" w:hAnsi="Helvetica" w:cs="Helvetica"/>
                <w:bCs/>
              </w:rPr>
              <w:t xml:space="preserve">. Please also </w:t>
            </w:r>
            <w:r w:rsidRPr="00F57054">
              <w:rPr>
                <w:rFonts w:ascii="Helvetica" w:hAnsi="Helvetica" w:cs="Helvetica"/>
                <w:bCs/>
              </w:rPr>
              <w:t>indicate if m</w:t>
            </w:r>
            <w:r w:rsidRPr="00F57054" w:rsidR="00EA09CD">
              <w:rPr>
                <w:rFonts w:ascii="Helvetica" w:hAnsi="Helvetica" w:cs="Helvetica"/>
                <w:bCs/>
              </w:rPr>
              <w:t>odules can be offered as ‘stand-</w:t>
            </w:r>
            <w:r w:rsidRPr="00F57054">
              <w:rPr>
                <w:rFonts w:ascii="Helvetica" w:hAnsi="Helvetica" w:cs="Helvetica"/>
                <w:bCs/>
              </w:rPr>
              <w:t>alone’ short courses.</w:t>
            </w:r>
          </w:p>
        </w:tc>
      </w:tr>
      <w:tr w:rsidRPr="00F57054" w:rsidR="00DF43C0" w:rsidTr="004F10F0" w14:paraId="7BCA4841" w14:textId="77777777">
        <w:tc>
          <w:tcPr>
            <w:tcW w:w="485" w:type="dxa"/>
          </w:tcPr>
          <w:p w:rsidRPr="00F57054" w:rsidR="00DF43C0" w:rsidP="00DF43C0" w:rsidRDefault="00DF43C0" w14:paraId="7BCA483F" w14:textId="77777777">
            <w:pPr>
              <w:rPr>
                <w:rFonts w:ascii="Helvetica" w:hAnsi="Helvetica" w:cs="Helvetica"/>
                <w:bCs/>
              </w:rPr>
            </w:pPr>
          </w:p>
        </w:tc>
        <w:tc>
          <w:tcPr>
            <w:tcW w:w="8757" w:type="dxa"/>
          </w:tcPr>
          <w:p w:rsidRPr="00F57054" w:rsidR="00DF43C0" w:rsidP="00DF43C0" w:rsidRDefault="00DF43C0" w14:paraId="7BCA4840" w14:textId="77777777">
            <w:pPr>
              <w:rPr>
                <w:rFonts w:ascii="Helvetica" w:hAnsi="Helvetica" w:cs="Helvetica"/>
                <w:bCs/>
              </w:rPr>
            </w:pPr>
          </w:p>
        </w:tc>
      </w:tr>
      <w:tr w:rsidRPr="00DF43C0" w:rsidR="00DF43C0" w:rsidTr="004F10F0" w14:paraId="7BCA4844" w14:textId="77777777">
        <w:tc>
          <w:tcPr>
            <w:tcW w:w="485" w:type="dxa"/>
          </w:tcPr>
          <w:p w:rsidRPr="00DF43C0" w:rsidR="00DF43C0" w:rsidP="00DF43C0" w:rsidRDefault="00DF43C0" w14:paraId="7BCA4842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2</w:t>
            </w:r>
          </w:p>
        </w:tc>
        <w:tc>
          <w:tcPr>
            <w:tcW w:w="8757" w:type="dxa"/>
          </w:tcPr>
          <w:p w:rsidRPr="00DF43C0" w:rsidR="00971564" w:rsidP="00EE085C" w:rsidRDefault="00231EAE" w14:paraId="7BCA4843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For undergraduate proposals, state w</w:t>
            </w:r>
            <w:r w:rsidR="00EA09CD">
              <w:rPr>
                <w:rFonts w:ascii="Helvetica" w:hAnsi="Helvetica"/>
                <w:bCs/>
              </w:rPr>
              <w:t xml:space="preserve">hether </w:t>
            </w:r>
            <w:r>
              <w:rPr>
                <w:rFonts w:ascii="Helvetica" w:hAnsi="Helvetica"/>
                <w:bCs/>
              </w:rPr>
              <w:t xml:space="preserve">the programme will be </w:t>
            </w:r>
            <w:r w:rsidR="00EA09CD">
              <w:rPr>
                <w:rFonts w:ascii="Helvetica" w:hAnsi="Helvetica"/>
                <w:bCs/>
              </w:rPr>
              <w:t xml:space="preserve">single or joint </w:t>
            </w:r>
            <w:r w:rsidRPr="00DF43C0" w:rsidR="00DF43C0">
              <w:rPr>
                <w:rFonts w:ascii="Helvetica" w:hAnsi="Helvetica"/>
                <w:bCs/>
              </w:rPr>
              <w:t>honours.</w:t>
            </w:r>
            <w:r w:rsidR="00EA09CD">
              <w:rPr>
                <w:rFonts w:ascii="Helvetica" w:hAnsi="Helvetica"/>
                <w:bCs/>
              </w:rPr>
              <w:t xml:space="preserve"> </w:t>
            </w:r>
          </w:p>
        </w:tc>
      </w:tr>
      <w:tr w:rsidRPr="00DF43C0" w:rsidR="00DF43C0" w:rsidTr="004F10F0" w14:paraId="7BCA4847" w14:textId="77777777">
        <w:tc>
          <w:tcPr>
            <w:tcW w:w="485" w:type="dxa"/>
          </w:tcPr>
          <w:p w:rsidRPr="00653F3E" w:rsidR="00DF43C0" w:rsidP="00DF43C0" w:rsidRDefault="00DF43C0" w14:paraId="7BCA4845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46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4B" w14:textId="77777777">
        <w:tc>
          <w:tcPr>
            <w:tcW w:w="485" w:type="dxa"/>
          </w:tcPr>
          <w:p w:rsidRPr="00DF43C0" w:rsidR="00DF43C0" w:rsidP="00DF43C0" w:rsidRDefault="00DF43C0" w14:paraId="7BCA4848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3</w:t>
            </w:r>
          </w:p>
        </w:tc>
        <w:tc>
          <w:tcPr>
            <w:tcW w:w="8757" w:type="dxa"/>
          </w:tcPr>
          <w:p w:rsidR="00EF56F0" w:rsidP="00B262EE" w:rsidRDefault="00DF43C0" w14:paraId="7BCA4849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Cs/>
              </w:rPr>
              <w:t>Proposed programme title.</w:t>
            </w:r>
          </w:p>
          <w:p w:rsidRPr="00DF43C0" w:rsidR="00B262EE" w:rsidP="00B262EE" w:rsidRDefault="00B262EE" w14:paraId="7BCA484A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4F" w14:textId="77777777">
        <w:tc>
          <w:tcPr>
            <w:tcW w:w="485" w:type="dxa"/>
          </w:tcPr>
          <w:p w:rsidRPr="00DF43C0" w:rsidR="00DF43C0" w:rsidP="00DF43C0" w:rsidRDefault="00DF43C0" w14:paraId="7BCA484C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3a</w:t>
            </w:r>
          </w:p>
          <w:p w:rsidRPr="00DF43C0" w:rsidR="00DF43C0" w:rsidP="00DF43C0" w:rsidRDefault="00DF43C0" w14:paraId="7BCA484D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3b</w:t>
            </w:r>
          </w:p>
        </w:tc>
        <w:tc>
          <w:tcPr>
            <w:tcW w:w="8757" w:type="dxa"/>
          </w:tcPr>
          <w:p w:rsidR="005D1A04" w:rsidP="00981141" w:rsidRDefault="005D1A04" w14:paraId="1DC9EEFB" w14:textId="7F0301A5">
            <w:pPr>
              <w:rPr>
                <w:rFonts w:ascii="Helvetica" w:hAnsi="Helvetica"/>
                <w:bCs/>
              </w:rPr>
            </w:pPr>
            <w:proofErr w:type="spellStart"/>
            <w:r>
              <w:rPr>
                <w:rFonts w:ascii="Helvetica" w:hAnsi="Helvetica"/>
                <w:b/>
                <w:bCs/>
              </w:rPr>
              <w:t>HeCoS</w:t>
            </w:r>
            <w:proofErr w:type="spellEnd"/>
            <w:r w:rsidRPr="00DF43C0" w:rsidR="00DF43C0">
              <w:rPr>
                <w:rFonts w:ascii="Helvetica" w:hAnsi="Helvetica"/>
                <w:b/>
                <w:bCs/>
              </w:rPr>
              <w:t xml:space="preserve"> code and HESA Cost Centre</w:t>
            </w:r>
            <w:r w:rsidRPr="00DF43C0" w:rsidR="00DF43C0">
              <w:rPr>
                <w:rFonts w:ascii="Helvetica" w:hAnsi="Helvetica"/>
                <w:bCs/>
              </w:rPr>
              <w:t xml:space="preserve">:  These are mandatory data required by HESA for their returns and </w:t>
            </w:r>
            <w:r w:rsidRPr="00DF43C0" w:rsidR="00DF43C0">
              <w:rPr>
                <w:rFonts w:ascii="Helvetica" w:hAnsi="Helvetica"/>
                <w:bCs/>
                <w:i/>
              </w:rPr>
              <w:t>must</w:t>
            </w:r>
            <w:r w:rsidRPr="00DF43C0" w:rsidR="00DF43C0">
              <w:rPr>
                <w:rFonts w:ascii="Helvetica" w:hAnsi="Helvetica"/>
                <w:bCs/>
              </w:rPr>
              <w:t xml:space="preserve"> be entered.  The JACS code is usually a 4-character string such as A100 and the cost centre will usually </w:t>
            </w:r>
            <w:r w:rsidRPr="00EA09CD" w:rsidR="00DF43C0">
              <w:rPr>
                <w:rFonts w:ascii="Helvetica" w:hAnsi="Helvetica"/>
                <w:bCs/>
              </w:rPr>
              <w:t>consist of 2 digits.  JACS codes can be found at:</w:t>
            </w:r>
            <w:r>
              <w:t xml:space="preserve"> </w:t>
            </w:r>
            <w:hyperlink w:history="1" w:anchor="Mapping" r:id="rId13">
              <w:r w:rsidRPr="00E07E32">
                <w:rPr>
                  <w:rStyle w:val="Hyperlink"/>
                  <w:rFonts w:ascii="Helvetica" w:hAnsi="Helvetica"/>
                  <w:bCs/>
                </w:rPr>
                <w:t>https://www.hesa.ac.uk/support/documentation/hecos#Mapping</w:t>
              </w:r>
            </w:hyperlink>
          </w:p>
          <w:p w:rsidRPr="00DF43C0" w:rsidR="00DF43C0" w:rsidP="00981141" w:rsidRDefault="00DF43C0" w14:paraId="7BCA484E" w14:textId="5A94E960">
            <w:pPr>
              <w:rPr>
                <w:rFonts w:ascii="Helvetica" w:hAnsi="Helvetica"/>
                <w:bCs/>
              </w:rPr>
            </w:pPr>
            <w:r w:rsidRPr="00EA09CD">
              <w:rPr>
                <w:rFonts w:ascii="Helvetica" w:hAnsi="Helvetica"/>
                <w:bCs/>
              </w:rPr>
              <w:t xml:space="preserve">  </w:t>
            </w:r>
          </w:p>
        </w:tc>
      </w:tr>
      <w:tr w:rsidRPr="00DF43C0" w:rsidR="00DF43C0" w:rsidTr="004F10F0" w14:paraId="7BCA4852" w14:textId="77777777">
        <w:tc>
          <w:tcPr>
            <w:tcW w:w="485" w:type="dxa"/>
          </w:tcPr>
          <w:p w:rsidRPr="00653F3E" w:rsidR="00DF43C0" w:rsidP="00DF43C0" w:rsidRDefault="00DF43C0" w14:paraId="7BCA4850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51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55" w14:textId="77777777">
        <w:tc>
          <w:tcPr>
            <w:tcW w:w="485" w:type="dxa"/>
          </w:tcPr>
          <w:p w:rsidRPr="00DF43C0" w:rsidR="00DF43C0" w:rsidP="00DF43C0" w:rsidRDefault="00DF43C0" w14:paraId="7BCA4853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4</w:t>
            </w:r>
          </w:p>
        </w:tc>
        <w:tc>
          <w:tcPr>
            <w:tcW w:w="8757" w:type="dxa"/>
          </w:tcPr>
          <w:p w:rsidRPr="00DF43C0" w:rsidR="00971564" w:rsidP="00EA09CD" w:rsidRDefault="00DF43C0" w14:paraId="7BCA4854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Proposed Start Date</w:t>
            </w:r>
            <w:r w:rsidRPr="00DF43C0">
              <w:rPr>
                <w:rFonts w:ascii="Helvetica" w:hAnsi="Helvetica"/>
                <w:bCs/>
              </w:rPr>
              <w:t xml:space="preserve">:  </w:t>
            </w:r>
            <w:r w:rsidR="00EA09CD">
              <w:rPr>
                <w:rFonts w:ascii="Helvetica" w:hAnsi="Helvetica"/>
                <w:bCs/>
              </w:rPr>
              <w:t xml:space="preserve">The month and year in which it is proposed that the </w:t>
            </w:r>
            <w:r w:rsidRPr="00DF43C0">
              <w:rPr>
                <w:rFonts w:ascii="Helvetica" w:hAnsi="Helvetica"/>
                <w:bCs/>
              </w:rPr>
              <w:t>programme</w:t>
            </w:r>
            <w:r w:rsidR="00EA09CD">
              <w:rPr>
                <w:rFonts w:ascii="Helvetica" w:hAnsi="Helvetica"/>
                <w:bCs/>
              </w:rPr>
              <w:t xml:space="preserve"> will commence. </w:t>
            </w:r>
          </w:p>
        </w:tc>
      </w:tr>
      <w:tr w:rsidRPr="00DF43C0" w:rsidR="00DF43C0" w:rsidTr="004F10F0" w14:paraId="7BCA4858" w14:textId="77777777">
        <w:tc>
          <w:tcPr>
            <w:tcW w:w="485" w:type="dxa"/>
          </w:tcPr>
          <w:p w:rsidRPr="00653F3E" w:rsidR="00DF43C0" w:rsidP="00DF43C0" w:rsidRDefault="00DF43C0" w14:paraId="7BCA4856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57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5B" w14:textId="77777777">
        <w:tc>
          <w:tcPr>
            <w:tcW w:w="485" w:type="dxa"/>
          </w:tcPr>
          <w:p w:rsidRPr="00DF43C0" w:rsidR="00DF43C0" w:rsidP="00DF43C0" w:rsidRDefault="00DF43C0" w14:paraId="7BCA4859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5</w:t>
            </w:r>
          </w:p>
        </w:tc>
        <w:tc>
          <w:tcPr>
            <w:tcW w:w="8757" w:type="dxa"/>
          </w:tcPr>
          <w:p w:rsidRPr="00DF43C0" w:rsidR="00971564" w:rsidP="00EE085C" w:rsidRDefault="00C06A64" w14:paraId="7BCA485A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/>
                <w:bCs/>
              </w:rPr>
              <w:t xml:space="preserve">Programme Length &amp; </w:t>
            </w:r>
            <w:r w:rsidRPr="00DF43C0" w:rsidR="00DF43C0">
              <w:rPr>
                <w:rFonts w:ascii="Helvetica" w:hAnsi="Helvetica"/>
                <w:b/>
                <w:bCs/>
              </w:rPr>
              <w:t xml:space="preserve">Mode of </w:t>
            </w:r>
            <w:r w:rsidR="00DB5BE5">
              <w:rPr>
                <w:rFonts w:ascii="Helvetica" w:hAnsi="Helvetica"/>
                <w:b/>
                <w:bCs/>
              </w:rPr>
              <w:t>Study</w:t>
            </w:r>
            <w:r>
              <w:rPr>
                <w:rFonts w:ascii="Helvetica" w:hAnsi="Helvetica"/>
                <w:bCs/>
              </w:rPr>
              <w:t>: For example, “3 academic years full-time” or “6 academic years part-time”.</w:t>
            </w:r>
          </w:p>
        </w:tc>
      </w:tr>
      <w:tr w:rsidRPr="00DF43C0" w:rsidR="00DF43C0" w:rsidTr="004F10F0" w14:paraId="7BCA485E" w14:textId="77777777">
        <w:tc>
          <w:tcPr>
            <w:tcW w:w="485" w:type="dxa"/>
          </w:tcPr>
          <w:p w:rsidRPr="00653F3E" w:rsidR="00DF43C0" w:rsidP="00DF43C0" w:rsidRDefault="00DF43C0" w14:paraId="7BCA485C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5D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61" w14:textId="77777777">
        <w:tc>
          <w:tcPr>
            <w:tcW w:w="485" w:type="dxa"/>
          </w:tcPr>
          <w:p w:rsidRPr="00DF43C0" w:rsidR="00DF43C0" w:rsidP="00DF43C0" w:rsidRDefault="00DF43C0" w14:paraId="7BCA485F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6</w:t>
            </w:r>
          </w:p>
        </w:tc>
        <w:tc>
          <w:tcPr>
            <w:tcW w:w="8757" w:type="dxa"/>
          </w:tcPr>
          <w:p w:rsidRPr="00DF43C0" w:rsidR="00971564" w:rsidP="00C06A64" w:rsidRDefault="00C06A64" w14:paraId="7BCA4860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/>
                <w:bCs/>
              </w:rPr>
              <w:t>Attendance Pattern</w:t>
            </w:r>
            <w:proofErr w:type="gramStart"/>
            <w:r w:rsidRPr="00DF43C0" w:rsidR="00DF43C0">
              <w:rPr>
                <w:rFonts w:ascii="Helvetica" w:hAnsi="Helvetica"/>
                <w:bCs/>
              </w:rPr>
              <w:t xml:space="preserve">:  </w:t>
            </w:r>
            <w:r w:rsidRPr="0075545B" w:rsidR="0075545B">
              <w:rPr>
                <w:rFonts w:ascii="Helvetica" w:hAnsi="Helvetica"/>
                <w:bCs/>
                <w:i/>
              </w:rPr>
              <w:t>(</w:t>
            </w:r>
            <w:proofErr w:type="gramEnd"/>
            <w:r w:rsidRPr="0075545B" w:rsidR="0075545B">
              <w:rPr>
                <w:rFonts w:ascii="Helvetica" w:hAnsi="Helvetica"/>
                <w:bCs/>
                <w:i/>
              </w:rPr>
              <w:t xml:space="preserve">NB: This </w:t>
            </w:r>
            <w:r w:rsidR="0075545B">
              <w:rPr>
                <w:rFonts w:ascii="Helvetica" w:hAnsi="Helvetica"/>
                <w:bCs/>
                <w:i/>
              </w:rPr>
              <w:t>should also state whether the programme will be</w:t>
            </w:r>
            <w:r w:rsidRPr="0075545B" w:rsidR="0075545B">
              <w:rPr>
                <w:rFonts w:ascii="Helvetica" w:hAnsi="Helvetica"/>
                <w:bCs/>
                <w:i/>
              </w:rPr>
              <w:t xml:space="preserve"> delivered via blended learning or distance learning.)</w:t>
            </w:r>
            <w:r w:rsidR="0075545B">
              <w:rPr>
                <w:rFonts w:ascii="Helvetica" w:hAnsi="Helvetica"/>
                <w:bCs/>
              </w:rPr>
              <w:t xml:space="preserve"> </w:t>
            </w:r>
            <w:r>
              <w:rPr>
                <w:rFonts w:ascii="Helvetica" w:hAnsi="Helvetica"/>
                <w:bCs/>
              </w:rPr>
              <w:t>For example, “Full-time attendance at St Mary’s”; or Part-time attendance, 6 hours per week”; or “Part-time study, distance learning, no attendance”.</w:t>
            </w:r>
            <w:r w:rsidR="0075545B">
              <w:rPr>
                <w:rFonts w:ascii="Helvetica" w:hAnsi="Helvetica"/>
                <w:bCs/>
              </w:rPr>
              <w:t xml:space="preserve"> </w:t>
            </w:r>
          </w:p>
        </w:tc>
      </w:tr>
      <w:tr w:rsidRPr="00DF43C0" w:rsidR="00DF43C0" w:rsidTr="004F10F0" w14:paraId="7BCA4864" w14:textId="77777777">
        <w:tc>
          <w:tcPr>
            <w:tcW w:w="485" w:type="dxa"/>
          </w:tcPr>
          <w:p w:rsidRPr="00653F3E" w:rsidR="00DF43C0" w:rsidP="00DF43C0" w:rsidRDefault="00DF43C0" w14:paraId="7BCA4862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63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67" w14:textId="77777777">
        <w:tc>
          <w:tcPr>
            <w:tcW w:w="485" w:type="dxa"/>
          </w:tcPr>
          <w:p w:rsidRPr="00DF43C0" w:rsidR="00DF43C0" w:rsidP="00DF43C0" w:rsidRDefault="00DF43C0" w14:paraId="7BCA4865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7</w:t>
            </w:r>
          </w:p>
        </w:tc>
        <w:tc>
          <w:tcPr>
            <w:tcW w:w="8757" w:type="dxa"/>
          </w:tcPr>
          <w:p w:rsidRPr="00DF43C0" w:rsidR="00DF43C0" w:rsidP="00DF43C0" w:rsidRDefault="00DF43C0" w14:paraId="7BCA4866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Proposed Programme Intake</w:t>
            </w:r>
            <w:r w:rsidRPr="00DF43C0">
              <w:rPr>
                <w:rFonts w:ascii="Helvetica" w:hAnsi="Helvetica"/>
                <w:bCs/>
              </w:rPr>
              <w:t xml:space="preserve">:  Estimate maximum and minimum </w:t>
            </w:r>
            <w:r w:rsidR="00C06A64">
              <w:rPr>
                <w:rFonts w:ascii="Helvetica" w:hAnsi="Helvetica"/>
                <w:bCs/>
              </w:rPr>
              <w:t xml:space="preserve">student </w:t>
            </w:r>
            <w:r w:rsidRPr="00DF43C0">
              <w:rPr>
                <w:rFonts w:ascii="Helvetica" w:hAnsi="Helvetica"/>
                <w:bCs/>
              </w:rPr>
              <w:t>numbers.</w:t>
            </w:r>
          </w:p>
        </w:tc>
      </w:tr>
      <w:tr w:rsidRPr="00DF43C0" w:rsidR="00DF43C0" w:rsidTr="004F10F0" w14:paraId="7BCA486A" w14:textId="77777777">
        <w:tc>
          <w:tcPr>
            <w:tcW w:w="485" w:type="dxa"/>
          </w:tcPr>
          <w:p w:rsidRPr="00653F3E" w:rsidR="00DF43C0" w:rsidP="00DF43C0" w:rsidRDefault="00DF43C0" w14:paraId="7BCA4868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69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6D" w14:textId="77777777">
        <w:tc>
          <w:tcPr>
            <w:tcW w:w="485" w:type="dxa"/>
          </w:tcPr>
          <w:p w:rsidRPr="00DF43C0" w:rsidR="00DF43C0" w:rsidP="00DF43C0" w:rsidRDefault="00DF43C0" w14:paraId="7BCA486B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8</w:t>
            </w:r>
          </w:p>
        </w:tc>
        <w:tc>
          <w:tcPr>
            <w:tcW w:w="8757" w:type="dxa"/>
          </w:tcPr>
          <w:p w:rsidRPr="002E1F5D" w:rsidR="00971564" w:rsidP="002E1F5D" w:rsidRDefault="00DF43C0" w14:paraId="7BCA486C" w14:textId="77777777">
            <w:pPr>
              <w:rPr>
                <w:rFonts w:ascii="Helvetica" w:hAnsi="Helvetica"/>
                <w:bCs/>
              </w:rPr>
            </w:pPr>
            <w:r w:rsidRPr="002E1F5D">
              <w:rPr>
                <w:rFonts w:ascii="Helvetica" w:hAnsi="Helvetica"/>
                <w:b/>
                <w:bCs/>
              </w:rPr>
              <w:t>Programme Entry Requirements</w:t>
            </w:r>
            <w:r w:rsidRPr="002E1F5D">
              <w:rPr>
                <w:rFonts w:ascii="Helvetica" w:hAnsi="Helvetica"/>
                <w:bCs/>
              </w:rPr>
              <w:t xml:space="preserve">:  Please </w:t>
            </w:r>
            <w:r w:rsidRPr="002E1F5D" w:rsidR="003E242E">
              <w:rPr>
                <w:rFonts w:ascii="Helvetica" w:hAnsi="Helvetica"/>
                <w:bCs/>
              </w:rPr>
              <w:t>state any specific requirements</w:t>
            </w:r>
            <w:r w:rsidRPr="002E1F5D" w:rsidR="002E1F5D">
              <w:rPr>
                <w:rFonts w:ascii="Helvetica" w:hAnsi="Helvetica"/>
                <w:bCs/>
              </w:rPr>
              <w:t xml:space="preserve"> </w:t>
            </w:r>
            <w:r w:rsidRPr="002E1F5D" w:rsidR="003E242E">
              <w:rPr>
                <w:rFonts w:ascii="Helvetica" w:hAnsi="Helvetica"/>
                <w:bCs/>
              </w:rPr>
              <w:t xml:space="preserve">and the rationale for these. </w:t>
            </w:r>
            <w:r w:rsidRPr="002E1F5D" w:rsidR="002E1F5D">
              <w:rPr>
                <w:rFonts w:ascii="Helvetica" w:hAnsi="Helvetica"/>
                <w:bCs/>
                <w:i/>
              </w:rPr>
              <w:t xml:space="preserve">(NB: </w:t>
            </w:r>
            <w:r w:rsidRPr="002E1F5D" w:rsidR="003E242E">
              <w:rPr>
                <w:rFonts w:ascii="Helvetica" w:hAnsi="Helvetica"/>
                <w:bCs/>
                <w:i/>
              </w:rPr>
              <w:t xml:space="preserve">For PGT programmes, </w:t>
            </w:r>
            <w:r w:rsidRPr="002E1F5D" w:rsidR="002E1F5D">
              <w:rPr>
                <w:rFonts w:ascii="Helvetica" w:hAnsi="Helvetica"/>
                <w:i/>
              </w:rPr>
              <w:t>a first degree and/or relevant experience should be standard; a classification such as Upper Second Class should only be specified where this is a requirement of external awarding or accrediting bodies.)</w:t>
            </w:r>
          </w:p>
        </w:tc>
      </w:tr>
      <w:tr w:rsidRPr="00DF43C0" w:rsidR="00DF43C0" w:rsidTr="004F10F0" w14:paraId="7BCA4870" w14:textId="77777777">
        <w:tc>
          <w:tcPr>
            <w:tcW w:w="485" w:type="dxa"/>
          </w:tcPr>
          <w:p w:rsidRPr="00653F3E" w:rsidR="00DF43C0" w:rsidP="00DF43C0" w:rsidRDefault="00DF43C0" w14:paraId="7BCA486E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2E1F5D" w:rsidR="00DF43C0" w:rsidP="00DF43C0" w:rsidRDefault="00DF43C0" w14:paraId="7BCA486F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73" w14:textId="77777777">
        <w:tc>
          <w:tcPr>
            <w:tcW w:w="485" w:type="dxa"/>
          </w:tcPr>
          <w:p w:rsidRPr="00DF43C0" w:rsidR="00DF43C0" w:rsidP="00DF43C0" w:rsidRDefault="00DF43C0" w14:paraId="7BCA4871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9</w:t>
            </w:r>
          </w:p>
        </w:tc>
        <w:tc>
          <w:tcPr>
            <w:tcW w:w="8757" w:type="dxa"/>
          </w:tcPr>
          <w:p w:rsidRPr="00DF43C0" w:rsidR="00971564" w:rsidP="00EE085C" w:rsidRDefault="00DF43C0" w14:paraId="7BCA4872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Major Source of Finance</w:t>
            </w:r>
            <w:r w:rsidR="00EA09CD">
              <w:rPr>
                <w:rFonts w:ascii="Helvetica" w:hAnsi="Helvetica"/>
                <w:bCs/>
              </w:rPr>
              <w:t xml:space="preserve">:  e.g. tuition </w:t>
            </w:r>
            <w:r w:rsidRPr="00DF43C0">
              <w:rPr>
                <w:rFonts w:ascii="Helvetica" w:hAnsi="Helvetica"/>
                <w:bCs/>
              </w:rPr>
              <w:t>fee income, Research Council, self-funding, etc</w:t>
            </w:r>
            <w:r w:rsidR="00971564">
              <w:rPr>
                <w:rFonts w:ascii="Helvetica" w:hAnsi="Helvetica"/>
                <w:bCs/>
              </w:rPr>
              <w:t>.</w:t>
            </w:r>
          </w:p>
        </w:tc>
      </w:tr>
      <w:tr w:rsidRPr="00DF43C0" w:rsidR="00DF43C0" w:rsidTr="004F10F0" w14:paraId="7BCA4876" w14:textId="77777777">
        <w:tc>
          <w:tcPr>
            <w:tcW w:w="485" w:type="dxa"/>
          </w:tcPr>
          <w:p w:rsidRPr="00653F3E" w:rsidR="00DF43C0" w:rsidP="00DF43C0" w:rsidRDefault="00DF43C0" w14:paraId="7BCA4874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75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79" w14:textId="77777777">
        <w:tc>
          <w:tcPr>
            <w:tcW w:w="485" w:type="dxa"/>
          </w:tcPr>
          <w:p w:rsidRPr="00DF43C0" w:rsidR="00DF43C0" w:rsidP="00DF43C0" w:rsidRDefault="00DF43C0" w14:paraId="7BCA4877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0</w:t>
            </w:r>
          </w:p>
        </w:tc>
        <w:tc>
          <w:tcPr>
            <w:tcW w:w="8757" w:type="dxa"/>
          </w:tcPr>
          <w:p w:rsidRPr="00DF43C0" w:rsidR="00971564" w:rsidP="00F04E01" w:rsidRDefault="00DF43C0" w14:paraId="7BCA4878" w14:textId="4746922D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Propos</w:t>
            </w:r>
            <w:r w:rsidR="00E7734C">
              <w:rPr>
                <w:rFonts w:ascii="Helvetica" w:hAnsi="Helvetica"/>
                <w:b/>
                <w:bCs/>
              </w:rPr>
              <w:t xml:space="preserve">er(s) and </w:t>
            </w:r>
            <w:r w:rsidRPr="00DF43C0">
              <w:rPr>
                <w:rFonts w:ascii="Helvetica" w:hAnsi="Helvetica"/>
                <w:b/>
                <w:bCs/>
              </w:rPr>
              <w:t xml:space="preserve">Contributing </w:t>
            </w:r>
            <w:r w:rsidR="005D1A04">
              <w:rPr>
                <w:rFonts w:ascii="Helvetica" w:hAnsi="Helvetica"/>
                <w:b/>
                <w:bCs/>
              </w:rPr>
              <w:t>Faculty/Institute</w:t>
            </w:r>
            <w:r w:rsidRPr="00DF43C0">
              <w:rPr>
                <w:rFonts w:ascii="Helvetica" w:hAnsi="Helvetica"/>
                <w:b/>
                <w:bCs/>
              </w:rPr>
              <w:t>(s)</w:t>
            </w:r>
            <w:r w:rsidRPr="00DF43C0">
              <w:rPr>
                <w:rFonts w:ascii="Helvetica" w:hAnsi="Helvetica"/>
                <w:bCs/>
              </w:rPr>
              <w:t xml:space="preserve">:  </w:t>
            </w:r>
            <w:r w:rsidR="00E7734C">
              <w:rPr>
                <w:rFonts w:ascii="Helvetica" w:hAnsi="Helvetica"/>
                <w:bCs/>
              </w:rPr>
              <w:t>Please provide the name(s) of the proposer(s) for the new programme.</w:t>
            </w:r>
            <w:r w:rsidR="00C600F2">
              <w:rPr>
                <w:rFonts w:ascii="Helvetica" w:hAnsi="Helvetica"/>
                <w:bCs/>
              </w:rPr>
              <w:t xml:space="preserve"> If it is to be a collaboration </w:t>
            </w:r>
            <w:r w:rsidR="00E7734C">
              <w:rPr>
                <w:rFonts w:ascii="Helvetica" w:hAnsi="Helvetica"/>
                <w:bCs/>
              </w:rPr>
              <w:t xml:space="preserve">between two or more </w:t>
            </w:r>
            <w:r w:rsidR="005D1A04">
              <w:rPr>
                <w:rFonts w:ascii="Helvetica" w:hAnsi="Helvetica"/>
                <w:bCs/>
              </w:rPr>
              <w:t>Faculty/Institute</w:t>
            </w:r>
            <w:r w:rsidR="00E7734C">
              <w:rPr>
                <w:rFonts w:ascii="Helvetica" w:hAnsi="Helvetica"/>
                <w:bCs/>
              </w:rPr>
              <w:t xml:space="preserve">s, please provide </w:t>
            </w:r>
            <w:r w:rsidRPr="00DF43C0">
              <w:rPr>
                <w:rFonts w:ascii="Helvetica" w:hAnsi="Helvetica"/>
                <w:bCs/>
              </w:rPr>
              <w:t xml:space="preserve">details of </w:t>
            </w:r>
            <w:r w:rsidR="00E7734C">
              <w:rPr>
                <w:rFonts w:ascii="Helvetica" w:hAnsi="Helvetica"/>
                <w:bCs/>
              </w:rPr>
              <w:t xml:space="preserve">each </w:t>
            </w:r>
            <w:r w:rsidR="005D1A04">
              <w:rPr>
                <w:rFonts w:ascii="Helvetica" w:hAnsi="Helvetica"/>
                <w:bCs/>
              </w:rPr>
              <w:t>Faculty/Institute</w:t>
            </w:r>
            <w:r w:rsidR="00F04E01">
              <w:rPr>
                <w:rFonts w:ascii="Helvetica" w:hAnsi="Helvetica"/>
                <w:bCs/>
              </w:rPr>
              <w:t xml:space="preserve">’s contribution (based on the modules and credits to be delivered by each </w:t>
            </w:r>
            <w:r w:rsidR="005D1A04">
              <w:rPr>
                <w:rFonts w:ascii="Helvetica" w:hAnsi="Helvetica"/>
                <w:bCs/>
              </w:rPr>
              <w:t>Faculty/Institute</w:t>
            </w:r>
            <w:r w:rsidR="00F04E01">
              <w:rPr>
                <w:rFonts w:ascii="Helvetica" w:hAnsi="Helvetica"/>
                <w:bCs/>
              </w:rPr>
              <w:t>).</w:t>
            </w:r>
            <w:r w:rsidRPr="00DF43C0">
              <w:rPr>
                <w:rFonts w:ascii="Helvetica" w:hAnsi="Helvetica"/>
                <w:bCs/>
              </w:rPr>
              <w:t xml:space="preserve"> </w:t>
            </w:r>
          </w:p>
        </w:tc>
      </w:tr>
      <w:tr w:rsidRPr="00DF43C0" w:rsidR="00DF43C0" w:rsidTr="004F10F0" w14:paraId="7BCA487C" w14:textId="77777777">
        <w:tc>
          <w:tcPr>
            <w:tcW w:w="485" w:type="dxa"/>
          </w:tcPr>
          <w:p w:rsidRPr="00653F3E" w:rsidR="00DF43C0" w:rsidP="00DF43C0" w:rsidRDefault="00DF43C0" w14:paraId="7BCA487A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7B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7F" w14:textId="77777777">
        <w:tc>
          <w:tcPr>
            <w:tcW w:w="485" w:type="dxa"/>
          </w:tcPr>
          <w:p w:rsidRPr="00DF43C0" w:rsidR="00DF43C0" w:rsidP="00DF43C0" w:rsidRDefault="00DF43C0" w14:paraId="7BCA487D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1</w:t>
            </w:r>
          </w:p>
        </w:tc>
        <w:tc>
          <w:tcPr>
            <w:tcW w:w="8757" w:type="dxa"/>
          </w:tcPr>
          <w:p w:rsidRPr="00DF43C0" w:rsidR="00971564" w:rsidP="00E7734C" w:rsidRDefault="00DF43C0" w14:paraId="7BCA487E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Rationale for New Programme</w:t>
            </w:r>
            <w:r w:rsidRPr="00DF43C0">
              <w:rPr>
                <w:rFonts w:ascii="Helvetica" w:hAnsi="Helvetica"/>
                <w:bCs/>
              </w:rPr>
              <w:t>:  Explain the reasons fo</w:t>
            </w:r>
            <w:r w:rsidR="003E242E">
              <w:rPr>
                <w:rFonts w:ascii="Helvetica" w:hAnsi="Helvetica"/>
                <w:bCs/>
              </w:rPr>
              <w:t>r introducing the new programme, and state clearly the new programme’s three key USPs (U</w:t>
            </w:r>
            <w:r w:rsidR="00E77D14">
              <w:rPr>
                <w:rFonts w:ascii="Helvetica" w:hAnsi="Helvetica"/>
                <w:bCs/>
              </w:rPr>
              <w:t>niqu</w:t>
            </w:r>
            <w:r w:rsidR="003E242E">
              <w:rPr>
                <w:rFonts w:ascii="Helvetica" w:hAnsi="Helvetica"/>
                <w:bCs/>
              </w:rPr>
              <w:t>e Selling Points).</w:t>
            </w:r>
            <w:r w:rsidRPr="00DF43C0">
              <w:rPr>
                <w:rFonts w:ascii="Helvetica" w:hAnsi="Helvetica"/>
                <w:bCs/>
              </w:rPr>
              <w:t xml:space="preserve"> </w:t>
            </w:r>
            <w:r w:rsidR="00E7734C">
              <w:rPr>
                <w:rFonts w:ascii="Helvetica" w:hAnsi="Helvetica"/>
                <w:bCs/>
              </w:rPr>
              <w:t xml:space="preserve">This must draw on the market analysis provided in section 14. </w:t>
            </w:r>
          </w:p>
        </w:tc>
      </w:tr>
      <w:tr w:rsidRPr="00DF43C0" w:rsidR="00DF43C0" w:rsidTr="004F10F0" w14:paraId="7BCA4882" w14:textId="77777777">
        <w:tc>
          <w:tcPr>
            <w:tcW w:w="485" w:type="dxa"/>
          </w:tcPr>
          <w:p w:rsidRPr="00653F3E" w:rsidR="00DF43C0" w:rsidP="00DF43C0" w:rsidRDefault="00DF43C0" w14:paraId="7BCA4880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81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85" w14:textId="77777777">
        <w:tc>
          <w:tcPr>
            <w:tcW w:w="485" w:type="dxa"/>
          </w:tcPr>
          <w:p w:rsidRPr="00DF43C0" w:rsidR="00DF43C0" w:rsidP="00DF43C0" w:rsidRDefault="00DF43C0" w14:paraId="7BCA4883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2</w:t>
            </w:r>
          </w:p>
        </w:tc>
        <w:tc>
          <w:tcPr>
            <w:tcW w:w="8757" w:type="dxa"/>
          </w:tcPr>
          <w:p w:rsidRPr="00DF43C0" w:rsidR="00DF43C0" w:rsidP="00981141" w:rsidRDefault="00DF43C0" w14:paraId="7BCA4884" w14:textId="176677AD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Relationship to the University Mission and Ethos</w:t>
            </w:r>
            <w:r w:rsidRPr="00DF43C0">
              <w:rPr>
                <w:rFonts w:ascii="Helvetica" w:hAnsi="Helvetica"/>
                <w:bCs/>
              </w:rPr>
              <w:t xml:space="preserve">:  </w:t>
            </w:r>
            <w:r w:rsidR="001B1535">
              <w:rPr>
                <w:rFonts w:ascii="Helvetica" w:hAnsi="Helvetica"/>
                <w:bCs/>
              </w:rPr>
              <w:t xml:space="preserve">F/IADC </w:t>
            </w:r>
            <w:r w:rsidRPr="00DF43C0">
              <w:rPr>
                <w:rFonts w:ascii="Helvetica" w:hAnsi="Helvetica"/>
                <w:bCs/>
              </w:rPr>
              <w:t>will wish to know how your proposed programme reflects the University mission and its ethos.</w:t>
            </w:r>
          </w:p>
        </w:tc>
      </w:tr>
      <w:tr w:rsidRPr="00DF43C0" w:rsidR="00DF43C0" w:rsidTr="004F10F0" w14:paraId="7BCA4888" w14:textId="77777777">
        <w:tc>
          <w:tcPr>
            <w:tcW w:w="485" w:type="dxa"/>
          </w:tcPr>
          <w:p w:rsidRPr="00653F3E" w:rsidR="00DF43C0" w:rsidP="00DF43C0" w:rsidRDefault="00DF43C0" w14:paraId="7BCA4886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87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8B" w14:textId="77777777">
        <w:tc>
          <w:tcPr>
            <w:tcW w:w="485" w:type="dxa"/>
          </w:tcPr>
          <w:p w:rsidRPr="00DF43C0" w:rsidR="00DF43C0" w:rsidP="00DF43C0" w:rsidRDefault="00DF43C0" w14:paraId="7BCA4889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3</w:t>
            </w:r>
          </w:p>
        </w:tc>
        <w:tc>
          <w:tcPr>
            <w:tcW w:w="8757" w:type="dxa"/>
          </w:tcPr>
          <w:p w:rsidRPr="00DF43C0" w:rsidR="00971564" w:rsidP="00981141" w:rsidRDefault="00DF43C0" w14:paraId="7BCA488A" w14:textId="2B0659CE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 xml:space="preserve">Relationship to the University’s Corporate Plan and </w:t>
            </w:r>
            <w:r w:rsidR="005D1A04">
              <w:rPr>
                <w:rFonts w:ascii="Helvetica" w:hAnsi="Helvetica"/>
                <w:b/>
                <w:bCs/>
              </w:rPr>
              <w:t>Faculty/Institute</w:t>
            </w:r>
            <w:r w:rsidRPr="00DF43C0">
              <w:rPr>
                <w:rFonts w:ascii="Helvetica" w:hAnsi="Helvetica"/>
                <w:b/>
                <w:bCs/>
              </w:rPr>
              <w:t xml:space="preserve"> Plan</w:t>
            </w:r>
            <w:r w:rsidRPr="00DF43C0">
              <w:rPr>
                <w:rFonts w:ascii="Helvetica" w:hAnsi="Helvetica"/>
                <w:bCs/>
              </w:rPr>
              <w:t xml:space="preserve">:  </w:t>
            </w:r>
            <w:r w:rsidR="005D1A04">
              <w:rPr>
                <w:rFonts w:ascii="Helvetica" w:hAnsi="Helvetica"/>
                <w:bCs/>
              </w:rPr>
              <w:t>F/IADC</w:t>
            </w:r>
            <w:r w:rsidRPr="00DF43C0">
              <w:rPr>
                <w:rFonts w:ascii="Helvetica" w:hAnsi="Helvetica"/>
                <w:bCs/>
              </w:rPr>
              <w:t xml:space="preserve"> will look at how your proposed programme fits within the University and </w:t>
            </w:r>
            <w:r w:rsidR="005D1A04">
              <w:rPr>
                <w:rFonts w:ascii="Helvetica" w:hAnsi="Helvetica"/>
                <w:bCs/>
              </w:rPr>
              <w:t>Faculty/Institute</w:t>
            </w:r>
            <w:r w:rsidRPr="00DF43C0">
              <w:rPr>
                <w:rFonts w:ascii="Helvetica" w:hAnsi="Helvetica"/>
                <w:bCs/>
              </w:rPr>
              <w:t xml:space="preserve"> Plans.</w:t>
            </w:r>
          </w:p>
        </w:tc>
      </w:tr>
      <w:tr w:rsidRPr="00DF43C0" w:rsidR="00DF43C0" w:rsidTr="004F10F0" w14:paraId="7BCA488E" w14:textId="77777777">
        <w:tc>
          <w:tcPr>
            <w:tcW w:w="485" w:type="dxa"/>
          </w:tcPr>
          <w:p w:rsidRPr="00DF43C0" w:rsidR="00DF43C0" w:rsidP="00DF43C0" w:rsidRDefault="00DF43C0" w14:paraId="7BCA488C" w14:textId="77777777">
            <w:pPr>
              <w:rPr>
                <w:rFonts w:ascii="Helvetica" w:hAnsi="Helvetica"/>
                <w:b/>
                <w:bCs/>
              </w:rPr>
            </w:pPr>
          </w:p>
        </w:tc>
        <w:tc>
          <w:tcPr>
            <w:tcW w:w="8757" w:type="dxa"/>
          </w:tcPr>
          <w:p w:rsidRPr="00DF43C0" w:rsidR="00B0598D" w:rsidP="00DF43C0" w:rsidRDefault="00B0598D" w14:paraId="7BCA488D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F775EC" w14:paraId="7BCA4891" w14:textId="77777777">
        <w:trPr>
          <w:trHeight w:val="800"/>
        </w:trPr>
        <w:tc>
          <w:tcPr>
            <w:tcW w:w="485" w:type="dxa"/>
          </w:tcPr>
          <w:p w:rsidRPr="00DF43C0" w:rsidR="00DF43C0" w:rsidP="00DF43C0" w:rsidRDefault="00DF43C0" w14:paraId="7BCA488F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4</w:t>
            </w:r>
          </w:p>
        </w:tc>
        <w:tc>
          <w:tcPr>
            <w:tcW w:w="8757" w:type="dxa"/>
          </w:tcPr>
          <w:p w:rsidRPr="00DF43C0" w:rsidR="00971564" w:rsidP="00C37D2F" w:rsidRDefault="00DF43C0" w14:paraId="7BCA4890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Market Analysis</w:t>
            </w:r>
            <w:r w:rsidR="00E35223">
              <w:rPr>
                <w:rFonts w:ascii="Helvetica" w:hAnsi="Helvetica"/>
                <w:bCs/>
              </w:rPr>
              <w:t xml:space="preserve">: </w:t>
            </w:r>
            <w:r w:rsidRPr="00F775EC" w:rsidR="00E35223">
              <w:rPr>
                <w:rFonts w:ascii="Helvetica" w:hAnsi="Helvetica"/>
                <w:bCs/>
              </w:rPr>
              <w:t xml:space="preserve">The market analysis is in two parts – </w:t>
            </w:r>
            <w:r w:rsidRPr="00F775EC" w:rsidR="00C37D2F">
              <w:rPr>
                <w:rFonts w:ascii="Helvetica" w:hAnsi="Helvetica"/>
                <w:bCs/>
              </w:rPr>
              <w:t xml:space="preserve">one to be completed by the programme proposer(s), </w:t>
            </w:r>
            <w:r w:rsidRPr="00996A67" w:rsidR="00C37D2F">
              <w:rPr>
                <w:rFonts w:ascii="Helvetica" w:hAnsi="Helvetica"/>
                <w:bCs/>
              </w:rPr>
              <w:t xml:space="preserve">while the other is completed by the </w:t>
            </w:r>
            <w:r w:rsidR="00C37D2F">
              <w:rPr>
                <w:rFonts w:ascii="Helvetica" w:hAnsi="Helvetica" w:cs="Segoe UI"/>
                <w:bCs/>
                <w:color w:val="333333"/>
                <w:lang w:val="en"/>
              </w:rPr>
              <w:t>Market Research a</w:t>
            </w:r>
            <w:r w:rsidRPr="00996A67" w:rsidR="00C37D2F">
              <w:rPr>
                <w:rFonts w:ascii="Helvetica" w:hAnsi="Helvetica" w:cs="Segoe UI"/>
                <w:bCs/>
                <w:color w:val="333333"/>
                <w:lang w:val="en"/>
              </w:rPr>
              <w:t xml:space="preserve">nd Data Analyst (please contact </w:t>
            </w:r>
            <w:r w:rsidRPr="00996A67" w:rsidR="00C37D2F">
              <w:rPr>
                <w:rFonts w:ascii="Helvetica" w:hAnsi="Helvetica"/>
                <w:bCs/>
              </w:rPr>
              <w:t>Marketing and Recruitment</w:t>
            </w:r>
            <w:r w:rsidR="00C37D2F">
              <w:rPr>
                <w:rFonts w:ascii="Helvetica" w:hAnsi="Helvetica"/>
                <w:bCs/>
              </w:rPr>
              <w:t xml:space="preserve"> for further information):</w:t>
            </w:r>
          </w:p>
        </w:tc>
      </w:tr>
      <w:tr w:rsidRPr="00DF43C0" w:rsidR="00DF43C0" w:rsidTr="004F10F0" w14:paraId="7BCA4894" w14:textId="77777777">
        <w:tc>
          <w:tcPr>
            <w:tcW w:w="485" w:type="dxa"/>
          </w:tcPr>
          <w:p w:rsidRPr="00653F3E" w:rsidR="00DF43C0" w:rsidP="00DF43C0" w:rsidRDefault="00DF43C0" w14:paraId="7BCA4892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E7734C" w:rsidP="00B0598D" w:rsidRDefault="00E7734C" w14:paraId="7BCA4893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A3" w14:textId="77777777">
        <w:tc>
          <w:tcPr>
            <w:tcW w:w="485" w:type="dxa"/>
          </w:tcPr>
          <w:p w:rsidRPr="00DF43C0" w:rsidR="00DF43C0" w:rsidP="00DF43C0" w:rsidRDefault="00DF43C0" w14:paraId="7BCA4895" w14:textId="77777777">
            <w:pPr>
              <w:rPr>
                <w:rFonts w:ascii="Helvetica" w:hAnsi="Helvetica"/>
                <w:b/>
                <w:bCs/>
              </w:rPr>
            </w:pPr>
          </w:p>
        </w:tc>
        <w:tc>
          <w:tcPr>
            <w:tcW w:w="8757" w:type="dxa"/>
          </w:tcPr>
          <w:p w:rsidRPr="00A3075F" w:rsidR="00E35223" w:rsidP="00E35223" w:rsidRDefault="00E35223" w14:paraId="7BCA4896" w14:textId="77777777">
            <w:pPr>
              <w:rPr>
                <w:rFonts w:ascii="Helvetica" w:hAnsi="Helvetica"/>
                <w:bCs/>
              </w:rPr>
            </w:pPr>
            <w:r w:rsidRPr="00A3075F">
              <w:rPr>
                <w:rFonts w:ascii="Helvetica" w:hAnsi="Helvetica"/>
                <w:bCs/>
              </w:rPr>
              <w:t>The evidence required from the programme proposer(s) comprises the following:</w:t>
            </w:r>
          </w:p>
          <w:p w:rsidR="00E35223" w:rsidP="00E35223" w:rsidRDefault="00E35223" w14:paraId="7BCA4897" w14:textId="77777777">
            <w:pPr>
              <w:rPr>
                <w:rFonts w:ascii="Helvetica" w:hAnsi="Helvetica"/>
                <w:b/>
                <w:bCs/>
                <w:color w:val="FF0000"/>
              </w:rPr>
            </w:pPr>
          </w:p>
          <w:p w:rsidR="00E35223" w:rsidP="00E35223" w:rsidRDefault="00E35223" w14:paraId="7BCA4898" w14:textId="44692373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 xml:space="preserve">Employment market for graduates: discussions with </w:t>
            </w:r>
            <w:r w:rsidRPr="00DB5BE5">
              <w:rPr>
                <w:rFonts w:ascii="Helvetica" w:hAnsi="Helvetica"/>
                <w:bCs/>
              </w:rPr>
              <w:t>employers</w:t>
            </w:r>
            <w:r>
              <w:rPr>
                <w:rFonts w:ascii="Helvetica" w:hAnsi="Helvetica"/>
                <w:bCs/>
              </w:rPr>
              <w:t xml:space="preserve"> (including </w:t>
            </w:r>
            <w:r w:rsidR="005D1A04">
              <w:rPr>
                <w:rFonts w:ascii="Helvetica" w:hAnsi="Helvetica"/>
                <w:bCs/>
              </w:rPr>
              <w:t>Faculty/Institute</w:t>
            </w:r>
            <w:r>
              <w:rPr>
                <w:rFonts w:ascii="Helvetica" w:hAnsi="Helvetica"/>
                <w:bCs/>
              </w:rPr>
              <w:t xml:space="preserve">s) </w:t>
            </w:r>
            <w:r w:rsidRPr="00DB5BE5">
              <w:rPr>
                <w:rFonts w:ascii="Helvetica" w:hAnsi="Helvetica"/>
                <w:bCs/>
              </w:rPr>
              <w:t>and/or professional bodies;</w:t>
            </w:r>
          </w:p>
          <w:p w:rsidR="00E35223" w:rsidP="00E35223" w:rsidRDefault="00E35223" w14:paraId="7BCA4899" w14:textId="77777777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The attraction of the programme for potential students: d</w:t>
            </w:r>
            <w:r w:rsidRPr="00DB5BE5">
              <w:rPr>
                <w:rFonts w:ascii="Helvetica" w:hAnsi="Helvetica"/>
                <w:bCs/>
              </w:rPr>
              <w:t xml:space="preserve">iscussions </w:t>
            </w:r>
            <w:proofErr w:type="gramStart"/>
            <w:r w:rsidRPr="00DB5BE5">
              <w:rPr>
                <w:rFonts w:ascii="Helvetica" w:hAnsi="Helvetica"/>
                <w:bCs/>
              </w:rPr>
              <w:t>with</w:t>
            </w:r>
            <w:r>
              <w:rPr>
                <w:rFonts w:ascii="Helvetica" w:hAnsi="Helvetica"/>
                <w:bCs/>
              </w:rPr>
              <w:t xml:space="preserve"> </w:t>
            </w:r>
            <w:r w:rsidRPr="00DB5BE5">
              <w:rPr>
                <w:rFonts w:ascii="Helvetica" w:hAnsi="Helvetica"/>
                <w:bCs/>
              </w:rPr>
              <w:t xml:space="preserve"> students</w:t>
            </w:r>
            <w:proofErr w:type="gramEnd"/>
            <w:r w:rsidRPr="00DB5BE5">
              <w:rPr>
                <w:rFonts w:ascii="Helvetica" w:hAnsi="Helvetica"/>
                <w:bCs/>
              </w:rPr>
              <w:t xml:space="preserve"> </w:t>
            </w:r>
            <w:r>
              <w:rPr>
                <w:rFonts w:ascii="Helvetica" w:hAnsi="Helvetica"/>
                <w:bCs/>
              </w:rPr>
              <w:t>or graduates of similar or cognate programmes;</w:t>
            </w:r>
          </w:p>
          <w:p w:rsidR="00E35223" w:rsidP="00E35223" w:rsidRDefault="00E35223" w14:paraId="7BCA489A" w14:textId="77777777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 w:rsidRPr="00DB5BE5">
              <w:rPr>
                <w:rFonts w:ascii="Helvetica" w:hAnsi="Helvetica"/>
                <w:bCs/>
              </w:rPr>
              <w:t>The extent to which the proposed programme will contribute to national or local initiatives</w:t>
            </w:r>
            <w:r>
              <w:rPr>
                <w:rFonts w:ascii="Helvetica" w:hAnsi="Helvetica"/>
                <w:bCs/>
              </w:rPr>
              <w:t xml:space="preserve">, </w:t>
            </w:r>
            <w:r w:rsidRPr="00DB5BE5">
              <w:rPr>
                <w:rFonts w:ascii="Helvetica" w:hAnsi="Helvetica"/>
                <w:bCs/>
              </w:rPr>
              <w:t>government policy</w:t>
            </w:r>
            <w:r>
              <w:rPr>
                <w:rFonts w:ascii="Helvetica" w:hAnsi="Helvetica"/>
                <w:bCs/>
              </w:rPr>
              <w:t>, etc.</w:t>
            </w:r>
          </w:p>
          <w:p w:rsidRPr="00E35223" w:rsidR="00E35223" w:rsidP="00E35223" w:rsidRDefault="00E35223" w14:paraId="7BCA489B" w14:textId="77777777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 w:rsidRPr="00E35223">
              <w:rPr>
                <w:rFonts w:ascii="Helvetica" w:hAnsi="Helvetica"/>
                <w:bCs/>
              </w:rPr>
              <w:t>The rationale for the Programme Entry Requirements described in section 8.</w:t>
            </w:r>
          </w:p>
          <w:p w:rsidRPr="00F775EC" w:rsidR="00E35223" w:rsidP="00E35223" w:rsidRDefault="00E35223" w14:paraId="7BCA489C" w14:textId="77777777">
            <w:pPr>
              <w:rPr>
                <w:rFonts w:ascii="Helvetica" w:hAnsi="Helvetica"/>
                <w:bCs/>
                <w:i/>
              </w:rPr>
            </w:pPr>
            <w:r w:rsidRPr="00F775EC">
              <w:rPr>
                <w:rFonts w:ascii="Helvetica" w:hAnsi="Helvetica"/>
                <w:bCs/>
                <w:i/>
              </w:rPr>
              <w:t xml:space="preserve">The </w:t>
            </w:r>
            <w:r w:rsidR="00C37D2F">
              <w:rPr>
                <w:rFonts w:ascii="Helvetica" w:hAnsi="Helvetica"/>
                <w:bCs/>
                <w:i/>
              </w:rPr>
              <w:t xml:space="preserve">Market Research and Data Analyst </w:t>
            </w:r>
            <w:r w:rsidRPr="00F775EC">
              <w:rPr>
                <w:rFonts w:ascii="Helvetica" w:hAnsi="Helvetica"/>
                <w:bCs/>
                <w:i/>
              </w:rPr>
              <w:t>will complete the following and will provide the infor</w:t>
            </w:r>
            <w:r w:rsidR="0013086F">
              <w:rPr>
                <w:rFonts w:ascii="Helvetica" w:hAnsi="Helvetica"/>
                <w:bCs/>
                <w:i/>
              </w:rPr>
              <w:t>mation to you in a separate form</w:t>
            </w:r>
            <w:r w:rsidR="00C600F2">
              <w:rPr>
                <w:rFonts w:ascii="Helvetica" w:hAnsi="Helvetica"/>
                <w:bCs/>
                <w:i/>
              </w:rPr>
              <w:t xml:space="preserve"> which should be included </w:t>
            </w:r>
            <w:r w:rsidR="00C37D2F">
              <w:rPr>
                <w:rFonts w:ascii="Helvetica" w:hAnsi="Helvetica"/>
                <w:bCs/>
                <w:i/>
              </w:rPr>
              <w:t xml:space="preserve">as </w:t>
            </w:r>
            <w:r w:rsidRPr="00F775EC">
              <w:rPr>
                <w:rFonts w:ascii="Helvetica" w:hAnsi="Helvetica"/>
                <w:bCs/>
                <w:i/>
              </w:rPr>
              <w:t>Appendix 1 of this proposal.</w:t>
            </w:r>
          </w:p>
          <w:p w:rsidRPr="00A3075F" w:rsidR="00E35223" w:rsidP="00E35223" w:rsidRDefault="00E35223" w14:paraId="7BCA489D" w14:textId="77777777">
            <w:pPr>
              <w:rPr>
                <w:rFonts w:ascii="Helvetica" w:hAnsi="Helvetica"/>
                <w:bCs/>
                <w:i/>
              </w:rPr>
            </w:pPr>
          </w:p>
          <w:p w:rsidRPr="00A3075F" w:rsidR="00E35223" w:rsidP="00E35223" w:rsidRDefault="00E35223" w14:paraId="7BCA489E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Evidence of demand from domestic UK market</w:t>
            </w:r>
          </w:p>
          <w:p w:rsidRPr="00A3075F" w:rsidR="00E35223" w:rsidP="00E35223" w:rsidRDefault="00E35223" w14:paraId="7BCA489F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Evidence of demand from EU market (specific countries to be agreed with the programme proposer)</w:t>
            </w:r>
          </w:p>
          <w:p w:rsidRPr="00A3075F" w:rsidR="00E35223" w:rsidP="00E35223" w:rsidRDefault="00E35223" w14:paraId="7BCA48A0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Evidence of demand from international market (specific countries to be agreed with the programme proposer)</w:t>
            </w:r>
          </w:p>
          <w:p w:rsidR="00E35223" w:rsidP="00E35223" w:rsidRDefault="00E35223" w14:paraId="7BCA48A1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Main competitor HEIs and programmes in London (i.e. within the M25) – including competitors’ fees</w:t>
            </w:r>
          </w:p>
          <w:p w:rsidRPr="00E35223" w:rsidR="00E35223" w:rsidP="00E35223" w:rsidRDefault="00E35223" w14:paraId="7BCA48A2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E35223">
              <w:rPr>
                <w:rFonts w:ascii="Helvetica" w:hAnsi="Helvetica"/>
                <w:bCs/>
                <w:i/>
              </w:rPr>
              <w:t>Main competitor HEIs and programmes outside the M25 – including competitors’ fees</w:t>
            </w:r>
            <w:r>
              <w:rPr>
                <w:rFonts w:ascii="Helvetica" w:hAnsi="Helvetica"/>
                <w:bCs/>
                <w:i/>
              </w:rPr>
              <w:t>.</w:t>
            </w:r>
          </w:p>
        </w:tc>
      </w:tr>
      <w:tr w:rsidRPr="00DF43C0" w:rsidR="00DF43C0" w:rsidTr="004F10F0" w14:paraId="7BCA48A6" w14:textId="77777777">
        <w:tc>
          <w:tcPr>
            <w:tcW w:w="485" w:type="dxa"/>
          </w:tcPr>
          <w:p w:rsidRPr="00653F3E" w:rsidR="00DF43C0" w:rsidP="00DF43C0" w:rsidRDefault="00DF43C0" w14:paraId="7BCA48A4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B0598D" w:rsidP="00DB5BE5" w:rsidRDefault="00B0598D" w14:paraId="7BCA48A5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A9" w14:textId="77777777">
        <w:tc>
          <w:tcPr>
            <w:tcW w:w="485" w:type="dxa"/>
          </w:tcPr>
          <w:p w:rsidRPr="00DF43C0" w:rsidR="00DF43C0" w:rsidP="00DF43C0" w:rsidRDefault="00DF43C0" w14:paraId="7BCA48A7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</w:t>
            </w:r>
            <w:r w:rsidR="00E7734C">
              <w:rPr>
                <w:rFonts w:ascii="Helvetica" w:hAnsi="Helvetica"/>
                <w:b/>
                <w:bCs/>
              </w:rPr>
              <w:t>5</w:t>
            </w:r>
          </w:p>
        </w:tc>
        <w:tc>
          <w:tcPr>
            <w:tcW w:w="8757" w:type="dxa"/>
          </w:tcPr>
          <w:p w:rsidRPr="00DF43C0" w:rsidR="00971564" w:rsidP="00E7734C" w:rsidRDefault="00DF43C0" w14:paraId="7BCA48A8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Professional Accreditation</w:t>
            </w:r>
            <w:r w:rsidR="00A66893">
              <w:rPr>
                <w:rFonts w:ascii="Helvetica" w:hAnsi="Helvetica"/>
                <w:bCs/>
              </w:rPr>
              <w:t xml:space="preserve">:  Please provide details of accreditation/recognition which will be sought from PSRBs (professional, statutory </w:t>
            </w:r>
            <w:r w:rsidRPr="00DF43C0">
              <w:rPr>
                <w:rFonts w:ascii="Helvetica" w:hAnsi="Helvetica"/>
                <w:bCs/>
              </w:rPr>
              <w:t xml:space="preserve">or regulatory </w:t>
            </w:r>
            <w:r w:rsidR="00A66893">
              <w:rPr>
                <w:rFonts w:ascii="Helvetica" w:hAnsi="Helvetica"/>
                <w:bCs/>
              </w:rPr>
              <w:t>bodies) or other accrediting organisations, including the relevant contact details. Please indicate the timeframe within which accreditation/recognition will be sought</w:t>
            </w:r>
            <w:r w:rsidRPr="00DF43C0">
              <w:rPr>
                <w:rFonts w:ascii="Helvetica" w:hAnsi="Helvetica"/>
                <w:bCs/>
              </w:rPr>
              <w:t>.</w:t>
            </w:r>
            <w:r w:rsidR="00A66893">
              <w:rPr>
                <w:rFonts w:ascii="Helvetica" w:hAnsi="Helvetica"/>
                <w:bCs/>
              </w:rPr>
              <w:t xml:space="preserve"> </w:t>
            </w:r>
          </w:p>
        </w:tc>
      </w:tr>
      <w:tr w:rsidRPr="00DF43C0" w:rsidR="00DF43C0" w:rsidTr="004F10F0" w14:paraId="7BCA48AC" w14:textId="77777777">
        <w:tc>
          <w:tcPr>
            <w:tcW w:w="485" w:type="dxa"/>
          </w:tcPr>
          <w:p w:rsidRPr="00653F3E" w:rsidR="00DF43C0" w:rsidP="00DF43C0" w:rsidRDefault="00DF43C0" w14:paraId="7BCA48AA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AB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AF" w14:textId="77777777">
        <w:tc>
          <w:tcPr>
            <w:tcW w:w="485" w:type="dxa"/>
          </w:tcPr>
          <w:p w:rsidRPr="00DF43C0" w:rsidR="00DF43C0" w:rsidP="00DF43C0" w:rsidRDefault="00DF43C0" w14:paraId="7BCA48AD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</w:t>
            </w:r>
            <w:r w:rsidR="00E7734C">
              <w:rPr>
                <w:rFonts w:ascii="Helvetica" w:hAnsi="Helvetica"/>
                <w:b/>
                <w:bCs/>
              </w:rPr>
              <w:t>6</w:t>
            </w:r>
          </w:p>
        </w:tc>
        <w:tc>
          <w:tcPr>
            <w:tcW w:w="8757" w:type="dxa"/>
          </w:tcPr>
          <w:p w:rsidRPr="00DF43C0" w:rsidR="00DF43C0" w:rsidP="00DF43C0" w:rsidRDefault="006F4F7A" w14:paraId="7BCA48AE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/>
                <w:bCs/>
              </w:rPr>
              <w:t>Support Expressed by</w:t>
            </w:r>
            <w:r w:rsidRPr="00DF43C0" w:rsidR="00DF43C0">
              <w:rPr>
                <w:rFonts w:ascii="Helvetica" w:hAnsi="Helvetica"/>
                <w:b/>
                <w:bCs/>
              </w:rPr>
              <w:t xml:space="preserve"> External Bodies</w:t>
            </w:r>
            <w:r w:rsidRPr="00DF43C0" w:rsidR="00DF43C0">
              <w:rPr>
                <w:rFonts w:ascii="Helvetica" w:hAnsi="Helvetica"/>
                <w:bCs/>
              </w:rPr>
              <w:t xml:space="preserve">:  Please include or append </w:t>
            </w:r>
            <w:r w:rsidR="00F775EC">
              <w:rPr>
                <w:rFonts w:ascii="Helvetica" w:hAnsi="Helvetica"/>
                <w:bCs/>
              </w:rPr>
              <w:t xml:space="preserve">(as Appendix 3) </w:t>
            </w:r>
            <w:r w:rsidRPr="00DF43C0" w:rsidR="00DF43C0">
              <w:rPr>
                <w:rFonts w:ascii="Helvetica" w:hAnsi="Helvetica"/>
                <w:bCs/>
              </w:rPr>
              <w:t>expressions of support from external professional bodies or agencies (if appropriate).</w:t>
            </w:r>
          </w:p>
        </w:tc>
      </w:tr>
      <w:tr w:rsidRPr="00DF43C0" w:rsidR="00DF43C0" w:rsidTr="004F10F0" w14:paraId="7BCA48B2" w14:textId="77777777">
        <w:tc>
          <w:tcPr>
            <w:tcW w:w="485" w:type="dxa"/>
          </w:tcPr>
          <w:p w:rsidRPr="00653F3E" w:rsidR="00DF43C0" w:rsidP="00DF43C0" w:rsidRDefault="00DF43C0" w14:paraId="7BCA48B0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B1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B5" w14:textId="77777777">
        <w:tc>
          <w:tcPr>
            <w:tcW w:w="485" w:type="dxa"/>
          </w:tcPr>
          <w:p w:rsidRPr="00DF43C0" w:rsidR="00DF43C0" w:rsidP="00DF43C0" w:rsidRDefault="00DF43C0" w14:paraId="7BCA48B3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1</w:t>
            </w:r>
            <w:r w:rsidR="00E7734C">
              <w:rPr>
                <w:rFonts w:ascii="Helvetica" w:hAnsi="Helvetica"/>
                <w:b/>
                <w:bCs/>
              </w:rPr>
              <w:t>7</w:t>
            </w:r>
          </w:p>
        </w:tc>
        <w:tc>
          <w:tcPr>
            <w:tcW w:w="8757" w:type="dxa"/>
          </w:tcPr>
          <w:p w:rsidRPr="00D32BFB" w:rsidR="00971564" w:rsidP="00D32BFB" w:rsidRDefault="00DF43C0" w14:paraId="7BCA48B4" w14:textId="77777777">
            <w:pPr>
              <w:rPr>
                <w:rFonts w:ascii="Helvetica" w:hAnsi="Helvetica"/>
                <w:bCs/>
                <w:i/>
              </w:rPr>
            </w:pPr>
            <w:r w:rsidRPr="00DF43C0">
              <w:rPr>
                <w:rFonts w:ascii="Helvetica" w:hAnsi="Helvetica"/>
                <w:b/>
                <w:bCs/>
              </w:rPr>
              <w:t>Potential for Collaborati</w:t>
            </w:r>
            <w:r w:rsidR="00E77D14">
              <w:rPr>
                <w:rFonts w:ascii="Helvetica" w:hAnsi="Helvetica"/>
                <w:b/>
                <w:bCs/>
              </w:rPr>
              <w:t>ve Delivery</w:t>
            </w:r>
            <w:r w:rsidR="00C600F2">
              <w:rPr>
                <w:rFonts w:ascii="Helvetica" w:hAnsi="Helvetica"/>
                <w:bCs/>
              </w:rPr>
              <w:t xml:space="preserve">: </w:t>
            </w:r>
            <w:r w:rsidR="00D32BFB">
              <w:rPr>
                <w:rFonts w:ascii="Helvetica" w:hAnsi="Helvetica"/>
                <w:bCs/>
              </w:rPr>
              <w:t>Please provid</w:t>
            </w:r>
            <w:r w:rsidRPr="00DF43C0">
              <w:rPr>
                <w:rFonts w:ascii="Helvetica" w:hAnsi="Helvetica"/>
                <w:bCs/>
              </w:rPr>
              <w:t xml:space="preserve">e evidence of any potential for future collaboration in the </w:t>
            </w:r>
            <w:r w:rsidR="00D32BFB">
              <w:rPr>
                <w:rFonts w:ascii="Helvetica" w:hAnsi="Helvetica"/>
                <w:bCs/>
              </w:rPr>
              <w:t xml:space="preserve">design and </w:t>
            </w:r>
            <w:r w:rsidRPr="00DF43C0">
              <w:rPr>
                <w:rFonts w:ascii="Helvetica" w:hAnsi="Helvetica"/>
                <w:bCs/>
              </w:rPr>
              <w:t xml:space="preserve">delivery of the programme with </w:t>
            </w:r>
            <w:r w:rsidR="00D32BFB">
              <w:rPr>
                <w:rFonts w:ascii="Helvetica" w:hAnsi="Helvetica"/>
                <w:bCs/>
              </w:rPr>
              <w:t xml:space="preserve">H.E. or F.E. providers or </w:t>
            </w:r>
            <w:r w:rsidRPr="00DF43C0">
              <w:rPr>
                <w:rFonts w:ascii="Helvetica" w:hAnsi="Helvetica"/>
                <w:bCs/>
              </w:rPr>
              <w:t>other bodies</w:t>
            </w:r>
            <w:r w:rsidR="00971564">
              <w:rPr>
                <w:rFonts w:ascii="Helvetica" w:hAnsi="Helvetica"/>
                <w:bCs/>
              </w:rPr>
              <w:t>.</w:t>
            </w:r>
            <w:r w:rsidR="00D32BFB">
              <w:rPr>
                <w:rFonts w:ascii="Helvetica" w:hAnsi="Helvetica"/>
                <w:bCs/>
              </w:rPr>
              <w:t xml:space="preserve"> </w:t>
            </w:r>
          </w:p>
        </w:tc>
      </w:tr>
      <w:tr w:rsidRPr="00DF43C0" w:rsidR="00DF43C0" w:rsidTr="004F10F0" w14:paraId="7BCA48B8" w14:textId="77777777">
        <w:tc>
          <w:tcPr>
            <w:tcW w:w="485" w:type="dxa"/>
          </w:tcPr>
          <w:p w:rsidRPr="00653F3E" w:rsidR="00DF43C0" w:rsidP="00DF43C0" w:rsidRDefault="00DF43C0" w14:paraId="7BCA48B6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B7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C7" w14:textId="77777777">
        <w:tc>
          <w:tcPr>
            <w:tcW w:w="485" w:type="dxa"/>
          </w:tcPr>
          <w:p w:rsidR="00DF43C0" w:rsidP="00DF43C0" w:rsidRDefault="00E7734C" w14:paraId="7BCA48B9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18</w:t>
            </w:r>
          </w:p>
          <w:p w:rsidR="003E242E" w:rsidP="00DF43C0" w:rsidRDefault="003E242E" w14:paraId="7BCA48BA" w14:textId="77777777">
            <w:pPr>
              <w:rPr>
                <w:rFonts w:ascii="Helvetica" w:hAnsi="Helvetica"/>
                <w:b/>
                <w:bCs/>
              </w:rPr>
            </w:pPr>
          </w:p>
          <w:p w:rsidR="003E242E" w:rsidP="00DF43C0" w:rsidRDefault="003E242E" w14:paraId="7BCA48BB" w14:textId="77777777">
            <w:pPr>
              <w:rPr>
                <w:rFonts w:ascii="Helvetica" w:hAnsi="Helvetica"/>
                <w:b/>
                <w:bCs/>
              </w:rPr>
            </w:pPr>
          </w:p>
          <w:p w:rsidR="003E242E" w:rsidP="00DF43C0" w:rsidRDefault="003E242E" w14:paraId="7BCA48BC" w14:textId="77777777">
            <w:pPr>
              <w:rPr>
                <w:rFonts w:ascii="Helvetica" w:hAnsi="Helvetica"/>
                <w:b/>
                <w:bCs/>
              </w:rPr>
            </w:pPr>
          </w:p>
          <w:p w:rsidR="003E242E" w:rsidP="00DF43C0" w:rsidRDefault="003E242E" w14:paraId="7BCA48BD" w14:textId="77777777">
            <w:pPr>
              <w:rPr>
                <w:rFonts w:ascii="Helvetica" w:hAnsi="Helvetica"/>
                <w:b/>
                <w:bCs/>
              </w:rPr>
            </w:pPr>
          </w:p>
          <w:p w:rsidR="003E242E" w:rsidP="00DF43C0" w:rsidRDefault="0084260F" w14:paraId="7BCA48BE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19</w:t>
            </w:r>
          </w:p>
          <w:p w:rsidR="0084260F" w:rsidP="00DF43C0" w:rsidRDefault="0084260F" w14:paraId="7BCA48BF" w14:textId="77777777">
            <w:pPr>
              <w:rPr>
                <w:rFonts w:ascii="Helvetica" w:hAnsi="Helvetica"/>
                <w:b/>
                <w:bCs/>
              </w:rPr>
            </w:pPr>
          </w:p>
          <w:p w:rsidR="0084260F" w:rsidP="00DF43C0" w:rsidRDefault="0084260F" w14:paraId="7BCA48C0" w14:textId="77777777">
            <w:pPr>
              <w:rPr>
                <w:rFonts w:ascii="Helvetica" w:hAnsi="Helvetica"/>
                <w:b/>
                <w:bCs/>
              </w:rPr>
            </w:pPr>
          </w:p>
          <w:p w:rsidRPr="00DF43C0" w:rsidR="0084260F" w:rsidP="00DF43C0" w:rsidRDefault="0084260F" w14:paraId="7BCA48C1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20</w:t>
            </w:r>
          </w:p>
        </w:tc>
        <w:tc>
          <w:tcPr>
            <w:tcW w:w="8757" w:type="dxa"/>
          </w:tcPr>
          <w:p w:rsidR="00971564" w:rsidP="00EE085C" w:rsidRDefault="00D32BFB" w14:paraId="7BCA48C2" w14:textId="602BD42B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/>
                <w:bCs/>
              </w:rPr>
              <w:t>Programme Aims, Learning O</w:t>
            </w:r>
            <w:r w:rsidRPr="00DF43C0" w:rsidR="00DF43C0">
              <w:rPr>
                <w:rFonts w:ascii="Helvetica" w:hAnsi="Helvetica"/>
                <w:b/>
                <w:bCs/>
              </w:rPr>
              <w:t>utcomes</w:t>
            </w:r>
            <w:r>
              <w:rPr>
                <w:rFonts w:ascii="Helvetica" w:hAnsi="Helvetica"/>
                <w:b/>
                <w:bCs/>
              </w:rPr>
              <w:t xml:space="preserve"> and Content</w:t>
            </w:r>
            <w:r w:rsidRPr="00DF43C0" w:rsidR="00DF43C0">
              <w:rPr>
                <w:rFonts w:ascii="Helvetica" w:hAnsi="Helvetica"/>
                <w:bCs/>
              </w:rPr>
              <w:t>:  Please give a brief description o</w:t>
            </w:r>
            <w:r>
              <w:rPr>
                <w:rFonts w:ascii="Helvetica" w:hAnsi="Helvetica"/>
                <w:bCs/>
              </w:rPr>
              <w:t xml:space="preserve">f the programme’s aims, </w:t>
            </w:r>
            <w:r w:rsidRPr="00DF43C0" w:rsidR="00DF43C0">
              <w:rPr>
                <w:rFonts w:ascii="Helvetica" w:hAnsi="Helvetica"/>
                <w:bCs/>
              </w:rPr>
              <w:t>learning outcomes</w:t>
            </w:r>
            <w:r>
              <w:rPr>
                <w:rFonts w:ascii="Helvetica" w:hAnsi="Helvetica"/>
                <w:bCs/>
              </w:rPr>
              <w:t xml:space="preserve"> and content, </w:t>
            </w:r>
            <w:r w:rsidRPr="00DF43C0" w:rsidR="00DF43C0">
              <w:rPr>
                <w:rFonts w:ascii="Helvetica" w:hAnsi="Helvetica"/>
                <w:bCs/>
              </w:rPr>
              <w:t xml:space="preserve">including any distinctive features, bearing in mind the importance of aligning your programme to the University Mission and the </w:t>
            </w:r>
            <w:r w:rsidR="005D1A04">
              <w:rPr>
                <w:rFonts w:ascii="Helvetica" w:hAnsi="Helvetica"/>
                <w:bCs/>
              </w:rPr>
              <w:t>Faculty/Institute</w:t>
            </w:r>
            <w:r w:rsidRPr="00DF43C0" w:rsidR="00DF43C0">
              <w:rPr>
                <w:rFonts w:ascii="Helvetica" w:hAnsi="Helvetica"/>
                <w:bCs/>
              </w:rPr>
              <w:t xml:space="preserve"> plan.</w:t>
            </w:r>
          </w:p>
          <w:p w:rsidR="003E242E" w:rsidP="00EE085C" w:rsidRDefault="003E242E" w14:paraId="7BCA48C3" w14:textId="77777777">
            <w:pPr>
              <w:rPr>
                <w:rFonts w:ascii="Helvetica" w:hAnsi="Helvetica"/>
                <w:bCs/>
              </w:rPr>
            </w:pPr>
          </w:p>
          <w:p w:rsidR="0084260F" w:rsidP="00EE085C" w:rsidRDefault="0084260F" w14:paraId="7BCA48C4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Modules</w:t>
            </w:r>
            <w:r>
              <w:rPr>
                <w:rFonts w:ascii="Helvetica" w:hAnsi="Helvetica"/>
                <w:bCs/>
              </w:rPr>
              <w:t xml:space="preserve">:  Please </w:t>
            </w:r>
            <w:r w:rsidRPr="00DF43C0">
              <w:rPr>
                <w:rFonts w:ascii="Helvetica" w:hAnsi="Helvetica"/>
                <w:bCs/>
              </w:rPr>
              <w:t xml:space="preserve">insert </w:t>
            </w:r>
            <w:r>
              <w:rPr>
                <w:rFonts w:ascii="Helvetica" w:hAnsi="Helvetica"/>
                <w:bCs/>
              </w:rPr>
              <w:t>additional rows as necessary</w:t>
            </w:r>
            <w:r w:rsidRPr="00DF43C0">
              <w:rPr>
                <w:rFonts w:ascii="Helvetica" w:hAnsi="Helvetica"/>
                <w:bCs/>
              </w:rPr>
              <w:t>.</w:t>
            </w:r>
            <w:r>
              <w:rPr>
                <w:rFonts w:ascii="Helvetica" w:hAnsi="Helvetica"/>
                <w:bCs/>
              </w:rPr>
              <w:t xml:space="preserve"> In the relevant column, p</w:t>
            </w:r>
            <w:r w:rsidRPr="00DF43C0">
              <w:rPr>
                <w:rFonts w:ascii="Helvetica" w:hAnsi="Helvetica"/>
                <w:bCs/>
              </w:rPr>
              <w:t>lease indicate whether the module is core or optional.</w:t>
            </w:r>
          </w:p>
          <w:p w:rsidR="0084260F" w:rsidP="00EE085C" w:rsidRDefault="0084260F" w14:paraId="7BCA48C5" w14:textId="77777777">
            <w:pPr>
              <w:rPr>
                <w:rFonts w:ascii="Helvetica" w:hAnsi="Helvetica"/>
                <w:bCs/>
              </w:rPr>
            </w:pPr>
          </w:p>
          <w:p w:rsidRPr="003E242E" w:rsidR="003E242E" w:rsidP="00EE085C" w:rsidRDefault="003E242E" w14:paraId="7BCA48C6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/>
                <w:bCs/>
              </w:rPr>
              <w:t xml:space="preserve">Placements or other work-based learning opportunities: </w:t>
            </w:r>
            <w:r>
              <w:rPr>
                <w:rFonts w:ascii="Helvetica" w:hAnsi="Helvetica"/>
                <w:bCs/>
              </w:rPr>
              <w:t>Please give a brief description of how these will be offered and supported, and whether they will be compulsory or optional. (This includes workplace learning modules, which</w:t>
            </w:r>
            <w:r w:rsidR="0084260F">
              <w:rPr>
                <w:rFonts w:ascii="Helvetica" w:hAnsi="Helvetica"/>
                <w:bCs/>
              </w:rPr>
              <w:t xml:space="preserve"> can be elaborated in section 19</w:t>
            </w:r>
            <w:r>
              <w:rPr>
                <w:rFonts w:ascii="Helvetica" w:hAnsi="Helvetica"/>
                <w:bCs/>
              </w:rPr>
              <w:t>.)</w:t>
            </w:r>
          </w:p>
        </w:tc>
      </w:tr>
      <w:tr w:rsidRPr="00DF43C0" w:rsidR="00DF43C0" w:rsidTr="004F10F0" w14:paraId="7BCA48CA" w14:textId="77777777">
        <w:tc>
          <w:tcPr>
            <w:tcW w:w="485" w:type="dxa"/>
          </w:tcPr>
          <w:p w:rsidRPr="00653F3E" w:rsidR="00DF43C0" w:rsidP="00DF43C0" w:rsidRDefault="00DF43C0" w14:paraId="7BCA48C8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C9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CD" w14:textId="77777777">
        <w:tc>
          <w:tcPr>
            <w:tcW w:w="485" w:type="dxa"/>
          </w:tcPr>
          <w:p w:rsidRPr="00DF43C0" w:rsidR="00DF43C0" w:rsidP="00DF43C0" w:rsidRDefault="003E242E" w14:paraId="7BCA48CB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2</w:t>
            </w:r>
            <w:r w:rsidR="00E7734C">
              <w:rPr>
                <w:rFonts w:ascii="Helvetica" w:hAnsi="Helvetica"/>
                <w:b/>
                <w:bCs/>
              </w:rPr>
              <w:t>1</w:t>
            </w:r>
          </w:p>
        </w:tc>
        <w:tc>
          <w:tcPr>
            <w:tcW w:w="8757" w:type="dxa"/>
          </w:tcPr>
          <w:p w:rsidRPr="00DF43C0" w:rsidR="00971564" w:rsidP="00EE085C" w:rsidRDefault="00DF43C0" w14:paraId="7BCA48CC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Assessment</w:t>
            </w:r>
            <w:r w:rsidRPr="00DF43C0">
              <w:rPr>
                <w:rFonts w:ascii="Helvetica" w:hAnsi="Helvetica"/>
                <w:bCs/>
              </w:rPr>
              <w:t>:  Please summarise the programme assessment strategy and modes you propose to use.</w:t>
            </w:r>
          </w:p>
        </w:tc>
      </w:tr>
      <w:tr w:rsidRPr="00DF43C0" w:rsidR="00DF43C0" w:rsidTr="004F10F0" w14:paraId="7BCA48D0" w14:textId="77777777">
        <w:tc>
          <w:tcPr>
            <w:tcW w:w="485" w:type="dxa"/>
          </w:tcPr>
          <w:p w:rsidRPr="00653F3E" w:rsidR="00DF43C0" w:rsidP="00DF43C0" w:rsidRDefault="00DF43C0" w14:paraId="7BCA48CE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CF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D3" w14:textId="77777777">
        <w:tc>
          <w:tcPr>
            <w:tcW w:w="485" w:type="dxa"/>
          </w:tcPr>
          <w:p w:rsidRPr="00DF43C0" w:rsidR="00DF43C0" w:rsidP="00DF43C0" w:rsidRDefault="003E242E" w14:paraId="7BCA48D1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2</w:t>
            </w:r>
            <w:r w:rsidR="00E7734C">
              <w:rPr>
                <w:rFonts w:ascii="Helvetica" w:hAnsi="Helvetica"/>
                <w:b/>
                <w:bCs/>
              </w:rPr>
              <w:t>2</w:t>
            </w:r>
          </w:p>
        </w:tc>
        <w:tc>
          <w:tcPr>
            <w:tcW w:w="8757" w:type="dxa"/>
          </w:tcPr>
          <w:p w:rsidRPr="009A427C" w:rsidR="00DF43C0" w:rsidP="00981141" w:rsidRDefault="00ED0DDD" w14:paraId="7BCA48D2" w14:textId="7AA0D62A">
            <w:pPr>
              <w:rPr>
                <w:rFonts w:ascii="Helvetica" w:hAnsi="Helvetica"/>
                <w:bCs/>
                <w:color w:val="FF0000"/>
              </w:rPr>
            </w:pPr>
            <w:r>
              <w:rPr>
                <w:rFonts w:ascii="Helvetica" w:hAnsi="Helvetica"/>
                <w:b/>
                <w:bCs/>
              </w:rPr>
              <w:t>Ethics Approval</w:t>
            </w:r>
            <w:r w:rsidR="00C37D2F">
              <w:rPr>
                <w:rFonts w:ascii="Helvetica" w:hAnsi="Helvetica"/>
                <w:bCs/>
              </w:rPr>
              <w:t>:  As explained on pages 1-2</w:t>
            </w:r>
            <w:r w:rsidRPr="00231EAE" w:rsidR="00231EAE">
              <w:rPr>
                <w:rFonts w:ascii="Helvetica" w:hAnsi="Helvetica"/>
                <w:bCs/>
                <w:color w:val="FF0000"/>
              </w:rPr>
              <w:t>,</w:t>
            </w:r>
            <w:r w:rsidR="00231EAE">
              <w:rPr>
                <w:rFonts w:ascii="Helvetica" w:hAnsi="Helvetica"/>
                <w:bCs/>
              </w:rPr>
              <w:t xml:space="preserve"> a</w:t>
            </w:r>
            <w:r w:rsidRPr="00231EAE" w:rsidR="00231EAE">
              <w:rPr>
                <w:rFonts w:ascii="Helvetica" w:hAnsi="Helvetica"/>
                <w:bCs/>
              </w:rPr>
              <w:t xml:space="preserve">pproval is in-principle at </w:t>
            </w:r>
            <w:r w:rsidR="00C37D2F">
              <w:rPr>
                <w:rFonts w:ascii="Helvetica" w:hAnsi="Helvetica"/>
                <w:bCs/>
              </w:rPr>
              <w:t xml:space="preserve">this stage </w:t>
            </w:r>
            <w:r w:rsidRPr="00231EAE" w:rsidR="00231EAE">
              <w:rPr>
                <w:rFonts w:ascii="Helvetica" w:hAnsi="Helvetica"/>
                <w:bCs/>
              </w:rPr>
              <w:t>since the proposal form does not provide full programme content. The f</w:t>
            </w:r>
            <w:r w:rsidRPr="00231EAE" w:rsidR="009A427C">
              <w:rPr>
                <w:rFonts w:ascii="Helvetica" w:hAnsi="Helvetica"/>
                <w:bCs/>
              </w:rPr>
              <w:t>ull</w:t>
            </w:r>
            <w:r w:rsidRPr="00231EAE" w:rsidR="00231EAE">
              <w:rPr>
                <w:rFonts w:ascii="Helvetica" w:hAnsi="Helvetica"/>
                <w:bCs/>
              </w:rPr>
              <w:t xml:space="preserve"> programme document will </w:t>
            </w:r>
            <w:r w:rsidRPr="00231EAE" w:rsidR="009A427C">
              <w:rPr>
                <w:rFonts w:ascii="Helvetica" w:hAnsi="Helvetica"/>
                <w:bCs/>
              </w:rPr>
              <w:t xml:space="preserve">be considered prior to </w:t>
            </w:r>
            <w:r w:rsidR="001B1535">
              <w:rPr>
                <w:rFonts w:ascii="Helvetica" w:hAnsi="Helvetica"/>
                <w:bCs/>
              </w:rPr>
              <w:t>F/IADC</w:t>
            </w:r>
            <w:r w:rsidR="00981141">
              <w:rPr>
                <w:rFonts w:ascii="Helvetica" w:hAnsi="Helvetica"/>
                <w:bCs/>
              </w:rPr>
              <w:t xml:space="preserve"> </w:t>
            </w:r>
            <w:proofErr w:type="spellStart"/>
            <w:r w:rsidR="00981141">
              <w:rPr>
                <w:rFonts w:ascii="Helvetica" w:hAnsi="Helvetica"/>
                <w:bCs/>
              </w:rPr>
              <w:t>submisison</w:t>
            </w:r>
            <w:proofErr w:type="spellEnd"/>
            <w:r w:rsidRPr="00231EAE" w:rsidR="009A427C">
              <w:rPr>
                <w:rFonts w:ascii="Helvetica" w:hAnsi="Helvetica"/>
                <w:bCs/>
              </w:rPr>
              <w:t>.</w:t>
            </w:r>
          </w:p>
        </w:tc>
      </w:tr>
      <w:tr w:rsidRPr="00DF43C0" w:rsidR="00DF43C0" w:rsidTr="004F10F0" w14:paraId="7BCA48D6" w14:textId="77777777">
        <w:trPr>
          <w:trHeight w:val="269"/>
        </w:trPr>
        <w:tc>
          <w:tcPr>
            <w:tcW w:w="485" w:type="dxa"/>
          </w:tcPr>
          <w:p w:rsidRPr="00653F3E" w:rsidR="00DF43C0" w:rsidP="00DF43C0" w:rsidRDefault="00DF43C0" w14:paraId="7BCA48D4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7BCA48D5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DD" w14:textId="77777777">
        <w:tc>
          <w:tcPr>
            <w:tcW w:w="485" w:type="dxa"/>
          </w:tcPr>
          <w:p w:rsidRPr="00DF43C0" w:rsidR="00DF43C0" w:rsidP="00DF43C0" w:rsidRDefault="003E242E" w14:paraId="7BCA48D7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2</w:t>
            </w:r>
            <w:r w:rsidR="00E7734C">
              <w:rPr>
                <w:rFonts w:ascii="Helvetica" w:hAnsi="Helvetica"/>
                <w:b/>
                <w:bCs/>
              </w:rPr>
              <w:t>3</w:t>
            </w:r>
          </w:p>
        </w:tc>
        <w:tc>
          <w:tcPr>
            <w:tcW w:w="8757" w:type="dxa"/>
          </w:tcPr>
          <w:p w:rsidR="00F57054" w:rsidP="00F57054" w:rsidRDefault="00DF43C0" w14:paraId="7BCA48D8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 xml:space="preserve">Additional </w:t>
            </w:r>
            <w:r w:rsidRPr="00B165C2" w:rsidR="00B165C2">
              <w:rPr>
                <w:rFonts w:ascii="Helvetica" w:hAnsi="Helvetica"/>
                <w:b/>
                <w:bCs/>
              </w:rPr>
              <w:t xml:space="preserve">Staffing and Non-staffing </w:t>
            </w:r>
            <w:r w:rsidRPr="00B165C2">
              <w:rPr>
                <w:rFonts w:ascii="Helvetica" w:hAnsi="Helvetica"/>
                <w:b/>
                <w:bCs/>
              </w:rPr>
              <w:t>Resources</w:t>
            </w:r>
            <w:r w:rsidR="00B165C2">
              <w:rPr>
                <w:rFonts w:ascii="Helvetica" w:hAnsi="Helvetica"/>
                <w:bCs/>
              </w:rPr>
              <w:t xml:space="preserve">:  </w:t>
            </w:r>
          </w:p>
          <w:p w:rsidR="00F57054" w:rsidP="00F57054" w:rsidRDefault="00F57054" w14:paraId="7BCA48D9" w14:textId="3CD2A9C4">
            <w:pPr>
              <w:rPr>
                <w:rFonts w:ascii="Helvetica" w:hAnsi="Helvetica" w:cs="Helvetica"/>
              </w:rPr>
            </w:pPr>
            <w:r w:rsidRPr="00F57054">
              <w:rPr>
                <w:rFonts w:ascii="Helvetica" w:hAnsi="Helvetica" w:cs="Helvetica"/>
                <w:bCs/>
              </w:rPr>
              <w:t xml:space="preserve">This section of the </w:t>
            </w:r>
            <w:r w:rsidR="00A3255E">
              <w:rPr>
                <w:rFonts w:ascii="Helvetica" w:hAnsi="Helvetica" w:cs="Helvetica"/>
                <w:bCs/>
              </w:rPr>
              <w:t xml:space="preserve">form </w:t>
            </w:r>
            <w:r w:rsidRPr="00F57054">
              <w:rPr>
                <w:rFonts w:ascii="Helvetica" w:hAnsi="Helvetica" w:cs="Helvetica"/>
                <w:bCs/>
              </w:rPr>
              <w:t xml:space="preserve">must be completed in as much detail as possible for sign-off by committees. It will be reviewed and if necessary updated prior to the </w:t>
            </w:r>
            <w:r w:rsidR="00981141">
              <w:rPr>
                <w:rFonts w:ascii="Helvetica" w:hAnsi="Helvetica" w:cs="Helvetica"/>
                <w:bCs/>
              </w:rPr>
              <w:t>validation e</w:t>
            </w:r>
            <w:r w:rsidRPr="00F57054">
              <w:rPr>
                <w:rFonts w:ascii="Helvetica" w:hAnsi="Helvetica" w:cs="Helvetica"/>
                <w:bCs/>
              </w:rPr>
              <w:t>vent</w:t>
            </w:r>
            <w:r w:rsidRPr="00F57054">
              <w:rPr>
                <w:rFonts w:ascii="Helvetica" w:hAnsi="Helvetica" w:cs="Helvetica"/>
              </w:rPr>
              <w:t>, at which point final approval from the Director of Finance may be required.</w:t>
            </w:r>
          </w:p>
          <w:p w:rsidRPr="00F57054" w:rsidR="00981141" w:rsidP="00F57054" w:rsidRDefault="00981141" w14:paraId="7ED497DB" w14:textId="77777777">
            <w:pPr>
              <w:rPr>
                <w:rFonts w:ascii="Helvetica" w:hAnsi="Helvetica" w:cs="Helvetica"/>
              </w:rPr>
            </w:pPr>
          </w:p>
          <w:p w:rsidR="0081790E" w:rsidP="00DF43C0" w:rsidRDefault="00F57054" w14:paraId="7BCA48DA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In section 23(a), p</w:t>
            </w:r>
            <w:r w:rsidR="00B165C2">
              <w:rPr>
                <w:rFonts w:ascii="Helvetica" w:hAnsi="Helvetica"/>
                <w:bCs/>
              </w:rPr>
              <w:t xml:space="preserve">lease provide details of </w:t>
            </w:r>
            <w:r w:rsidRPr="00DF43C0" w:rsidR="00DF43C0">
              <w:rPr>
                <w:rFonts w:ascii="Helvetica" w:hAnsi="Helvetica"/>
                <w:bCs/>
              </w:rPr>
              <w:t>the additional staffing and non-staffing resources required</w:t>
            </w:r>
            <w:r w:rsidR="00B165C2">
              <w:rPr>
                <w:rFonts w:ascii="Helvetica" w:hAnsi="Helvetica"/>
                <w:bCs/>
              </w:rPr>
              <w:t xml:space="preserve"> for the programme</w:t>
            </w:r>
            <w:r w:rsidR="0081790E">
              <w:rPr>
                <w:rFonts w:ascii="Helvetica" w:hAnsi="Helvetica"/>
                <w:bCs/>
              </w:rPr>
              <w:t xml:space="preserve">. </w:t>
            </w:r>
            <w:r w:rsidR="00CD6786">
              <w:rPr>
                <w:rFonts w:ascii="Helvetica" w:hAnsi="Helvetica"/>
                <w:bCs/>
              </w:rPr>
              <w:t xml:space="preserve">This must include details of any ‘backfilling’ </w:t>
            </w:r>
            <w:r w:rsidR="0081790E">
              <w:rPr>
                <w:rFonts w:ascii="Helvetica" w:hAnsi="Helvetica"/>
                <w:bCs/>
              </w:rPr>
              <w:t>required for staff currently teaching on other progra</w:t>
            </w:r>
            <w:r w:rsidR="00CD6786">
              <w:rPr>
                <w:rFonts w:ascii="Helvetica" w:hAnsi="Helvetica"/>
                <w:bCs/>
              </w:rPr>
              <w:t>mmes</w:t>
            </w:r>
            <w:r w:rsidR="0081790E">
              <w:rPr>
                <w:rFonts w:ascii="Helvetica" w:hAnsi="Helvetica"/>
                <w:bCs/>
              </w:rPr>
              <w:t xml:space="preserve">. </w:t>
            </w:r>
          </w:p>
          <w:p w:rsidRPr="00981141" w:rsidR="00DF43C0" w:rsidP="00EE085C" w:rsidRDefault="00B165C2" w14:paraId="58E7D3E5" w14:textId="450BA143">
            <w:pPr>
              <w:rPr>
                <w:rFonts w:ascii="Helvetica" w:hAnsi="Helvetica"/>
              </w:rPr>
            </w:pPr>
            <w:r>
              <w:rPr>
                <w:rFonts w:ascii="Helvetica" w:hAnsi="Helvetica"/>
                <w:bCs/>
              </w:rPr>
              <w:t xml:space="preserve">Please also append </w:t>
            </w:r>
            <w:r w:rsidR="00F57054">
              <w:rPr>
                <w:rFonts w:ascii="Helvetica" w:hAnsi="Helvetica" w:cs="Helvetica"/>
                <w:bCs/>
              </w:rPr>
              <w:t xml:space="preserve">(as Appendix 2) </w:t>
            </w:r>
            <w:r>
              <w:rPr>
                <w:rFonts w:ascii="Helvetica" w:hAnsi="Helvetica"/>
                <w:bCs/>
              </w:rPr>
              <w:t>the completed Standard Costing Template</w:t>
            </w:r>
            <w:r w:rsidR="00254A43">
              <w:rPr>
                <w:rFonts w:ascii="Helvetica" w:hAnsi="Helvetica"/>
                <w:bCs/>
              </w:rPr>
              <w:t>.</w:t>
            </w:r>
            <w:bookmarkStart w:name="_GoBack" w:id="0"/>
            <w:bookmarkEnd w:id="0"/>
          </w:p>
          <w:p w:rsidRPr="00DF43C0" w:rsidR="00981141" w:rsidP="00EE085C" w:rsidRDefault="00981141" w14:paraId="7BCA48DC" w14:textId="50B8EEC4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7BCA48E1" w14:textId="77777777">
        <w:tc>
          <w:tcPr>
            <w:tcW w:w="485" w:type="dxa"/>
          </w:tcPr>
          <w:p w:rsidRPr="00653F3E" w:rsidR="00DF43C0" w:rsidP="00DF43C0" w:rsidRDefault="00DF43C0" w14:paraId="7BCA48DE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4F0E97" w:rsidR="00F57054" w:rsidP="00890439" w:rsidRDefault="00F57054" w14:paraId="7BCA48DF" w14:textId="77777777">
            <w:pPr>
              <w:spacing w:line="280" w:lineRule="atLeast"/>
              <w:rPr>
                <w:rFonts w:ascii="Helvetica" w:hAnsi="Helvetica" w:cs="Helvetica"/>
              </w:rPr>
            </w:pPr>
            <w:r w:rsidRPr="004F0E97">
              <w:rPr>
                <w:rFonts w:ascii="Helvetica" w:hAnsi="Helvetica" w:cs="Helvetica"/>
              </w:rPr>
              <w:t xml:space="preserve">For section 23(b), </w:t>
            </w:r>
            <w:r w:rsidRPr="004F0E97" w:rsidR="00A3255E">
              <w:rPr>
                <w:rFonts w:ascii="Helvetica" w:hAnsi="Helvetica" w:cs="Helvetica"/>
              </w:rPr>
              <w:t xml:space="preserve">information concerning module </w:t>
            </w:r>
            <w:r w:rsidRPr="004F0E97" w:rsidR="00890439">
              <w:rPr>
                <w:rFonts w:ascii="Helvetica" w:hAnsi="Helvetica" w:cs="Helvetica"/>
              </w:rPr>
              <w:t>reading and reference lists must be as complete and up-t</w:t>
            </w:r>
            <w:r w:rsidRPr="004F0E97" w:rsidR="00A3255E">
              <w:rPr>
                <w:rFonts w:ascii="Helvetica" w:hAnsi="Helvetica" w:cs="Helvetica"/>
              </w:rPr>
              <w:t>o-date as possible, because it</w:t>
            </w:r>
            <w:r w:rsidRPr="004F0E97" w:rsidR="00890439">
              <w:rPr>
                <w:rFonts w:ascii="Helvetica" w:hAnsi="Helvetica" w:cs="Helvetica"/>
              </w:rPr>
              <w:t xml:space="preserve"> will be used for discussions about additional resource requirements for the Library. </w:t>
            </w:r>
          </w:p>
          <w:p w:rsidRPr="00F57054" w:rsidR="00B165C2" w:rsidP="00DF43C0" w:rsidRDefault="00B165C2" w14:paraId="7BCA48E0" w14:textId="77777777">
            <w:pPr>
              <w:rPr>
                <w:rFonts w:ascii="Helvetica" w:hAnsi="Helvetica" w:cs="Helvetica"/>
                <w:bCs/>
              </w:rPr>
            </w:pPr>
          </w:p>
        </w:tc>
      </w:tr>
    </w:tbl>
    <w:p w:rsidR="004F0E97" w:rsidP="004F0E97" w:rsidRDefault="004F0E97" w14:paraId="7BCA48E2" w14:textId="77777777">
      <w:pPr>
        <w:rPr>
          <w:rFonts w:ascii="Helvetica" w:hAnsi="Helvetica" w:cs="Helvetica"/>
          <w:bCs/>
        </w:rPr>
      </w:pPr>
    </w:p>
    <w:p w:rsidRPr="00CF7C73" w:rsidR="004F0E97" w:rsidP="004F0E97" w:rsidRDefault="004F0E97" w14:paraId="7BCA48E3" w14:textId="77777777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>In addition to the completed form, please provide the following appendices:</w:t>
      </w:r>
    </w:p>
    <w:p w:rsidR="004F0E97" w:rsidP="004F0E97" w:rsidRDefault="004F0E97" w14:paraId="7BCA48E4" w14:textId="77777777">
      <w:pPr>
        <w:rPr>
          <w:rFonts w:ascii="Helvetica" w:hAnsi="Helvetica" w:cs="Helvetica"/>
          <w:bCs/>
        </w:rPr>
      </w:pPr>
    </w:p>
    <w:p w:rsidR="004F0E97" w:rsidP="004F0E97" w:rsidRDefault="004F0E97" w14:paraId="7BCA48E5" w14:textId="77777777">
      <w:pPr>
        <w:spacing w:line="280" w:lineRule="atLeast"/>
        <w:rPr>
          <w:rFonts w:ascii="Helvetica" w:hAnsi="Helvetica" w:cs="Arial"/>
        </w:rPr>
      </w:pPr>
      <w:r w:rsidRPr="00947389">
        <w:rPr>
          <w:rFonts w:ascii="Helvetica" w:hAnsi="Helvetica" w:cs="Arial"/>
          <w:b/>
        </w:rPr>
        <w:t xml:space="preserve">Appendix 1    </w:t>
      </w:r>
      <w:r w:rsidRPr="0087582B">
        <w:rPr>
          <w:rFonts w:ascii="Helvetica" w:hAnsi="Helvetica" w:cs="Arial"/>
        </w:rPr>
        <w:t>Market Analysi</w:t>
      </w:r>
      <w:r w:rsidR="00C37D2F">
        <w:rPr>
          <w:rFonts w:ascii="Helvetica" w:hAnsi="Helvetica" w:cs="Arial"/>
        </w:rPr>
        <w:t xml:space="preserve">s Data from the </w:t>
      </w:r>
      <w:r w:rsidR="00C37D2F">
        <w:rPr>
          <w:rFonts w:ascii="Helvetica" w:hAnsi="Helvetica" w:cs="Segoe UI"/>
          <w:bCs/>
          <w:color w:val="333333"/>
          <w:lang w:val="en"/>
        </w:rPr>
        <w:t>Market Research a</w:t>
      </w:r>
      <w:r w:rsidRPr="00996A67" w:rsidR="00C37D2F">
        <w:rPr>
          <w:rFonts w:ascii="Helvetica" w:hAnsi="Helvetica" w:cs="Segoe UI"/>
          <w:bCs/>
          <w:color w:val="333333"/>
          <w:lang w:val="en"/>
        </w:rPr>
        <w:t>nd Data Analyst</w:t>
      </w:r>
    </w:p>
    <w:p w:rsidRPr="0087582B" w:rsidR="004F0E97" w:rsidP="004F0E97" w:rsidRDefault="004F0E97" w14:paraId="7BCA48E6" w14:textId="77777777">
      <w:pPr>
        <w:spacing w:line="280" w:lineRule="atLeast"/>
        <w:rPr>
          <w:rFonts w:ascii="Helvetica" w:hAnsi="Helvetica" w:cs="Arial"/>
        </w:rPr>
      </w:pPr>
    </w:p>
    <w:p w:rsidR="004F0E97" w:rsidP="004F0E97" w:rsidRDefault="004F0E97" w14:paraId="7BCA48E7" w14:textId="77777777">
      <w:pPr>
        <w:spacing w:line="280" w:lineRule="atLeast"/>
        <w:rPr>
          <w:rFonts w:ascii="Helvetica" w:hAnsi="Helvetica" w:cs="Arial"/>
        </w:rPr>
      </w:pPr>
      <w:r w:rsidRPr="00947389">
        <w:rPr>
          <w:rFonts w:ascii="Helvetica" w:hAnsi="Helvetica" w:cs="Arial"/>
          <w:b/>
        </w:rPr>
        <w:t>Appendix 2</w:t>
      </w:r>
      <w:r w:rsidRPr="00947389">
        <w:rPr>
          <w:rFonts w:ascii="Helvetica" w:hAnsi="Helvetica" w:cs="Arial"/>
          <w:b/>
        </w:rPr>
        <w:tab/>
      </w:r>
      <w:r w:rsidRPr="0087582B">
        <w:rPr>
          <w:rFonts w:ascii="Helvetica" w:hAnsi="Helvetica" w:cs="Arial"/>
        </w:rPr>
        <w:t>Standard Costing Template</w:t>
      </w:r>
    </w:p>
    <w:p w:rsidRPr="00947389" w:rsidR="004F0E97" w:rsidP="004F0E97" w:rsidRDefault="004F0E97" w14:paraId="7BCA48E8" w14:textId="77777777">
      <w:pPr>
        <w:spacing w:line="280" w:lineRule="atLeast"/>
        <w:rPr>
          <w:rFonts w:ascii="Helvetica" w:hAnsi="Helvetica" w:cs="Arial"/>
          <w:b/>
        </w:rPr>
      </w:pPr>
    </w:p>
    <w:p w:rsidRPr="0087582B" w:rsidR="004F0E97" w:rsidP="004F0E97" w:rsidRDefault="004F0E97" w14:paraId="7BCA48E9" w14:textId="77777777">
      <w:pPr>
        <w:spacing w:line="280" w:lineRule="atLeast"/>
        <w:rPr>
          <w:rFonts w:ascii="Helvetica" w:hAnsi="Helvetica"/>
          <w:bCs/>
        </w:rPr>
      </w:pPr>
      <w:r w:rsidRPr="00947389">
        <w:rPr>
          <w:rFonts w:ascii="Helvetica" w:hAnsi="Helvetica"/>
          <w:b/>
          <w:bCs/>
        </w:rPr>
        <w:t>Appendix 3</w:t>
      </w:r>
      <w:r w:rsidRPr="00947389">
        <w:rPr>
          <w:rFonts w:ascii="Helvetica" w:hAnsi="Helvetica"/>
          <w:b/>
          <w:bCs/>
        </w:rPr>
        <w:tab/>
      </w:r>
      <w:r w:rsidRPr="0087582B">
        <w:rPr>
          <w:rFonts w:ascii="Helvetica" w:hAnsi="Helvetica"/>
          <w:bCs/>
        </w:rPr>
        <w:t xml:space="preserve">Expressions of support from external professional bodies or  </w:t>
      </w:r>
    </w:p>
    <w:p w:rsidR="004F0E97" w:rsidP="004F0E97" w:rsidRDefault="004F0E97" w14:paraId="7BCA48EA" w14:textId="77777777">
      <w:pPr>
        <w:spacing w:line="280" w:lineRule="atLeast"/>
        <w:rPr>
          <w:rFonts w:ascii="Helvetica" w:hAnsi="Helvetica"/>
          <w:bCs/>
        </w:rPr>
      </w:pPr>
      <w:r w:rsidRPr="0087582B">
        <w:rPr>
          <w:rFonts w:ascii="Helvetica" w:hAnsi="Helvetica"/>
          <w:bCs/>
        </w:rPr>
        <w:t xml:space="preserve">                        agencies    </w:t>
      </w:r>
    </w:p>
    <w:p w:rsidR="004F0E97" w:rsidP="004F0E97" w:rsidRDefault="004F0E97" w14:paraId="7BCA48EB" w14:textId="77777777">
      <w:pPr>
        <w:spacing w:line="280" w:lineRule="atLeast"/>
        <w:rPr>
          <w:rFonts w:ascii="Helvetica" w:hAnsi="Helvetica"/>
          <w:b/>
          <w:bCs/>
        </w:rPr>
      </w:pPr>
    </w:p>
    <w:p w:rsidRPr="0087582B" w:rsidR="004F0E97" w:rsidP="004F0E97" w:rsidRDefault="004F0E97" w14:paraId="7BCA48EC" w14:textId="77777777">
      <w:pPr>
        <w:spacing w:line="280" w:lineRule="atLeast"/>
        <w:rPr>
          <w:rFonts w:ascii="Helvetica" w:hAnsi="Helvetica"/>
          <w:bCs/>
        </w:rPr>
      </w:pPr>
      <w:r w:rsidRPr="00947389">
        <w:rPr>
          <w:rFonts w:ascii="Helvetica" w:hAnsi="Helvetica"/>
          <w:b/>
          <w:bCs/>
        </w:rPr>
        <w:t>Appendix 4</w:t>
      </w:r>
      <w:r w:rsidRPr="00947389">
        <w:rPr>
          <w:rFonts w:ascii="Helvetica" w:hAnsi="Helvetica"/>
          <w:b/>
          <w:bCs/>
        </w:rPr>
        <w:tab/>
      </w:r>
      <w:r w:rsidRPr="0087582B">
        <w:rPr>
          <w:rFonts w:ascii="Helvetica" w:hAnsi="Helvetica"/>
          <w:bCs/>
        </w:rPr>
        <w:t>Email confirmati</w:t>
      </w:r>
      <w:r>
        <w:rPr>
          <w:rFonts w:ascii="Helvetica" w:hAnsi="Helvetica"/>
          <w:bCs/>
        </w:rPr>
        <w:t>ons of approval from those listed below</w:t>
      </w:r>
      <w:r w:rsidRPr="0087582B">
        <w:rPr>
          <w:rFonts w:ascii="Helvetica" w:hAnsi="Helvetica"/>
          <w:bCs/>
        </w:rPr>
        <w:t>:</w:t>
      </w:r>
    </w:p>
    <w:p w:rsidR="004F0E97" w:rsidP="004F0E97" w:rsidRDefault="004F0E97" w14:paraId="7BCA48ED" w14:textId="77777777">
      <w:pPr>
        <w:spacing w:line="280" w:lineRule="atLeast"/>
        <w:ind w:left="1440"/>
        <w:rPr>
          <w:rFonts w:ascii="Helvetica" w:hAnsi="Helvetica"/>
          <w:i/>
        </w:rPr>
      </w:pPr>
      <w:r w:rsidRPr="00947389">
        <w:rPr>
          <w:rFonts w:ascii="Helvetica" w:hAnsi="Helvetica"/>
          <w:bCs/>
          <w:i/>
        </w:rPr>
        <w:t xml:space="preserve">NB: Approval is required for the </w:t>
      </w:r>
      <w:r w:rsidRPr="00947389">
        <w:rPr>
          <w:rFonts w:ascii="Helvetica" w:hAnsi="Helvetica"/>
          <w:i/>
        </w:rPr>
        <w:t>overall proposal including the information provided in section 23</w:t>
      </w:r>
    </w:p>
    <w:p w:rsidR="004F0E97" w:rsidP="004F0E97" w:rsidRDefault="004F0E97" w14:paraId="7BCA48EE" w14:textId="0B5D7DA1">
      <w:pPr>
        <w:spacing w:line="280" w:lineRule="atLeast"/>
        <w:ind w:left="1440"/>
        <w:rPr>
          <w:rFonts w:ascii="Helvetica" w:hAnsi="Helvetica" w:cs="Helvetica"/>
          <w:bCs/>
        </w:rPr>
      </w:pPr>
      <w:r w:rsidRPr="00A3255E">
        <w:rPr>
          <w:rFonts w:ascii="Helvetica" w:hAnsi="Helvetica" w:cs="Helvetica"/>
          <w:bCs/>
        </w:rPr>
        <w:t xml:space="preserve">Please obtain email confirmations of approval </w:t>
      </w:r>
      <w:r>
        <w:rPr>
          <w:rFonts w:ascii="Helvetica" w:hAnsi="Helvetica" w:cs="Helvetica"/>
          <w:bCs/>
        </w:rPr>
        <w:t xml:space="preserve">for your proposal </w:t>
      </w:r>
      <w:r w:rsidRPr="00A3255E">
        <w:rPr>
          <w:rFonts w:ascii="Helvetica" w:hAnsi="Helvetica" w:cs="Helvetica"/>
          <w:bCs/>
        </w:rPr>
        <w:t>from th</w:t>
      </w:r>
      <w:r>
        <w:rPr>
          <w:rFonts w:ascii="Helvetica" w:hAnsi="Helvetica" w:cs="Helvetica"/>
          <w:bCs/>
        </w:rPr>
        <w:t>ose listed</w:t>
      </w:r>
      <w:r w:rsidRPr="00A3255E">
        <w:rPr>
          <w:rFonts w:ascii="Helvetica" w:hAnsi="Helvetica" w:cs="Helvetica"/>
          <w:bCs/>
        </w:rPr>
        <w:t xml:space="preserve"> below</w:t>
      </w:r>
      <w:r>
        <w:rPr>
          <w:rFonts w:ascii="Helvetica" w:hAnsi="Helvetica" w:cs="Helvetica"/>
          <w:bCs/>
        </w:rPr>
        <w:t xml:space="preserve">. </w:t>
      </w:r>
    </w:p>
    <w:p w:rsidRPr="00947389" w:rsidR="004F0E97" w:rsidP="004F0E97" w:rsidRDefault="004F0E97" w14:paraId="7BCA48EF" w14:textId="77777777">
      <w:pPr>
        <w:spacing w:line="280" w:lineRule="atLeast"/>
        <w:ind w:left="1440"/>
        <w:rPr>
          <w:rFonts w:ascii="Helvetica" w:hAnsi="Helvetica"/>
          <w:bCs/>
        </w:rPr>
      </w:pPr>
    </w:p>
    <w:p w:rsidR="004F0E97" w:rsidP="004F0E97" w:rsidRDefault="004F0E97" w14:paraId="7BCA48F0" w14:textId="5B3570C0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 w:cs="Arial"/>
        </w:rPr>
        <w:t xml:space="preserve">Head of </w:t>
      </w:r>
      <w:r w:rsidR="005D1A04">
        <w:rPr>
          <w:rFonts w:ascii="Helvetica" w:hAnsi="Helvetica" w:cs="Arial"/>
        </w:rPr>
        <w:t>Faculty/Institute</w:t>
      </w:r>
    </w:p>
    <w:p w:rsidR="004F0E97" w:rsidP="004F0E97" w:rsidRDefault="004F0E97" w14:paraId="7BCA48F1" w14:textId="48083F73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 w:cs="Arial"/>
        </w:rPr>
        <w:t xml:space="preserve">Head of contributing </w:t>
      </w:r>
      <w:r w:rsidR="005D1A04">
        <w:rPr>
          <w:rFonts w:ascii="Helvetica" w:hAnsi="Helvetica" w:cs="Arial"/>
        </w:rPr>
        <w:t>Faculty/Institute</w:t>
      </w:r>
      <w:r w:rsidRPr="0087582B">
        <w:rPr>
          <w:rFonts w:ascii="Helvetica" w:hAnsi="Helvetica" w:cs="Arial"/>
        </w:rPr>
        <w:t xml:space="preserve"> (where applicable)</w:t>
      </w:r>
    </w:p>
    <w:p w:rsidRPr="0087582B" w:rsidR="004F0E97" w:rsidP="004F0E97" w:rsidRDefault="004F0E97" w14:paraId="7BCA48F2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Library &amp; Learning Technology (for TEL also)</w:t>
      </w:r>
    </w:p>
    <w:p w:rsidRPr="0087582B" w:rsidR="004F0E97" w:rsidP="004F0E97" w:rsidRDefault="004F0E97" w14:paraId="7BCA48F3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Estates &amp; Facilities</w:t>
      </w:r>
    </w:p>
    <w:p w:rsidRPr="0087582B" w:rsidR="004F0E97" w:rsidP="004F0E97" w:rsidRDefault="004F0E97" w14:paraId="7BCA48F4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Information Technology</w:t>
      </w:r>
    </w:p>
    <w:p w:rsidRPr="0087582B" w:rsidR="004F0E97" w:rsidP="004F0E97" w:rsidRDefault="004F0E97" w14:paraId="7BCA48F5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 xml:space="preserve">Marketing Manager </w:t>
      </w:r>
    </w:p>
    <w:p w:rsidRPr="0087582B" w:rsidR="004F0E97" w:rsidP="004F0E97" w:rsidRDefault="004F0E97" w14:paraId="7BCA48F6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Finance</w:t>
      </w:r>
    </w:p>
    <w:p w:rsidRPr="0087582B" w:rsidR="004F0E97" w:rsidP="001B1535" w:rsidRDefault="004F0E97" w14:paraId="7BCA48F7" w14:textId="2E67F32B">
      <w:pPr>
        <w:pStyle w:val="ListParagraph"/>
        <w:spacing w:line="280" w:lineRule="atLeast"/>
        <w:ind w:left="2160"/>
        <w:rPr>
          <w:rFonts w:ascii="Helvetica" w:hAnsi="Helvetica" w:cs="Arial"/>
        </w:rPr>
      </w:pPr>
    </w:p>
    <w:p w:rsidR="00341FF8" w:rsidP="001B1535" w:rsidRDefault="004F0E97" w14:paraId="7BCA4904" w14:textId="381140CA">
      <w:pPr>
        <w:ind w:left="1440"/>
        <w:rPr>
          <w:rFonts w:ascii="Helvetica" w:hAnsi="Helvetica"/>
        </w:rPr>
      </w:pPr>
      <w:r>
        <w:rPr>
          <w:rFonts w:ascii="Helvetica" w:hAnsi="Helvetica" w:cs="Helvetica"/>
          <w:b/>
          <w:bCs/>
        </w:rPr>
        <w:t xml:space="preserve">It is essential that all email confirmations are received and appended to the version of the form which is considered by </w:t>
      </w:r>
      <w:r w:rsidR="001B1535">
        <w:rPr>
          <w:rFonts w:ascii="Helvetica" w:hAnsi="Helvetica" w:cs="Helvetica"/>
          <w:b/>
          <w:bCs/>
        </w:rPr>
        <w:t>Academic Development Committee</w:t>
      </w:r>
      <w:r>
        <w:rPr>
          <w:rFonts w:ascii="Helvetica" w:hAnsi="Helvetica" w:cs="Helvetica"/>
          <w:b/>
          <w:bCs/>
        </w:rPr>
        <w:t xml:space="preserve">; incomplete forms and appendices will be returned. </w:t>
      </w:r>
      <w:r w:rsidRPr="00CF7C73">
        <w:rPr>
          <w:rFonts w:ascii="Helvetica" w:hAnsi="Helvetica" w:cs="Helvetica"/>
          <w:bCs/>
        </w:rPr>
        <w:t>Bear</w:t>
      </w:r>
      <w:r>
        <w:rPr>
          <w:rFonts w:ascii="Helvetica" w:hAnsi="Helvetica" w:cs="Helvetica"/>
          <w:bCs/>
        </w:rPr>
        <w:t xml:space="preserve"> in mind that s</w:t>
      </w:r>
      <w:r w:rsidRPr="00F57054">
        <w:rPr>
          <w:rFonts w:ascii="Helvetica" w:hAnsi="Helvetica" w:cs="Helvetica"/>
          <w:bCs/>
        </w:rPr>
        <w:t xml:space="preserve">ignatories may need to consult others before final sign off (e.g. </w:t>
      </w:r>
      <w:r>
        <w:rPr>
          <w:rFonts w:ascii="Helvetica" w:hAnsi="Helvetica" w:cs="Helvetica"/>
          <w:bCs/>
        </w:rPr>
        <w:t xml:space="preserve">the </w:t>
      </w:r>
      <w:r w:rsidRPr="00F57054">
        <w:rPr>
          <w:rFonts w:ascii="Helvetica" w:hAnsi="Helvetica" w:cs="Helvetica"/>
          <w:bCs/>
        </w:rPr>
        <w:t xml:space="preserve">Director of Estates may need to </w:t>
      </w:r>
      <w:r>
        <w:rPr>
          <w:rFonts w:ascii="Helvetica" w:hAnsi="Helvetica" w:cs="Helvetica"/>
          <w:bCs/>
        </w:rPr>
        <w:t xml:space="preserve">liaise with Sport St Mary’s concerning </w:t>
      </w:r>
      <w:r w:rsidRPr="00F57054">
        <w:rPr>
          <w:rFonts w:ascii="Helvetica" w:hAnsi="Helvetica" w:cs="Helvetica"/>
          <w:bCs/>
        </w:rPr>
        <w:t>specialist Sport resources).</w:t>
      </w:r>
      <w:r w:rsidR="00341FF8">
        <w:rPr>
          <w:rFonts w:ascii="Helvetica" w:hAnsi="Helvetica"/>
        </w:rPr>
        <w:br w:type="page"/>
      </w:r>
      <w:r w:rsidR="000D6243">
        <w:rPr>
          <w:rFonts w:ascii="Helvetica" w:hAnsi="Helvetica"/>
          <w:b/>
          <w:noProof/>
          <w:lang w:eastAsia="en-GB"/>
        </w:rPr>
        <w:drawing>
          <wp:inline distT="0" distB="0" distL="0" distR="0" wp14:anchorId="7BCA49FE" wp14:editId="7BCA49FF">
            <wp:extent cx="1664898" cy="1170537"/>
            <wp:effectExtent l="0" t="0" r="0" b="0"/>
            <wp:docPr id="2" name="Picture 32" descr="St-Marys-Logo-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t-Marys-Logo-Colou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761" cy="117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24F1" w:rsidP="006C24F1" w:rsidRDefault="000859CB" w14:paraId="7BCA4905" w14:textId="77777777">
      <w:pPr>
        <w:rPr>
          <w:rFonts w:ascii="Helvetica" w:hAnsi="Helvetica"/>
        </w:rPr>
      </w:pPr>
      <w:r>
        <w:rPr>
          <w:rFonts w:ascii="Helvetica" w:hAnsi="Helvetic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editId="7BCA4A01" wp14:anchorId="7BCA4A00">
                <wp:simplePos x="0" y="0"/>
                <wp:positionH relativeFrom="column">
                  <wp:posOffset>-57150</wp:posOffset>
                </wp:positionH>
                <wp:positionV relativeFrom="paragraph">
                  <wp:posOffset>134620</wp:posOffset>
                </wp:positionV>
                <wp:extent cx="6057900" cy="530225"/>
                <wp:effectExtent l="0" t="0" r="19050" b="222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53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7EF9" w:rsidP="00C600F2" w:rsidRDefault="006C24F1" w14:paraId="7BCA4A07" w14:textId="77777777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OPOSAL FOR </w:t>
                            </w:r>
                            <w:r w:rsidRPr="00292F95" w:rsidR="00EA7EF9"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NEW </w:t>
                            </w:r>
                            <w:r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>PROGRAMME OR AWARD</w:t>
                            </w:r>
                          </w:p>
                          <w:p w:rsidRPr="00292F95" w:rsidR="006C24F1" w:rsidP="006C24F1" w:rsidRDefault="006C24F1" w14:paraId="7BCA4A0A" w14:textId="77777777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:rsidR="00EA7EF9" w:rsidP="0077693C" w:rsidRDefault="00EA7EF9" w14:paraId="7BCA4A0B" w14:textId="77777777">
                            <w:pPr>
                              <w:ind w:left="-2835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BCA4A00">
                <v:stroke joinstyle="miter"/>
                <v:path gradientshapeok="t" o:connecttype="rect"/>
              </v:shapetype>
              <v:shape id="Text Box 2" style="position:absolute;margin-left:-4.5pt;margin-top:10.6pt;width:477pt;height:4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">
                <v:textbox>
                  <w:txbxContent>
                    <w:p w:rsidR="00EA7EF9" w:rsidP="00C600F2" w:rsidRDefault="006C24F1" w14:paraId="7BCA4A07" w14:textId="77777777">
                      <w:pPr>
                        <w:jc w:val="center"/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 xml:space="preserve">PROPOSAL FOR </w:t>
                      </w:r>
                      <w:r w:rsidRPr="00292F95" w:rsidR="00EA7EF9"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 xml:space="preserve">NEW </w:t>
                      </w:r>
                      <w:r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>PROGRAMME OR AWARD</w:t>
                      </w:r>
                    </w:p>
                    <w:p w:rsidRPr="00292F95" w:rsidR="006C24F1" w:rsidP="006C24F1" w:rsidRDefault="006C24F1" w14:paraId="7BCA4A0A" w14:textId="77777777">
                      <w:pPr>
                        <w:jc w:val="center"/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:rsidR="00EA7EF9" w:rsidP="0077693C" w:rsidRDefault="00EA7EF9" w14:paraId="7BCA4A0B" w14:textId="77777777">
                      <w:pPr>
                        <w:ind w:left="-2835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6C24F1" w:rsidP="006C24F1" w:rsidRDefault="006C24F1" w14:paraId="7BCA4906" w14:textId="77777777">
      <w:pPr>
        <w:rPr>
          <w:rFonts w:ascii="Helvetica" w:hAnsi="Helvetica"/>
        </w:rPr>
      </w:pPr>
    </w:p>
    <w:p w:rsidR="006C24F1" w:rsidP="006C24F1" w:rsidRDefault="006C24F1" w14:paraId="7BCA4907" w14:textId="77777777">
      <w:pPr>
        <w:rPr>
          <w:rFonts w:ascii="Helvetica" w:hAnsi="Helvetica"/>
        </w:rPr>
      </w:pPr>
    </w:p>
    <w:p w:rsidR="006C24F1" w:rsidP="006C24F1" w:rsidRDefault="006C24F1" w14:paraId="7BCA4908" w14:textId="77777777">
      <w:pPr>
        <w:rPr>
          <w:rFonts w:ascii="Helvetica" w:hAnsi="Helvetica"/>
        </w:rPr>
      </w:pPr>
    </w:p>
    <w:p w:rsidRPr="00292F95" w:rsidR="00654433" w:rsidP="00341FF8" w:rsidRDefault="00654433" w14:paraId="7BCA4909" w14:textId="77777777">
      <w:pPr>
        <w:rPr>
          <w:rFonts w:ascii="Helvetica" w:hAnsi="Helvetica"/>
          <w:bCs/>
        </w:rPr>
      </w:pPr>
    </w:p>
    <w:p w:rsidRPr="00292F95" w:rsidR="00341FF8" w:rsidP="00341FF8" w:rsidRDefault="00751305" w14:paraId="7BCA490A" w14:textId="77777777">
      <w:pPr>
        <w:rPr>
          <w:rFonts w:ascii="Helvetica" w:hAnsi="Helvetica"/>
          <w:bCs/>
        </w:rPr>
      </w:pP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2029"/>
        <w:gridCol w:w="1373"/>
        <w:gridCol w:w="157"/>
        <w:gridCol w:w="90"/>
        <w:gridCol w:w="1312"/>
        <w:gridCol w:w="235"/>
        <w:gridCol w:w="757"/>
        <w:gridCol w:w="1035"/>
        <w:gridCol w:w="1233"/>
      </w:tblGrid>
      <w:tr w:rsidRPr="003A2F24" w:rsidR="00341FF8" w:rsidTr="00341FF8" w14:paraId="7BCA490D" w14:textId="77777777">
        <w:tc>
          <w:tcPr>
            <w:tcW w:w="4608" w:type="dxa"/>
            <w:gridSpan w:val="5"/>
            <w:shd w:val="clear" w:color="auto" w:fill="D9D9D9"/>
          </w:tcPr>
          <w:p w:rsidRPr="003A2F24" w:rsidR="00341FF8" w:rsidP="00341FF8" w:rsidRDefault="00341FF8" w14:paraId="7BCA490B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1) Award</w:t>
            </w:r>
          </w:p>
        </w:tc>
        <w:tc>
          <w:tcPr>
            <w:tcW w:w="4572" w:type="dxa"/>
            <w:gridSpan w:val="5"/>
            <w:shd w:val="clear" w:color="auto" w:fill="D9D9D9"/>
          </w:tcPr>
          <w:p w:rsidRPr="003A2F24" w:rsidR="00341FF8" w:rsidP="00341FF8" w:rsidRDefault="00EA09CD" w14:paraId="7BCA490C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2) Single / Joint</w:t>
            </w:r>
            <w:r w:rsidRPr="003A2F24" w:rsidR="00341FF8">
              <w:rPr>
                <w:rFonts w:ascii="Helvetica" w:hAnsi="Helvetica"/>
                <w:b/>
                <w:bCs/>
              </w:rPr>
              <w:t xml:space="preserve"> Honours</w:t>
            </w:r>
          </w:p>
        </w:tc>
      </w:tr>
      <w:tr w:rsidRPr="00341FF8" w:rsidR="00341FF8" w:rsidTr="00341FF8" w14:paraId="7BCA4911" w14:textId="77777777">
        <w:tc>
          <w:tcPr>
            <w:tcW w:w="4608" w:type="dxa"/>
            <w:gridSpan w:val="5"/>
          </w:tcPr>
          <w:p w:rsidRPr="00341FF8" w:rsidR="00341FF8" w:rsidP="00341FF8" w:rsidRDefault="00341FF8" w14:paraId="7BCA490E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4572" w:type="dxa"/>
            <w:gridSpan w:val="5"/>
          </w:tcPr>
          <w:p w:rsidR="00292F95" w:rsidP="00341FF8" w:rsidRDefault="00292F95" w14:paraId="7BCA490F" w14:textId="77777777">
            <w:pPr>
              <w:rPr>
                <w:rFonts w:ascii="Helvetica" w:hAnsi="Helvetica"/>
                <w:bCs/>
              </w:rPr>
            </w:pPr>
          </w:p>
          <w:p w:rsidRPr="00341FF8" w:rsidR="00292F95" w:rsidP="00341FF8" w:rsidRDefault="00292F95" w14:paraId="7BCA4910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13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12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3) Programme Title</w:t>
            </w:r>
          </w:p>
        </w:tc>
      </w:tr>
      <w:tr w:rsidRPr="00341FF8" w:rsidR="00341FF8" w:rsidTr="00341FF8" w14:paraId="7BCA4916" w14:textId="77777777">
        <w:trPr>
          <w:cantSplit/>
        </w:trPr>
        <w:tc>
          <w:tcPr>
            <w:tcW w:w="9180" w:type="dxa"/>
            <w:gridSpan w:val="10"/>
          </w:tcPr>
          <w:p w:rsidRPr="00341FF8" w:rsidR="00341FF8" w:rsidP="00341FF8" w:rsidRDefault="00341FF8" w14:paraId="7BCA4914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15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18" w14:textId="77777777">
        <w:trPr>
          <w:cantSplit/>
        </w:trPr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17" w14:textId="146A78A3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 xml:space="preserve">3(a) </w:t>
            </w:r>
            <w:proofErr w:type="spellStart"/>
            <w:r w:rsidR="001B1535">
              <w:rPr>
                <w:rFonts w:ascii="Helvetica" w:hAnsi="Helvetica"/>
                <w:b/>
                <w:bCs/>
              </w:rPr>
              <w:t>HeCoS</w:t>
            </w:r>
            <w:proofErr w:type="spellEnd"/>
            <w:r w:rsidRPr="003A2F24">
              <w:rPr>
                <w:rFonts w:ascii="Helvetica" w:hAnsi="Helvetica"/>
                <w:b/>
                <w:bCs/>
              </w:rPr>
              <w:t xml:space="preserve"> Code</w:t>
            </w:r>
          </w:p>
        </w:tc>
      </w:tr>
      <w:tr w:rsidRPr="00341FF8" w:rsidR="00341FF8" w:rsidTr="00341FF8" w14:paraId="7BCA491B" w14:textId="77777777">
        <w:trPr>
          <w:cantSplit/>
        </w:trPr>
        <w:tc>
          <w:tcPr>
            <w:tcW w:w="9180" w:type="dxa"/>
            <w:gridSpan w:val="10"/>
          </w:tcPr>
          <w:p w:rsidRPr="00341FF8" w:rsidR="00341FF8" w:rsidP="00341FF8" w:rsidRDefault="00341FF8" w14:paraId="7BCA4919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1A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1D" w14:textId="77777777">
        <w:trPr>
          <w:cantSplit/>
        </w:trPr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1C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3(b) HESA Cost Centre</w:t>
            </w:r>
          </w:p>
        </w:tc>
      </w:tr>
      <w:tr w:rsidRPr="00341FF8" w:rsidR="00341FF8" w:rsidTr="00341FF8" w14:paraId="7BCA4920" w14:textId="77777777">
        <w:trPr>
          <w:cantSplit/>
        </w:trPr>
        <w:tc>
          <w:tcPr>
            <w:tcW w:w="9180" w:type="dxa"/>
            <w:gridSpan w:val="10"/>
          </w:tcPr>
          <w:p w:rsidRPr="00341FF8" w:rsidR="00341FF8" w:rsidP="00341FF8" w:rsidRDefault="00341FF8" w14:paraId="7BCA491E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1F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26" w14:textId="77777777">
        <w:tc>
          <w:tcPr>
            <w:tcW w:w="2988" w:type="dxa"/>
            <w:gridSpan w:val="2"/>
            <w:shd w:val="clear" w:color="auto" w:fill="D9D9D9"/>
          </w:tcPr>
          <w:p w:rsidRPr="003A2F24" w:rsidR="00341FF8" w:rsidP="00341FF8" w:rsidRDefault="00341FF8" w14:paraId="7BCA4921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4) Proposed Start Date (month/year)</w:t>
            </w:r>
          </w:p>
        </w:tc>
        <w:tc>
          <w:tcPr>
            <w:tcW w:w="3167" w:type="dxa"/>
            <w:gridSpan w:val="5"/>
            <w:shd w:val="clear" w:color="auto" w:fill="D9D9D9"/>
          </w:tcPr>
          <w:p w:rsidRPr="003A2F24" w:rsidR="00341FF8" w:rsidP="00341FF8" w:rsidRDefault="00C06A64" w14:paraId="7BCA4922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5) Programme Length &amp; Mode of Study</w:t>
            </w:r>
          </w:p>
          <w:p w:rsidRPr="003A2F24" w:rsidR="00341FF8" w:rsidP="00341FF8" w:rsidRDefault="00341FF8" w14:paraId="7BCA4923" w14:textId="77777777">
            <w:pPr>
              <w:rPr>
                <w:rFonts w:ascii="Helvetica" w:hAnsi="Helvetica"/>
                <w:b/>
                <w:bCs/>
              </w:rPr>
            </w:pPr>
          </w:p>
        </w:tc>
        <w:tc>
          <w:tcPr>
            <w:tcW w:w="3025" w:type="dxa"/>
            <w:gridSpan w:val="3"/>
            <w:shd w:val="clear" w:color="auto" w:fill="D9D9D9"/>
          </w:tcPr>
          <w:p w:rsidRPr="003A2F24" w:rsidR="00341FF8" w:rsidP="00341FF8" w:rsidRDefault="00C06A64" w14:paraId="7BCA4924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6) Attendance Pattern</w:t>
            </w:r>
          </w:p>
          <w:p w:rsidRPr="003A2F24" w:rsidR="00341FF8" w:rsidP="00341FF8" w:rsidRDefault="00341FF8" w14:paraId="7BCA4925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41FF8" w:rsidR="00341FF8" w:rsidTr="00341FF8" w14:paraId="7BCA492C" w14:textId="77777777">
        <w:tc>
          <w:tcPr>
            <w:tcW w:w="2988" w:type="dxa"/>
            <w:gridSpan w:val="2"/>
          </w:tcPr>
          <w:p w:rsidRPr="00341FF8" w:rsidR="00341FF8" w:rsidP="00341FF8" w:rsidRDefault="00341FF8" w14:paraId="7BCA4927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28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29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167" w:type="dxa"/>
            <w:gridSpan w:val="5"/>
          </w:tcPr>
          <w:p w:rsidRPr="00341FF8" w:rsidR="00341FF8" w:rsidP="00341FF8" w:rsidRDefault="00341FF8" w14:paraId="7BCA492A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025" w:type="dxa"/>
            <w:gridSpan w:val="3"/>
          </w:tcPr>
          <w:p w:rsidRPr="00341FF8" w:rsidR="00341FF8" w:rsidP="00341FF8" w:rsidRDefault="00341FF8" w14:paraId="7BCA492B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32" w14:textId="77777777">
        <w:tc>
          <w:tcPr>
            <w:tcW w:w="2988" w:type="dxa"/>
            <w:gridSpan w:val="2"/>
            <w:shd w:val="clear" w:color="auto" w:fill="D9D9D9"/>
          </w:tcPr>
          <w:p w:rsidRPr="003A2F24" w:rsidR="00341FF8" w:rsidP="00341FF8" w:rsidRDefault="00C06A64" w14:paraId="7BCA492D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7) Proposed I</w:t>
            </w:r>
            <w:r w:rsidRPr="003A2F24" w:rsidR="00341FF8">
              <w:rPr>
                <w:rFonts w:ascii="Helvetica" w:hAnsi="Helvetica"/>
                <w:b/>
                <w:bCs/>
              </w:rPr>
              <w:t>ntake</w:t>
            </w:r>
          </w:p>
          <w:p w:rsidRPr="003A2F24" w:rsidR="00341FF8" w:rsidP="00341FF8" w:rsidRDefault="00341FF8" w14:paraId="7BCA492E" w14:textId="77777777">
            <w:pPr>
              <w:rPr>
                <w:rFonts w:ascii="Helvetica" w:hAnsi="Helvetica"/>
                <w:b/>
                <w:bCs/>
              </w:rPr>
            </w:pPr>
          </w:p>
        </w:tc>
        <w:tc>
          <w:tcPr>
            <w:tcW w:w="3167" w:type="dxa"/>
            <w:gridSpan w:val="5"/>
            <w:shd w:val="clear" w:color="auto" w:fill="D9D9D9"/>
          </w:tcPr>
          <w:p w:rsidRPr="003A2F24" w:rsidR="00341FF8" w:rsidP="00341FF8" w:rsidRDefault="00341FF8" w14:paraId="7BCA492F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8) Proposed Entry Requirements</w:t>
            </w:r>
          </w:p>
        </w:tc>
        <w:tc>
          <w:tcPr>
            <w:tcW w:w="3025" w:type="dxa"/>
            <w:gridSpan w:val="3"/>
            <w:shd w:val="clear" w:color="auto" w:fill="D9D9D9"/>
          </w:tcPr>
          <w:p w:rsidRPr="003A2F24" w:rsidR="00341FF8" w:rsidP="00341FF8" w:rsidRDefault="00341FF8" w14:paraId="7BCA4930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9) Major Source of Finance</w:t>
            </w:r>
          </w:p>
          <w:p w:rsidRPr="003A2F24" w:rsidR="00341FF8" w:rsidP="00341FF8" w:rsidRDefault="00341FF8" w14:paraId="7BCA4931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41FF8" w:rsidR="00341FF8" w:rsidTr="00341FF8" w14:paraId="7BCA4938" w14:textId="77777777">
        <w:tc>
          <w:tcPr>
            <w:tcW w:w="2988" w:type="dxa"/>
            <w:gridSpan w:val="2"/>
          </w:tcPr>
          <w:p w:rsidRPr="00341FF8" w:rsidR="00341FF8" w:rsidP="00341FF8" w:rsidRDefault="00341FF8" w14:paraId="7BCA4933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34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35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167" w:type="dxa"/>
            <w:gridSpan w:val="5"/>
          </w:tcPr>
          <w:p w:rsidRPr="00341FF8" w:rsidR="00341FF8" w:rsidP="00341FF8" w:rsidRDefault="00341FF8" w14:paraId="7BCA4936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025" w:type="dxa"/>
            <w:gridSpan w:val="3"/>
          </w:tcPr>
          <w:p w:rsidRPr="00341FF8" w:rsidR="00341FF8" w:rsidP="00341FF8" w:rsidRDefault="00341FF8" w14:paraId="7BCA4937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3B" w14:textId="77777777">
        <w:tc>
          <w:tcPr>
            <w:tcW w:w="4518" w:type="dxa"/>
            <w:gridSpan w:val="4"/>
            <w:shd w:val="clear" w:color="auto" w:fill="D9D9D9"/>
          </w:tcPr>
          <w:p w:rsidRPr="003A2F24" w:rsidR="00341FF8" w:rsidP="00341FF8" w:rsidRDefault="00341FF8" w14:paraId="7BCA4939" w14:textId="79259464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 xml:space="preserve">(10a) Proposing </w:t>
            </w:r>
            <w:r w:rsidR="005D1A04">
              <w:rPr>
                <w:rFonts w:ascii="Helvetica" w:hAnsi="Helvetica"/>
                <w:b/>
                <w:bCs/>
              </w:rPr>
              <w:t>Faculty/Institute</w:t>
            </w:r>
          </w:p>
        </w:tc>
        <w:tc>
          <w:tcPr>
            <w:tcW w:w="4662" w:type="dxa"/>
            <w:gridSpan w:val="6"/>
            <w:shd w:val="clear" w:color="auto" w:fill="D9D9D9"/>
          </w:tcPr>
          <w:p w:rsidRPr="003A2F24" w:rsidR="00341FF8" w:rsidP="00341FF8" w:rsidRDefault="00341FF8" w14:paraId="7BCA493A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10c) Programme Proposer</w:t>
            </w:r>
          </w:p>
        </w:tc>
      </w:tr>
      <w:tr w:rsidRPr="00341FF8" w:rsidR="00341FF8" w:rsidTr="00341FF8" w14:paraId="7BCA493F" w14:textId="77777777">
        <w:trPr>
          <w:cantSplit/>
          <w:trHeight w:val="310"/>
        </w:trPr>
        <w:tc>
          <w:tcPr>
            <w:tcW w:w="4518" w:type="dxa"/>
            <w:gridSpan w:val="4"/>
          </w:tcPr>
          <w:p w:rsidRPr="00341FF8" w:rsidR="00341FF8" w:rsidP="00341FF8" w:rsidRDefault="00341FF8" w14:paraId="7BCA493C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3D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4662" w:type="dxa"/>
            <w:gridSpan w:val="6"/>
            <w:vMerge w:val="restart"/>
          </w:tcPr>
          <w:p w:rsidRPr="00341FF8" w:rsidR="00341FF8" w:rsidP="00341FF8" w:rsidRDefault="00341FF8" w14:paraId="7BCA493E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42" w14:textId="77777777">
        <w:trPr>
          <w:cantSplit/>
          <w:trHeight w:val="310"/>
        </w:trPr>
        <w:tc>
          <w:tcPr>
            <w:tcW w:w="4518" w:type="dxa"/>
            <w:gridSpan w:val="4"/>
            <w:shd w:val="clear" w:color="auto" w:fill="D9D9D9"/>
          </w:tcPr>
          <w:p w:rsidRPr="003A2F24" w:rsidR="00341FF8" w:rsidP="00341FF8" w:rsidRDefault="00341FF8" w14:paraId="7BCA4940" w14:textId="62092F4A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 xml:space="preserve">(10b) Contributing </w:t>
            </w:r>
            <w:r w:rsidR="005D1A04">
              <w:rPr>
                <w:rFonts w:ascii="Helvetica" w:hAnsi="Helvetica"/>
                <w:b/>
                <w:bCs/>
              </w:rPr>
              <w:t>Faculty/Institute</w:t>
            </w:r>
            <w:r w:rsidRPr="003A2F24">
              <w:rPr>
                <w:rFonts w:ascii="Helvetica" w:hAnsi="Helvetica"/>
                <w:b/>
                <w:bCs/>
              </w:rPr>
              <w:t>(s)</w:t>
            </w:r>
          </w:p>
        </w:tc>
        <w:tc>
          <w:tcPr>
            <w:tcW w:w="4662" w:type="dxa"/>
            <w:gridSpan w:val="6"/>
            <w:vMerge/>
          </w:tcPr>
          <w:p w:rsidRPr="003A2F24" w:rsidR="00341FF8" w:rsidP="00341FF8" w:rsidRDefault="00341FF8" w14:paraId="7BCA4941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41FF8" w:rsidR="00341FF8" w:rsidTr="00341FF8" w14:paraId="7BCA4946" w14:textId="77777777">
        <w:trPr>
          <w:cantSplit/>
          <w:trHeight w:val="310"/>
        </w:trPr>
        <w:tc>
          <w:tcPr>
            <w:tcW w:w="4518" w:type="dxa"/>
            <w:gridSpan w:val="4"/>
            <w:tcBorders>
              <w:bottom w:val="single" w:color="auto" w:sz="4" w:space="0"/>
            </w:tcBorders>
          </w:tcPr>
          <w:p w:rsidRPr="00341FF8" w:rsidR="00341FF8" w:rsidP="00341FF8" w:rsidRDefault="00341FF8" w14:paraId="7BCA4943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44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4662" w:type="dxa"/>
            <w:gridSpan w:val="6"/>
            <w:vMerge/>
          </w:tcPr>
          <w:p w:rsidRPr="00341FF8" w:rsidR="00341FF8" w:rsidP="00341FF8" w:rsidRDefault="00341FF8" w14:paraId="7BCA4945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48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47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11) Rationale for New Programme</w:t>
            </w:r>
          </w:p>
        </w:tc>
      </w:tr>
      <w:tr w:rsidRPr="00341FF8" w:rsidR="00341FF8" w:rsidTr="00341FF8" w14:paraId="7BCA494B" w14:textId="77777777">
        <w:tc>
          <w:tcPr>
            <w:tcW w:w="9180" w:type="dxa"/>
            <w:gridSpan w:val="10"/>
          </w:tcPr>
          <w:p w:rsidRPr="00341FF8" w:rsidR="00341FF8" w:rsidP="00341FF8" w:rsidRDefault="00341FF8" w14:paraId="7BCA4949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4A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4D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4C" w14:textId="6A334CD2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 xml:space="preserve">(12) Relationship to the University </w:t>
            </w:r>
            <w:r w:rsidR="001B1535">
              <w:rPr>
                <w:rFonts w:ascii="Helvetica" w:hAnsi="Helvetica"/>
                <w:b/>
                <w:bCs/>
              </w:rPr>
              <w:t xml:space="preserve">Vision, </w:t>
            </w:r>
            <w:r w:rsidRPr="003A2F24">
              <w:rPr>
                <w:rFonts w:ascii="Helvetica" w:hAnsi="Helvetica"/>
                <w:b/>
                <w:bCs/>
              </w:rPr>
              <w:t>Mission and Ethos</w:t>
            </w:r>
          </w:p>
        </w:tc>
      </w:tr>
      <w:tr w:rsidRPr="00341FF8" w:rsidR="00341FF8" w:rsidTr="00341FF8" w14:paraId="7BCA4950" w14:textId="77777777">
        <w:tc>
          <w:tcPr>
            <w:tcW w:w="9180" w:type="dxa"/>
            <w:gridSpan w:val="10"/>
            <w:shd w:val="clear" w:color="auto" w:fill="auto"/>
          </w:tcPr>
          <w:p w:rsidRPr="00341FF8" w:rsidR="00341FF8" w:rsidP="00341FF8" w:rsidRDefault="00341FF8" w14:paraId="7BCA494E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4F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53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51" w14:textId="56321609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 xml:space="preserve">(13) Relationship to the University’s Corporate Plan and the </w:t>
            </w:r>
            <w:r w:rsidR="005D1A04">
              <w:rPr>
                <w:rFonts w:ascii="Helvetica" w:hAnsi="Helvetica"/>
                <w:b/>
                <w:bCs/>
              </w:rPr>
              <w:t>Faculty/Institute</w:t>
            </w:r>
            <w:r w:rsidRPr="003A2F24">
              <w:rPr>
                <w:rFonts w:ascii="Helvetica" w:hAnsi="Helvetica"/>
                <w:b/>
                <w:bCs/>
              </w:rPr>
              <w:t xml:space="preserve"> Plan</w:t>
            </w:r>
          </w:p>
          <w:p w:rsidRPr="003A2F24" w:rsidR="00341FF8" w:rsidP="00341FF8" w:rsidRDefault="00341FF8" w14:paraId="7BCA4952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41FF8" w:rsidR="00341FF8" w:rsidTr="00341FF8" w14:paraId="7BCA4956" w14:textId="77777777">
        <w:tc>
          <w:tcPr>
            <w:tcW w:w="9180" w:type="dxa"/>
            <w:gridSpan w:val="10"/>
          </w:tcPr>
          <w:p w:rsidRPr="00341FF8" w:rsidR="00341FF8" w:rsidP="00341FF8" w:rsidRDefault="00341FF8" w14:paraId="7BCA4954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55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5B" w14:textId="77777777">
        <w:tc>
          <w:tcPr>
            <w:tcW w:w="9180" w:type="dxa"/>
            <w:gridSpan w:val="10"/>
            <w:shd w:val="clear" w:color="auto" w:fill="D9D9D9"/>
          </w:tcPr>
          <w:p w:rsidR="00F875D5" w:rsidP="00341FF8" w:rsidRDefault="00341FF8" w14:paraId="7BCA4957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14) Market Analysis</w:t>
            </w:r>
            <w:r w:rsidR="00606431">
              <w:rPr>
                <w:rFonts w:ascii="Helvetica" w:hAnsi="Helvetica"/>
                <w:b/>
                <w:bCs/>
              </w:rPr>
              <w:t xml:space="preserve"> </w:t>
            </w:r>
          </w:p>
          <w:p w:rsidR="005A636F" w:rsidP="00341FF8" w:rsidRDefault="005A636F" w14:paraId="7BCA4958" w14:textId="77777777">
            <w:pPr>
              <w:rPr>
                <w:rFonts w:ascii="Helvetica" w:hAnsi="Helvetica"/>
                <w:b/>
                <w:bCs/>
              </w:rPr>
            </w:pPr>
          </w:p>
          <w:p w:rsidR="000859CB" w:rsidP="000859CB" w:rsidRDefault="000859CB" w14:paraId="7BCA4959" w14:textId="77777777">
            <w:pPr>
              <w:rPr>
                <w:rFonts w:ascii="Helvetica" w:hAnsi="Helvetica"/>
                <w:b/>
                <w:bCs/>
                <w:i/>
                <w:color w:val="FF0000"/>
              </w:rPr>
            </w:pPr>
            <w:r>
              <w:rPr>
                <w:rFonts w:ascii="Helvetica" w:hAnsi="Helvetica"/>
                <w:b/>
                <w:bCs/>
                <w:i/>
                <w:color w:val="FF0000"/>
              </w:rPr>
              <w:t>NB: T</w:t>
            </w:r>
            <w:r w:rsidRPr="00F875D5">
              <w:rPr>
                <w:rFonts w:ascii="Helvetica" w:hAnsi="Helvetica"/>
                <w:b/>
                <w:bCs/>
                <w:i/>
                <w:color w:val="FF0000"/>
              </w:rPr>
              <w:t xml:space="preserve">his section to be completed jointly by </w:t>
            </w:r>
            <w:r w:rsidRPr="007D143F">
              <w:rPr>
                <w:rFonts w:ascii="Helvetica" w:hAnsi="Helvetica"/>
                <w:b/>
                <w:bCs/>
                <w:i/>
                <w:color w:val="FF0000"/>
              </w:rPr>
              <w:t xml:space="preserve">the </w:t>
            </w:r>
            <w:r w:rsidRPr="00F875D5">
              <w:rPr>
                <w:rFonts w:ascii="Helvetica" w:hAnsi="Helvetica"/>
                <w:b/>
                <w:bCs/>
                <w:i/>
                <w:color w:val="FF0000"/>
              </w:rPr>
              <w:t>programme proposer(s)</w:t>
            </w:r>
            <w:r>
              <w:rPr>
                <w:rFonts w:ascii="Helvetica" w:hAnsi="Helvetica"/>
                <w:b/>
                <w:bCs/>
                <w:i/>
                <w:color w:val="FF0000"/>
              </w:rPr>
              <w:t xml:space="preserve"> and the </w:t>
            </w:r>
            <w:r w:rsidRPr="007D143F">
              <w:rPr>
                <w:rFonts w:ascii="Helvetica" w:hAnsi="Helvetica" w:cs="Segoe UI"/>
                <w:b/>
                <w:bCs/>
                <w:i/>
                <w:color w:val="FF0000"/>
                <w:lang w:val="en"/>
              </w:rPr>
              <w:t xml:space="preserve">Market Research and Data Analyst (please contact </w:t>
            </w:r>
            <w:r w:rsidRPr="007D143F">
              <w:rPr>
                <w:rFonts w:ascii="Helvetica" w:hAnsi="Helvetica"/>
                <w:b/>
                <w:bCs/>
                <w:i/>
                <w:color w:val="FF0000"/>
              </w:rPr>
              <w:t>Marketing and Recruitment for further information)</w:t>
            </w:r>
            <w:r>
              <w:rPr>
                <w:rFonts w:ascii="Helvetica" w:hAnsi="Helvetica"/>
                <w:b/>
                <w:bCs/>
                <w:i/>
                <w:color w:val="FF0000"/>
              </w:rPr>
              <w:t xml:space="preserve"> </w:t>
            </w:r>
          </w:p>
          <w:p w:rsidRPr="003A2F24" w:rsidR="005A636F" w:rsidP="000859CB" w:rsidRDefault="005A636F" w14:paraId="7BCA495A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41FF8" w:rsidR="00341FF8" w:rsidTr="00341FF8" w14:paraId="7BCA4960" w14:textId="77777777">
        <w:tc>
          <w:tcPr>
            <w:tcW w:w="9180" w:type="dxa"/>
            <w:gridSpan w:val="10"/>
          </w:tcPr>
          <w:p w:rsidR="00341FF8" w:rsidP="00341FF8" w:rsidRDefault="00341FF8" w14:paraId="7BCA495C" w14:textId="77777777">
            <w:pPr>
              <w:rPr>
                <w:rFonts w:ascii="Helvetica" w:hAnsi="Helvetica"/>
                <w:bCs/>
              </w:rPr>
            </w:pPr>
          </w:p>
          <w:p w:rsidR="00C600F2" w:rsidP="00341FF8" w:rsidRDefault="00C600F2" w14:paraId="7BCA495D" w14:textId="77777777">
            <w:pPr>
              <w:rPr>
                <w:rFonts w:ascii="Helvetica" w:hAnsi="Helvetica"/>
                <w:bCs/>
              </w:rPr>
            </w:pPr>
          </w:p>
          <w:p w:rsidRPr="00341FF8" w:rsidR="00C600F2" w:rsidP="00341FF8" w:rsidRDefault="00C600F2" w14:paraId="7BCA495E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5F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62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61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</w:t>
            </w:r>
            <w:r w:rsidR="003774FF">
              <w:rPr>
                <w:rFonts w:ascii="Helvetica" w:hAnsi="Helvetica"/>
                <w:b/>
                <w:bCs/>
              </w:rPr>
              <w:t>15</w:t>
            </w:r>
            <w:r w:rsidRPr="003A2F24">
              <w:rPr>
                <w:rFonts w:ascii="Helvetica" w:hAnsi="Helvetica"/>
                <w:b/>
                <w:bCs/>
              </w:rPr>
              <w:t>) Professional Accreditation</w:t>
            </w:r>
          </w:p>
        </w:tc>
      </w:tr>
      <w:tr w:rsidRPr="00341FF8" w:rsidR="00341FF8" w:rsidTr="00341FF8" w14:paraId="7BCA4965" w14:textId="77777777">
        <w:tc>
          <w:tcPr>
            <w:tcW w:w="9180" w:type="dxa"/>
            <w:gridSpan w:val="10"/>
          </w:tcPr>
          <w:p w:rsidRPr="00341FF8" w:rsidR="00341FF8" w:rsidP="00341FF8" w:rsidRDefault="00341FF8" w14:paraId="7BCA4963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64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67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774FF" w14:paraId="7BCA4966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16</w:t>
            </w:r>
            <w:r w:rsidRPr="003A2F24" w:rsidR="00341FF8">
              <w:rPr>
                <w:rFonts w:ascii="Helvetica" w:hAnsi="Helvetica"/>
                <w:b/>
                <w:bCs/>
              </w:rPr>
              <w:t>) Support Expressed from External Bodies</w:t>
            </w:r>
          </w:p>
        </w:tc>
      </w:tr>
      <w:tr w:rsidRPr="003A2F24" w:rsidR="00341FF8" w:rsidTr="00341FF8" w14:paraId="7BCA496A" w14:textId="77777777">
        <w:tc>
          <w:tcPr>
            <w:tcW w:w="9180" w:type="dxa"/>
            <w:gridSpan w:val="10"/>
          </w:tcPr>
          <w:p w:rsidRPr="003A2F24" w:rsidR="00341FF8" w:rsidP="00341FF8" w:rsidRDefault="00341FF8" w14:paraId="7BCA4968" w14:textId="77777777">
            <w:pPr>
              <w:rPr>
                <w:rFonts w:ascii="Helvetica" w:hAnsi="Helvetica"/>
                <w:bCs/>
              </w:rPr>
            </w:pPr>
          </w:p>
          <w:p w:rsidRPr="003A2F24" w:rsidR="00341FF8" w:rsidP="00341FF8" w:rsidRDefault="00341FF8" w14:paraId="7BCA4969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6C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774FF" w14:paraId="7BCA496B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17</w:t>
            </w:r>
            <w:r w:rsidRPr="003A2F24" w:rsidR="00341FF8">
              <w:rPr>
                <w:rFonts w:ascii="Helvetica" w:hAnsi="Helvetica"/>
                <w:b/>
                <w:bCs/>
              </w:rPr>
              <w:t>) Potential for Collaborati</w:t>
            </w:r>
            <w:r w:rsidR="00E77D14">
              <w:rPr>
                <w:rFonts w:ascii="Helvetica" w:hAnsi="Helvetica"/>
                <w:b/>
                <w:bCs/>
              </w:rPr>
              <w:t>ve Delivery</w:t>
            </w:r>
          </w:p>
        </w:tc>
      </w:tr>
      <w:tr w:rsidRPr="00341FF8" w:rsidR="00341FF8" w:rsidTr="00341FF8" w14:paraId="7BCA496F" w14:textId="77777777">
        <w:tc>
          <w:tcPr>
            <w:tcW w:w="9180" w:type="dxa"/>
            <w:gridSpan w:val="10"/>
          </w:tcPr>
          <w:p w:rsidRPr="00341FF8" w:rsidR="00341FF8" w:rsidP="00341FF8" w:rsidRDefault="00341FF8" w14:paraId="7BCA496D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6E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71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CD6786" w:rsidRDefault="003774FF" w14:paraId="7BCA4970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18</w:t>
            </w:r>
            <w:r w:rsidRPr="003A2F24" w:rsidR="00341FF8">
              <w:rPr>
                <w:rFonts w:ascii="Helvetica" w:hAnsi="Helvetica"/>
                <w:b/>
                <w:bCs/>
              </w:rPr>
              <w:t xml:space="preserve">a) </w:t>
            </w:r>
            <w:r w:rsidR="00CD6786">
              <w:rPr>
                <w:rFonts w:ascii="Helvetica" w:hAnsi="Helvetica"/>
                <w:b/>
                <w:bCs/>
              </w:rPr>
              <w:t xml:space="preserve">Aims </w:t>
            </w:r>
          </w:p>
        </w:tc>
      </w:tr>
      <w:tr w:rsidRPr="00341FF8" w:rsidR="00341FF8" w:rsidTr="00341FF8" w14:paraId="7BCA4974" w14:textId="77777777">
        <w:tc>
          <w:tcPr>
            <w:tcW w:w="9180" w:type="dxa"/>
            <w:gridSpan w:val="10"/>
          </w:tcPr>
          <w:p w:rsidRPr="00341FF8" w:rsidR="00341FF8" w:rsidP="00341FF8" w:rsidRDefault="00341FF8" w14:paraId="7BCA4972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73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76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774FF" w14:paraId="7BCA4975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18</w:t>
            </w:r>
            <w:r w:rsidRPr="003A2F24" w:rsidR="00341FF8">
              <w:rPr>
                <w:rFonts w:ascii="Helvetica" w:hAnsi="Helvetica"/>
                <w:b/>
                <w:bCs/>
              </w:rPr>
              <w:t xml:space="preserve">b) </w:t>
            </w:r>
            <w:r w:rsidRPr="003A2F24" w:rsidR="00CD6786">
              <w:rPr>
                <w:rFonts w:ascii="Helvetica" w:hAnsi="Helvetica"/>
                <w:b/>
                <w:bCs/>
              </w:rPr>
              <w:t>Learning Outcomes</w:t>
            </w:r>
          </w:p>
        </w:tc>
      </w:tr>
      <w:tr w:rsidRPr="00341FF8" w:rsidR="00341FF8" w:rsidTr="00341FF8" w14:paraId="7BCA4979" w14:textId="77777777">
        <w:tc>
          <w:tcPr>
            <w:tcW w:w="9180" w:type="dxa"/>
            <w:gridSpan w:val="10"/>
          </w:tcPr>
          <w:p w:rsidRPr="00341FF8" w:rsidR="00341FF8" w:rsidP="00341FF8" w:rsidRDefault="00341FF8" w14:paraId="7BCA4977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78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7B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CD6786" w:rsidRDefault="003774FF" w14:paraId="7BCA497A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18</w:t>
            </w:r>
            <w:r w:rsidRPr="003A2F24" w:rsidR="00341FF8">
              <w:rPr>
                <w:rFonts w:ascii="Helvetica" w:hAnsi="Helvetica"/>
                <w:b/>
                <w:bCs/>
              </w:rPr>
              <w:t xml:space="preserve">c) </w:t>
            </w:r>
            <w:r w:rsidRPr="003A2F24" w:rsidR="00CD6786">
              <w:rPr>
                <w:rFonts w:ascii="Helvetica" w:hAnsi="Helvetica"/>
                <w:b/>
                <w:bCs/>
              </w:rPr>
              <w:t xml:space="preserve">Content </w:t>
            </w:r>
          </w:p>
        </w:tc>
      </w:tr>
      <w:tr w:rsidRPr="00341FF8" w:rsidR="00341FF8" w:rsidTr="00341FF8" w14:paraId="7BCA4981" w14:textId="77777777">
        <w:tc>
          <w:tcPr>
            <w:tcW w:w="9180" w:type="dxa"/>
            <w:gridSpan w:val="10"/>
          </w:tcPr>
          <w:p w:rsidR="00341FF8" w:rsidP="00341FF8" w:rsidRDefault="00341FF8" w14:paraId="7BCA497C" w14:textId="77777777">
            <w:pPr>
              <w:rPr>
                <w:rFonts w:ascii="Helvetica" w:hAnsi="Helvetica"/>
                <w:bCs/>
              </w:rPr>
            </w:pPr>
          </w:p>
          <w:p w:rsidR="0084260F" w:rsidP="00341FF8" w:rsidRDefault="0084260F" w14:paraId="7BCA497D" w14:textId="77777777">
            <w:pPr>
              <w:rPr>
                <w:rFonts w:ascii="Helvetica" w:hAnsi="Helvetica"/>
                <w:bCs/>
              </w:rPr>
            </w:pPr>
          </w:p>
          <w:p w:rsidR="00C600F2" w:rsidP="00341FF8" w:rsidRDefault="00C600F2" w14:paraId="7BCA497E" w14:textId="77777777">
            <w:pPr>
              <w:rPr>
                <w:rFonts w:ascii="Helvetica" w:hAnsi="Helvetica"/>
                <w:bCs/>
              </w:rPr>
            </w:pPr>
          </w:p>
          <w:p w:rsidRPr="00341FF8" w:rsidR="00C600F2" w:rsidP="00341FF8" w:rsidRDefault="00C600F2" w14:paraId="7BCA497F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80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83" w14:textId="77777777">
        <w:trPr>
          <w:cantSplit/>
        </w:trPr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84260F" w14:paraId="7BCA4982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19</w:t>
            </w:r>
            <w:r w:rsidRPr="003A2F24" w:rsidR="00341FF8">
              <w:rPr>
                <w:rFonts w:ascii="Helvetica" w:hAnsi="Helvetica"/>
                <w:b/>
                <w:bCs/>
              </w:rPr>
              <w:t>) Modules</w:t>
            </w:r>
          </w:p>
        </w:tc>
      </w:tr>
      <w:tr w:rsidRPr="004269B4" w:rsidR="00341FF8" w:rsidTr="002159AE" w14:paraId="7BCA498C" w14:textId="77777777">
        <w:tc>
          <w:tcPr>
            <w:tcW w:w="959" w:type="dxa"/>
            <w:shd w:val="clear" w:color="auto" w:fill="F2F2F2"/>
          </w:tcPr>
          <w:p w:rsidRPr="004269B4" w:rsidR="00341FF8" w:rsidP="004269B4" w:rsidRDefault="00341FF8" w14:paraId="7BCA4984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Level</w:t>
            </w:r>
          </w:p>
        </w:tc>
        <w:tc>
          <w:tcPr>
            <w:tcW w:w="3402" w:type="dxa"/>
            <w:gridSpan w:val="2"/>
            <w:shd w:val="clear" w:color="auto" w:fill="F2F2F2"/>
          </w:tcPr>
          <w:p w:rsidRPr="004269B4" w:rsidR="00341FF8" w:rsidP="004269B4" w:rsidRDefault="00341FF8" w14:paraId="7BCA4985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Proposed Title</w:t>
            </w:r>
          </w:p>
        </w:tc>
        <w:tc>
          <w:tcPr>
            <w:tcW w:w="1559" w:type="dxa"/>
            <w:gridSpan w:val="3"/>
            <w:shd w:val="clear" w:color="auto" w:fill="F2F2F2"/>
          </w:tcPr>
          <w:p w:rsidRPr="004269B4" w:rsidR="00341FF8" w:rsidP="004269B4" w:rsidRDefault="00341FF8" w14:paraId="7BCA4986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Core</w:t>
            </w:r>
            <w:r w:rsidRPr="004269B4" w:rsidR="00154D51">
              <w:rPr>
                <w:rFonts w:ascii="Helvetica" w:hAnsi="Helvetica"/>
                <w:b/>
                <w:bCs/>
                <w:sz w:val="20"/>
                <w:szCs w:val="20"/>
              </w:rPr>
              <w:t>/</w:t>
            </w: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Option</w:t>
            </w:r>
          </w:p>
        </w:tc>
        <w:tc>
          <w:tcPr>
            <w:tcW w:w="992" w:type="dxa"/>
            <w:gridSpan w:val="2"/>
            <w:shd w:val="clear" w:color="auto" w:fill="F2F2F2"/>
          </w:tcPr>
          <w:p w:rsidRPr="004269B4" w:rsidR="00341FF8" w:rsidP="004269B4" w:rsidRDefault="00341FF8" w14:paraId="7BCA4987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Credit</w:t>
            </w:r>
          </w:p>
          <w:p w:rsidRPr="004269B4" w:rsidR="00341FF8" w:rsidP="004269B4" w:rsidRDefault="00341FF8" w14:paraId="7BCA4988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1035" w:type="dxa"/>
            <w:shd w:val="clear" w:color="auto" w:fill="F2F2F2"/>
          </w:tcPr>
          <w:p w:rsidRPr="004269B4" w:rsidR="00341FF8" w:rsidP="004269B4" w:rsidRDefault="00341FF8" w14:paraId="7BCA4989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JACS</w:t>
            </w:r>
          </w:p>
          <w:p w:rsidRPr="004269B4" w:rsidR="00341FF8" w:rsidP="004269B4" w:rsidRDefault="00341FF8" w14:paraId="7BCA498A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233" w:type="dxa"/>
            <w:shd w:val="clear" w:color="auto" w:fill="F2F2F2"/>
          </w:tcPr>
          <w:p w:rsidRPr="004269B4" w:rsidR="00341FF8" w:rsidP="004269B4" w:rsidRDefault="00341FF8" w14:paraId="7BCA498B" w14:textId="77777777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4269B4">
              <w:rPr>
                <w:rFonts w:ascii="Helvetica" w:hAnsi="Helvetica"/>
                <w:b/>
                <w:bCs/>
                <w:sz w:val="20"/>
                <w:szCs w:val="20"/>
              </w:rPr>
              <w:t>HESA Cost Centre</w:t>
            </w:r>
          </w:p>
        </w:tc>
      </w:tr>
      <w:tr w:rsidRPr="00341FF8" w:rsidR="00341FF8" w:rsidTr="00154D51" w14:paraId="7BCA4994" w14:textId="77777777">
        <w:tc>
          <w:tcPr>
            <w:tcW w:w="959" w:type="dxa"/>
          </w:tcPr>
          <w:p w:rsidRPr="00341FF8" w:rsidR="00341FF8" w:rsidP="00341FF8" w:rsidRDefault="00341FF8" w14:paraId="7BCA498D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8E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402" w:type="dxa"/>
            <w:gridSpan w:val="2"/>
          </w:tcPr>
          <w:p w:rsidRPr="00341FF8" w:rsidR="00341FF8" w:rsidP="00341FF8" w:rsidRDefault="00341FF8" w14:paraId="7BCA498F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559" w:type="dxa"/>
            <w:gridSpan w:val="3"/>
          </w:tcPr>
          <w:p w:rsidRPr="00341FF8" w:rsidR="00341FF8" w:rsidP="00341FF8" w:rsidRDefault="00341FF8" w14:paraId="7BCA4990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992" w:type="dxa"/>
            <w:gridSpan w:val="2"/>
          </w:tcPr>
          <w:p w:rsidRPr="00341FF8" w:rsidR="00341FF8" w:rsidP="00341FF8" w:rsidRDefault="00341FF8" w14:paraId="7BCA4991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035" w:type="dxa"/>
          </w:tcPr>
          <w:p w:rsidRPr="00341FF8" w:rsidR="00341FF8" w:rsidP="00341FF8" w:rsidRDefault="00341FF8" w14:paraId="7BCA4992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233" w:type="dxa"/>
          </w:tcPr>
          <w:p w:rsidRPr="00341FF8" w:rsidR="00341FF8" w:rsidP="00341FF8" w:rsidRDefault="00341FF8" w14:paraId="7BCA4993" w14:textId="77777777">
            <w:pPr>
              <w:rPr>
                <w:rFonts w:ascii="Helvetica" w:hAnsi="Helvetica"/>
                <w:bCs/>
              </w:rPr>
            </w:pPr>
          </w:p>
        </w:tc>
      </w:tr>
      <w:tr w:rsidRPr="00341FF8" w:rsidR="00341FF8" w:rsidTr="00154D51" w14:paraId="7BCA499C" w14:textId="77777777">
        <w:tc>
          <w:tcPr>
            <w:tcW w:w="959" w:type="dxa"/>
          </w:tcPr>
          <w:p w:rsidRPr="00341FF8" w:rsidR="00341FF8" w:rsidP="00341FF8" w:rsidRDefault="00341FF8" w14:paraId="7BCA4995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96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402" w:type="dxa"/>
            <w:gridSpan w:val="2"/>
          </w:tcPr>
          <w:p w:rsidRPr="00341FF8" w:rsidR="00341FF8" w:rsidP="00341FF8" w:rsidRDefault="00341FF8" w14:paraId="7BCA4997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559" w:type="dxa"/>
            <w:gridSpan w:val="3"/>
          </w:tcPr>
          <w:p w:rsidRPr="00341FF8" w:rsidR="00341FF8" w:rsidP="00341FF8" w:rsidRDefault="00341FF8" w14:paraId="7BCA4998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992" w:type="dxa"/>
            <w:gridSpan w:val="2"/>
          </w:tcPr>
          <w:p w:rsidRPr="00341FF8" w:rsidR="00341FF8" w:rsidP="00341FF8" w:rsidRDefault="00341FF8" w14:paraId="7BCA4999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035" w:type="dxa"/>
          </w:tcPr>
          <w:p w:rsidRPr="00341FF8" w:rsidR="00341FF8" w:rsidP="00341FF8" w:rsidRDefault="00341FF8" w14:paraId="7BCA499A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233" w:type="dxa"/>
          </w:tcPr>
          <w:p w:rsidRPr="00341FF8" w:rsidR="00341FF8" w:rsidP="00341FF8" w:rsidRDefault="00341FF8" w14:paraId="7BCA499B" w14:textId="77777777">
            <w:pPr>
              <w:rPr>
                <w:rFonts w:ascii="Helvetica" w:hAnsi="Helvetica"/>
                <w:bCs/>
              </w:rPr>
            </w:pPr>
          </w:p>
        </w:tc>
      </w:tr>
      <w:tr w:rsidRPr="00341FF8" w:rsidR="00341FF8" w:rsidTr="00154D51" w14:paraId="7BCA49A4" w14:textId="77777777">
        <w:tc>
          <w:tcPr>
            <w:tcW w:w="959" w:type="dxa"/>
            <w:tcBorders>
              <w:bottom w:val="single" w:color="auto" w:sz="4" w:space="0"/>
            </w:tcBorders>
          </w:tcPr>
          <w:p w:rsidRPr="00341FF8" w:rsidR="00341FF8" w:rsidP="00341FF8" w:rsidRDefault="00341FF8" w14:paraId="7BCA499D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7BCA499E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3402" w:type="dxa"/>
            <w:gridSpan w:val="2"/>
            <w:tcBorders>
              <w:bottom w:val="single" w:color="auto" w:sz="4" w:space="0"/>
            </w:tcBorders>
          </w:tcPr>
          <w:p w:rsidRPr="00341FF8" w:rsidR="00341FF8" w:rsidP="00341FF8" w:rsidRDefault="00341FF8" w14:paraId="7BCA499F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559" w:type="dxa"/>
            <w:gridSpan w:val="3"/>
            <w:tcBorders>
              <w:bottom w:val="single" w:color="auto" w:sz="4" w:space="0"/>
            </w:tcBorders>
          </w:tcPr>
          <w:p w:rsidRPr="00341FF8" w:rsidR="00341FF8" w:rsidP="00341FF8" w:rsidRDefault="00341FF8" w14:paraId="7BCA49A0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992" w:type="dxa"/>
            <w:gridSpan w:val="2"/>
            <w:tcBorders>
              <w:bottom w:val="single" w:color="auto" w:sz="4" w:space="0"/>
            </w:tcBorders>
          </w:tcPr>
          <w:p w:rsidRPr="00341FF8" w:rsidR="00341FF8" w:rsidP="00341FF8" w:rsidRDefault="00341FF8" w14:paraId="7BCA49A1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035" w:type="dxa"/>
            <w:tcBorders>
              <w:bottom w:val="single" w:color="auto" w:sz="4" w:space="0"/>
            </w:tcBorders>
          </w:tcPr>
          <w:p w:rsidRPr="00341FF8" w:rsidR="00341FF8" w:rsidP="00341FF8" w:rsidRDefault="00341FF8" w14:paraId="7BCA49A2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1233" w:type="dxa"/>
            <w:tcBorders>
              <w:bottom w:val="single" w:color="auto" w:sz="4" w:space="0"/>
            </w:tcBorders>
          </w:tcPr>
          <w:p w:rsidRPr="00341FF8" w:rsidR="00341FF8" w:rsidP="00341FF8" w:rsidRDefault="00341FF8" w14:paraId="7BCA49A3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84260F" w:rsidTr="00341FF8" w14:paraId="7BCA49A6" w14:textId="77777777">
        <w:tc>
          <w:tcPr>
            <w:tcW w:w="9180" w:type="dxa"/>
            <w:gridSpan w:val="10"/>
            <w:shd w:val="clear" w:color="auto" w:fill="D9D9D9"/>
          </w:tcPr>
          <w:p w:rsidRPr="003A2F24" w:rsidR="0084260F" w:rsidP="00341FF8" w:rsidRDefault="0084260F" w14:paraId="7BCA49A5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 xml:space="preserve">(20) </w:t>
            </w:r>
            <w:r w:rsidRPr="00A8039D">
              <w:rPr>
                <w:rFonts w:ascii="Helvetica" w:hAnsi="Helvetica"/>
                <w:b/>
                <w:bCs/>
              </w:rPr>
              <w:t>Placements</w:t>
            </w:r>
            <w:r>
              <w:rPr>
                <w:rFonts w:ascii="Helvetica" w:hAnsi="Helvetica"/>
                <w:b/>
                <w:bCs/>
              </w:rPr>
              <w:t xml:space="preserve"> or other work-based learning opportunities</w:t>
            </w:r>
          </w:p>
        </w:tc>
      </w:tr>
      <w:tr w:rsidRPr="003A2F24" w:rsidR="0084260F" w:rsidTr="0084260F" w14:paraId="7BCA49AB" w14:textId="77777777">
        <w:tc>
          <w:tcPr>
            <w:tcW w:w="9180" w:type="dxa"/>
            <w:gridSpan w:val="10"/>
            <w:shd w:val="clear" w:color="auto" w:fill="auto"/>
          </w:tcPr>
          <w:p w:rsidR="0084260F" w:rsidP="00341FF8" w:rsidRDefault="0084260F" w14:paraId="7BCA49A7" w14:textId="77777777">
            <w:pPr>
              <w:rPr>
                <w:rFonts w:ascii="Helvetica" w:hAnsi="Helvetica"/>
                <w:b/>
                <w:bCs/>
              </w:rPr>
            </w:pPr>
          </w:p>
          <w:p w:rsidR="0084260F" w:rsidP="00341FF8" w:rsidRDefault="0084260F" w14:paraId="7BCA49A8" w14:textId="77777777">
            <w:pPr>
              <w:rPr>
                <w:rFonts w:ascii="Helvetica" w:hAnsi="Helvetica"/>
                <w:b/>
                <w:bCs/>
              </w:rPr>
            </w:pPr>
          </w:p>
          <w:p w:rsidR="0084260F" w:rsidP="00341FF8" w:rsidRDefault="0084260F" w14:paraId="7BCA49A9" w14:textId="77777777">
            <w:pPr>
              <w:rPr>
                <w:rFonts w:ascii="Helvetica" w:hAnsi="Helvetica"/>
                <w:b/>
                <w:bCs/>
              </w:rPr>
            </w:pPr>
          </w:p>
          <w:p w:rsidRPr="003A2F24" w:rsidR="0084260F" w:rsidP="00341FF8" w:rsidRDefault="0084260F" w14:paraId="7BCA49AA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A2F24" w:rsidR="00341FF8" w:rsidTr="00341FF8" w14:paraId="7BCA49AD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341FF8" w14:paraId="7BCA49AC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21) Assessment</w:t>
            </w:r>
          </w:p>
        </w:tc>
      </w:tr>
      <w:tr w:rsidRPr="00341FF8" w:rsidR="00341FF8" w:rsidTr="00341FF8" w14:paraId="7BCA49B4" w14:textId="77777777">
        <w:tc>
          <w:tcPr>
            <w:tcW w:w="9180" w:type="dxa"/>
            <w:gridSpan w:val="10"/>
          </w:tcPr>
          <w:p w:rsidRPr="00341FF8" w:rsidR="00341FF8" w:rsidP="00341FF8" w:rsidRDefault="00341FF8" w14:paraId="7BCA49AE" w14:textId="77777777">
            <w:pPr>
              <w:rPr>
                <w:rFonts w:ascii="Helvetica" w:hAnsi="Helvetica"/>
                <w:bCs/>
              </w:rPr>
            </w:pPr>
          </w:p>
          <w:p w:rsidR="00341FF8" w:rsidP="00341FF8" w:rsidRDefault="00341FF8" w14:paraId="7BCA49AF" w14:textId="77777777">
            <w:pPr>
              <w:rPr>
                <w:rFonts w:ascii="Helvetica" w:hAnsi="Helvetica"/>
                <w:bCs/>
              </w:rPr>
            </w:pPr>
          </w:p>
          <w:p w:rsidR="0084260F" w:rsidP="00341FF8" w:rsidRDefault="0084260F" w14:paraId="7BCA49B0" w14:textId="77777777">
            <w:pPr>
              <w:rPr>
                <w:rFonts w:ascii="Helvetica" w:hAnsi="Helvetica"/>
                <w:bCs/>
              </w:rPr>
            </w:pPr>
          </w:p>
          <w:p w:rsidRPr="00341FF8" w:rsidR="00C600F2" w:rsidP="00341FF8" w:rsidRDefault="00C600F2" w14:paraId="7BCA49B1" w14:textId="77777777">
            <w:pPr>
              <w:rPr>
                <w:rFonts w:ascii="Helvetica" w:hAnsi="Helvetica"/>
                <w:bCs/>
              </w:rPr>
            </w:pPr>
          </w:p>
          <w:p w:rsidR="00341FF8" w:rsidP="00341FF8" w:rsidRDefault="00341FF8" w14:paraId="7BCA49B2" w14:textId="77777777">
            <w:pPr>
              <w:rPr>
                <w:rFonts w:ascii="Helvetica" w:hAnsi="Helvetica"/>
                <w:bCs/>
              </w:rPr>
            </w:pPr>
          </w:p>
          <w:p w:rsidRPr="00341FF8" w:rsidR="00C600F2" w:rsidP="00341FF8" w:rsidRDefault="00C600F2" w14:paraId="7BCA49B3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B6" w14:textId="77777777">
        <w:tc>
          <w:tcPr>
            <w:tcW w:w="9180" w:type="dxa"/>
            <w:gridSpan w:val="10"/>
            <w:shd w:val="clear" w:color="auto" w:fill="D9D9D9"/>
          </w:tcPr>
          <w:p w:rsidRPr="003A2F24" w:rsidR="00341FF8" w:rsidP="00341FF8" w:rsidRDefault="00ED0DDD" w14:paraId="7BCA49B5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22) Ethics Approval</w:t>
            </w:r>
          </w:p>
        </w:tc>
      </w:tr>
      <w:tr w:rsidRPr="00341FF8" w:rsidR="00341FF8" w:rsidTr="00341FF8" w14:paraId="7BCA49BD" w14:textId="77777777">
        <w:trPr>
          <w:trHeight w:val="2081"/>
        </w:trPr>
        <w:tc>
          <w:tcPr>
            <w:tcW w:w="9180" w:type="dxa"/>
            <w:gridSpan w:val="10"/>
          </w:tcPr>
          <w:p w:rsidRPr="00341FF8" w:rsidR="00341FF8" w:rsidP="00341FF8" w:rsidRDefault="00341FF8" w14:paraId="7BCA49B7" w14:textId="77777777">
            <w:pPr>
              <w:rPr>
                <w:rFonts w:ascii="Helvetica" w:hAnsi="Helvetica"/>
                <w:bCs/>
              </w:rPr>
            </w:pPr>
          </w:p>
          <w:p w:rsidRPr="00C600F2" w:rsidR="00341FF8" w:rsidP="00341FF8" w:rsidRDefault="00341FF8" w14:paraId="7BCA49B8" w14:textId="77777777">
            <w:pPr>
              <w:rPr>
                <w:rFonts w:ascii="Helvetica" w:hAnsi="Helvetica"/>
                <w:bCs/>
                <w:i/>
              </w:rPr>
            </w:pPr>
            <w:r w:rsidRPr="00341FF8">
              <w:rPr>
                <w:rFonts w:ascii="Helvetica" w:hAnsi="Helvetica"/>
                <w:bCs/>
              </w:rPr>
              <w:t xml:space="preserve">I, [the proposer], confirm that </w:t>
            </w:r>
            <w:r w:rsidR="00231EAE">
              <w:rPr>
                <w:rFonts w:ascii="Helvetica" w:hAnsi="Helvetica"/>
                <w:bCs/>
              </w:rPr>
              <w:t xml:space="preserve">this programme </w:t>
            </w:r>
            <w:r w:rsidRPr="00341FF8">
              <w:rPr>
                <w:rFonts w:ascii="Helvetica" w:hAnsi="Helvetica"/>
                <w:bCs/>
              </w:rPr>
              <w:t xml:space="preserve">proposal conforms with the University’s ethical guidelines and procedures and has been approved </w:t>
            </w:r>
            <w:r w:rsidR="005A636F">
              <w:rPr>
                <w:rFonts w:ascii="Helvetica" w:hAnsi="Helvetica"/>
                <w:bCs/>
              </w:rPr>
              <w:t>by th</w:t>
            </w:r>
            <w:r w:rsidR="00C600F2">
              <w:rPr>
                <w:rFonts w:ascii="Helvetica" w:hAnsi="Helvetica"/>
                <w:bCs/>
              </w:rPr>
              <w:t xml:space="preserve">e Ethics Sub-Committee on </w:t>
            </w:r>
            <w:r w:rsidR="00C600F2">
              <w:rPr>
                <w:rFonts w:ascii="Helvetica" w:hAnsi="Helvetica"/>
                <w:bCs/>
                <w:i/>
              </w:rPr>
              <w:t>(please state date)</w:t>
            </w:r>
          </w:p>
          <w:p w:rsidRPr="00341FF8" w:rsidR="00231EAE" w:rsidP="00341FF8" w:rsidRDefault="00231EAE" w14:paraId="7BCA49B9" w14:textId="77777777">
            <w:pPr>
              <w:rPr>
                <w:rFonts w:ascii="Helvetica" w:hAnsi="Helvetica"/>
                <w:bCs/>
              </w:rPr>
            </w:pPr>
          </w:p>
          <w:p w:rsidR="00341FF8" w:rsidP="00341FF8" w:rsidRDefault="00341FF8" w14:paraId="7BCA49BA" w14:textId="77777777">
            <w:pPr>
              <w:rPr>
                <w:rFonts w:ascii="Helvetica" w:hAnsi="Helvetica"/>
                <w:bCs/>
              </w:rPr>
            </w:pPr>
            <w:r w:rsidRPr="00341FF8">
              <w:rPr>
                <w:rFonts w:ascii="Helvetica" w:hAnsi="Helvetica"/>
                <w:bCs/>
              </w:rPr>
              <w:t>Signature:                                                                                       Date:</w:t>
            </w:r>
          </w:p>
          <w:p w:rsidR="00EA7EF9" w:rsidP="00341FF8" w:rsidRDefault="00EA7EF9" w14:paraId="7BCA49BB" w14:textId="77777777">
            <w:pPr>
              <w:rPr>
                <w:rFonts w:ascii="Helvetica" w:hAnsi="Helvetica"/>
                <w:bCs/>
              </w:rPr>
            </w:pPr>
          </w:p>
          <w:p w:rsidRPr="00341FF8" w:rsidR="00EA7EF9" w:rsidP="00341FF8" w:rsidRDefault="00EA7EF9" w14:paraId="7BCA49BC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7BCA49C2" w14:textId="77777777">
        <w:tc>
          <w:tcPr>
            <w:tcW w:w="9180" w:type="dxa"/>
            <w:gridSpan w:val="10"/>
            <w:shd w:val="clear" w:color="auto" w:fill="D9D9D9"/>
          </w:tcPr>
          <w:p w:rsidR="00341FF8" w:rsidP="00341FF8" w:rsidRDefault="00341FF8" w14:paraId="7BCA49BE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23) Additional Staffing and Non-Staffing Resources</w:t>
            </w:r>
          </w:p>
          <w:p w:rsidR="00CF2506" w:rsidP="00341FF8" w:rsidRDefault="00CF2506" w14:paraId="7BCA49BF" w14:textId="77777777">
            <w:pPr>
              <w:rPr>
                <w:rFonts w:ascii="Helvetica" w:hAnsi="Helvetica"/>
                <w:b/>
                <w:bCs/>
              </w:rPr>
            </w:pPr>
          </w:p>
          <w:p w:rsidRPr="00F875D5" w:rsidR="00CF2506" w:rsidP="00341FF8" w:rsidRDefault="00CF2506" w14:paraId="7BCA49C0" w14:textId="77777777">
            <w:pPr>
              <w:rPr>
                <w:rFonts w:ascii="Helvetica" w:hAnsi="Helvetica"/>
                <w:b/>
                <w:bCs/>
                <w:i/>
                <w:color w:val="FF0000"/>
              </w:rPr>
            </w:pPr>
            <w:r w:rsidRPr="00F875D5">
              <w:rPr>
                <w:rFonts w:ascii="Helvetica" w:hAnsi="Helvetica"/>
                <w:b/>
                <w:bCs/>
                <w:i/>
                <w:color w:val="FF0000"/>
              </w:rPr>
              <w:t>NB All sections below should include indicative costings</w:t>
            </w:r>
          </w:p>
          <w:p w:rsidRPr="00CF2506" w:rsidR="00CF2506" w:rsidP="00341FF8" w:rsidRDefault="00CF2506" w14:paraId="7BCA49C1" w14:textId="77777777">
            <w:pPr>
              <w:rPr>
                <w:rFonts w:ascii="Helvetica" w:hAnsi="Helvetica"/>
                <w:b/>
                <w:bCs/>
                <w:i/>
              </w:rPr>
            </w:pPr>
          </w:p>
        </w:tc>
      </w:tr>
      <w:tr w:rsidRPr="003A2F24" w:rsidR="00D529FB" w:rsidTr="00341FF8" w14:paraId="7BCA49C4" w14:textId="77777777">
        <w:tc>
          <w:tcPr>
            <w:tcW w:w="9180" w:type="dxa"/>
            <w:gridSpan w:val="10"/>
            <w:shd w:val="clear" w:color="auto" w:fill="D9D9D9"/>
          </w:tcPr>
          <w:p w:rsidRPr="003A2F24" w:rsidR="00D529FB" w:rsidP="00341FF8" w:rsidRDefault="006F4F7A" w14:paraId="7BCA49C3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 xml:space="preserve">(23a) Staffing, </w:t>
            </w:r>
            <w:r w:rsidR="00D529FB">
              <w:rPr>
                <w:rFonts w:ascii="Helvetica" w:hAnsi="Helvetica"/>
                <w:b/>
                <w:bCs/>
              </w:rPr>
              <w:t>including backfill</w:t>
            </w:r>
            <w:r>
              <w:rPr>
                <w:rFonts w:ascii="Helvetica" w:hAnsi="Helvetica"/>
                <w:b/>
                <w:bCs/>
              </w:rPr>
              <w:t xml:space="preserve">ing </w:t>
            </w:r>
            <w:r w:rsidRPr="006F4F7A">
              <w:rPr>
                <w:rFonts w:ascii="Helvetica" w:hAnsi="Helvetica"/>
                <w:b/>
                <w:bCs/>
              </w:rPr>
              <w:t>required for staff currently teaching on other programmes</w:t>
            </w:r>
          </w:p>
        </w:tc>
      </w:tr>
      <w:tr w:rsidRPr="00341FF8" w:rsidR="00341FF8" w:rsidTr="00341FF8" w14:paraId="7BCA49C9" w14:textId="77777777">
        <w:tc>
          <w:tcPr>
            <w:tcW w:w="9180" w:type="dxa"/>
            <w:gridSpan w:val="10"/>
          </w:tcPr>
          <w:p w:rsidRPr="00191F03" w:rsidR="00D529FB" w:rsidP="00D529FB" w:rsidRDefault="00191F03" w14:paraId="7BCA49C5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This section will draw on the Standard Costing Template which you should complete with the Director of Finance</w:t>
            </w:r>
          </w:p>
          <w:p w:rsidR="00D529FB" w:rsidP="00D529FB" w:rsidRDefault="00D529FB" w14:paraId="7BCA49C6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Pr="00AB40E9" w:rsidR="00D529FB" w:rsidP="00D529FB" w:rsidRDefault="00D529FB" w14:paraId="7BCA49C7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Pr="00341FF8" w:rsidR="00341FF8" w:rsidP="00191F03" w:rsidRDefault="00341FF8" w14:paraId="7BCA49C8" w14:textId="77777777">
            <w:pPr>
              <w:rPr>
                <w:rFonts w:ascii="Helvetica" w:hAnsi="Helvetica"/>
                <w:bCs/>
              </w:rPr>
            </w:pPr>
          </w:p>
        </w:tc>
      </w:tr>
      <w:tr w:rsidRPr="00341FF8" w:rsidR="00D529FB" w:rsidTr="00A76E0F" w14:paraId="7BCA49CB" w14:textId="77777777">
        <w:tc>
          <w:tcPr>
            <w:tcW w:w="9180" w:type="dxa"/>
            <w:gridSpan w:val="10"/>
            <w:shd w:val="clear" w:color="auto" w:fill="D9D9D9" w:themeFill="background1" w:themeFillShade="D9"/>
          </w:tcPr>
          <w:p w:rsidRPr="00D529FB" w:rsidR="00D529FB" w:rsidP="00D529FB" w:rsidRDefault="00D529FB" w14:paraId="7BCA49CA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23b) Library</w:t>
            </w:r>
          </w:p>
        </w:tc>
      </w:tr>
      <w:tr w:rsidRPr="00341FF8" w:rsidR="00D529FB" w:rsidTr="00341FF8" w14:paraId="7BCA49D0" w14:textId="77777777">
        <w:tc>
          <w:tcPr>
            <w:tcW w:w="9180" w:type="dxa"/>
            <w:gridSpan w:val="10"/>
          </w:tcPr>
          <w:p w:rsidRPr="00191F03" w:rsidR="00191F03" w:rsidP="00191F03" w:rsidRDefault="00191F03" w14:paraId="7BCA49CC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NB: You should complete this section with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the Director of Library and Learning Technology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 or his nominee</w:t>
            </w:r>
          </w:p>
          <w:p w:rsidRPr="00AB40E9" w:rsidR="00191F03" w:rsidP="00191F03" w:rsidRDefault="00191F03" w14:paraId="7BCA49CD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  <w:p w:rsidR="00191F03" w:rsidP="00191F03" w:rsidRDefault="00191F03" w14:paraId="7BCA49CE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="00D529FB" w:rsidP="00D529FB" w:rsidRDefault="00D529FB" w14:paraId="7BCA49CF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</w:tc>
      </w:tr>
      <w:tr w:rsidRPr="00341FF8" w:rsidR="00D529FB" w:rsidTr="00A76E0F" w14:paraId="7BCA49D2" w14:textId="77777777">
        <w:tc>
          <w:tcPr>
            <w:tcW w:w="9180" w:type="dxa"/>
            <w:gridSpan w:val="10"/>
            <w:shd w:val="clear" w:color="auto" w:fill="D9D9D9" w:themeFill="background1" w:themeFillShade="D9"/>
          </w:tcPr>
          <w:p w:rsidRPr="00D529FB" w:rsidR="00D529FB" w:rsidP="00D529FB" w:rsidRDefault="00D529FB" w14:paraId="7BCA49D1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 xml:space="preserve">(23c) </w:t>
            </w:r>
            <w:r w:rsidRPr="00D529FB">
              <w:rPr>
                <w:rFonts w:ascii="Helvetica" w:hAnsi="Helvetica" w:cs="Arial"/>
                <w:b/>
              </w:rPr>
              <w:t>Technology Enhanced Learning</w:t>
            </w:r>
          </w:p>
        </w:tc>
      </w:tr>
      <w:tr w:rsidRPr="00341FF8" w:rsidR="00D529FB" w:rsidTr="00341FF8" w14:paraId="7BCA49D7" w14:textId="77777777">
        <w:tc>
          <w:tcPr>
            <w:tcW w:w="9180" w:type="dxa"/>
            <w:gridSpan w:val="10"/>
          </w:tcPr>
          <w:p w:rsidRPr="00191F03" w:rsidR="00191F03" w:rsidP="00191F03" w:rsidRDefault="00191F03" w14:paraId="7BCA49D3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You should co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mplete this sec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with the Head of Technology Enhanced Learning Support or her nominee</w:t>
            </w:r>
          </w:p>
          <w:p w:rsidRPr="00AB40E9" w:rsidR="00191F03" w:rsidP="00191F03" w:rsidRDefault="00191F03" w14:paraId="7BCA49D4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  <w:p w:rsidR="00D529FB" w:rsidP="00D529FB" w:rsidRDefault="00D529FB" w14:paraId="7BCA49D5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="00D529FB" w:rsidP="00D529FB" w:rsidRDefault="00D529FB" w14:paraId="7BCA49D6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</w:tc>
      </w:tr>
      <w:tr w:rsidRPr="00341FF8" w:rsidR="00D529FB" w:rsidTr="00A76E0F" w14:paraId="7BCA49D9" w14:textId="77777777">
        <w:tc>
          <w:tcPr>
            <w:tcW w:w="9180" w:type="dxa"/>
            <w:gridSpan w:val="10"/>
            <w:shd w:val="clear" w:color="auto" w:fill="D9D9D9" w:themeFill="background1" w:themeFillShade="D9"/>
          </w:tcPr>
          <w:p w:rsidRPr="00D529FB" w:rsidR="00D529FB" w:rsidP="00D529FB" w:rsidRDefault="00A76E0F" w14:paraId="7BCA49D8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23d) Information Technology</w:t>
            </w:r>
          </w:p>
        </w:tc>
      </w:tr>
      <w:tr w:rsidRPr="00341FF8" w:rsidR="00D529FB" w:rsidTr="00341FF8" w14:paraId="7BCA49DE" w14:textId="77777777">
        <w:tc>
          <w:tcPr>
            <w:tcW w:w="9180" w:type="dxa"/>
            <w:gridSpan w:val="10"/>
          </w:tcPr>
          <w:p w:rsidRPr="00191F03" w:rsidR="00191F03" w:rsidP="00191F03" w:rsidRDefault="00191F03" w14:paraId="7BCA49DA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You should co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mplete this sec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 xml:space="preserve">with the 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Director of Informa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Technology or h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is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ominee</w:t>
            </w:r>
          </w:p>
          <w:p w:rsidRPr="00191F03" w:rsidR="00D529FB" w:rsidP="00191F03" w:rsidRDefault="00D529FB" w14:paraId="7BCA49DB" w14:textId="77777777">
            <w:pPr>
              <w:spacing w:line="259" w:lineRule="auto"/>
              <w:rPr>
                <w:rFonts w:ascii="Helvetica" w:hAnsi="Helvetica" w:cs="Arial"/>
              </w:rPr>
            </w:pPr>
          </w:p>
          <w:p w:rsidR="00D529FB" w:rsidP="00D529FB" w:rsidRDefault="00D529FB" w14:paraId="7BCA49DC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  <w:p w:rsidR="00D529FB" w:rsidP="00D529FB" w:rsidRDefault="00D529FB" w14:paraId="7BCA49DD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</w:tc>
      </w:tr>
      <w:tr w:rsidRPr="00341FF8" w:rsidR="00D529FB" w:rsidTr="00A76E0F" w14:paraId="7BCA49E0" w14:textId="77777777">
        <w:tc>
          <w:tcPr>
            <w:tcW w:w="9180" w:type="dxa"/>
            <w:gridSpan w:val="10"/>
            <w:shd w:val="clear" w:color="auto" w:fill="D9D9D9" w:themeFill="background1" w:themeFillShade="D9"/>
          </w:tcPr>
          <w:p w:rsidRPr="00D529FB" w:rsidR="00D529FB" w:rsidP="00D529FB" w:rsidRDefault="00D529FB" w14:paraId="7BCA49DF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23e) Estates</w:t>
            </w:r>
          </w:p>
        </w:tc>
      </w:tr>
      <w:tr w:rsidRPr="00341FF8" w:rsidR="00D529FB" w:rsidTr="00341FF8" w14:paraId="7BCA49E5" w14:textId="77777777">
        <w:tc>
          <w:tcPr>
            <w:tcW w:w="9180" w:type="dxa"/>
            <w:gridSpan w:val="10"/>
          </w:tcPr>
          <w:p w:rsidRPr="00191F03" w:rsidR="00191F03" w:rsidP="00191F03" w:rsidRDefault="00191F03" w14:paraId="7BCA49E1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You should co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mplete this sec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 xml:space="preserve">with the 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Director of Estates &amp; Facilities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or h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is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ominee</w:t>
            </w:r>
          </w:p>
          <w:p w:rsidRPr="00191F03" w:rsidR="00191F03" w:rsidP="00191F03" w:rsidRDefault="00191F03" w14:paraId="7BCA49E2" w14:textId="77777777">
            <w:pPr>
              <w:spacing w:line="259" w:lineRule="auto"/>
              <w:rPr>
                <w:rFonts w:ascii="Helvetica" w:hAnsi="Helvetica" w:cs="Arial"/>
              </w:rPr>
            </w:pPr>
          </w:p>
          <w:p w:rsidRPr="00191F03" w:rsidR="00D529FB" w:rsidP="00191F03" w:rsidRDefault="00D529FB" w14:paraId="7BCA49E3" w14:textId="77777777">
            <w:pPr>
              <w:spacing w:line="259" w:lineRule="auto"/>
              <w:rPr>
                <w:rFonts w:ascii="Helvetica" w:hAnsi="Helvetica" w:cs="Arial"/>
              </w:rPr>
            </w:pPr>
          </w:p>
          <w:p w:rsidR="00D529FB" w:rsidP="00D529FB" w:rsidRDefault="00D529FB" w14:paraId="7BCA49E4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</w:tc>
      </w:tr>
      <w:tr w:rsidRPr="00341FF8" w:rsidR="006F4F7A" w:rsidTr="00A76E0F" w14:paraId="7BCA49E7" w14:textId="77777777">
        <w:tc>
          <w:tcPr>
            <w:tcW w:w="9180" w:type="dxa"/>
            <w:gridSpan w:val="10"/>
            <w:shd w:val="clear" w:color="auto" w:fill="D9D9D9" w:themeFill="background1" w:themeFillShade="D9"/>
          </w:tcPr>
          <w:p w:rsidRPr="006F4F7A" w:rsidR="006F4F7A" w:rsidP="00191F03" w:rsidRDefault="006F4F7A" w14:paraId="7BCA49E6" w14:textId="77777777">
            <w:pPr>
              <w:spacing w:line="259" w:lineRule="auto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23f) Specialist Equipment</w:t>
            </w:r>
          </w:p>
        </w:tc>
      </w:tr>
      <w:tr w:rsidRPr="00341FF8" w:rsidR="006F4F7A" w:rsidTr="00341FF8" w14:paraId="7BCA49EC" w14:textId="77777777">
        <w:tc>
          <w:tcPr>
            <w:tcW w:w="9180" w:type="dxa"/>
            <w:gridSpan w:val="10"/>
          </w:tcPr>
          <w:p w:rsidRPr="006F4F7A" w:rsidR="006F4F7A" w:rsidP="00191F03" w:rsidRDefault="006F4F7A" w14:paraId="7BCA49E8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6F4F7A">
              <w:rPr>
                <w:rFonts w:ascii="Helvetica" w:hAnsi="Helvetica" w:cs="Arial"/>
                <w:i/>
                <w:sz w:val="20"/>
                <w:szCs w:val="20"/>
              </w:rPr>
              <w:t>NB: This section should be completed for any equipment not covered above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>, e.g. proposals relating to Sport or Media</w:t>
            </w:r>
          </w:p>
          <w:p w:rsidR="006F4F7A" w:rsidP="00191F03" w:rsidRDefault="006F4F7A" w14:paraId="7BCA49E9" w14:textId="77777777">
            <w:pPr>
              <w:spacing w:line="259" w:lineRule="auto"/>
              <w:rPr>
                <w:rFonts w:ascii="Helvetica" w:hAnsi="Helvetica" w:cs="Arial"/>
                <w:sz w:val="20"/>
                <w:szCs w:val="20"/>
              </w:rPr>
            </w:pPr>
          </w:p>
          <w:p w:rsidRPr="006F4F7A" w:rsidR="00CF2506" w:rsidP="00191F03" w:rsidRDefault="00CF2506" w14:paraId="7BCA49EA" w14:textId="77777777">
            <w:pPr>
              <w:spacing w:line="259" w:lineRule="auto"/>
              <w:rPr>
                <w:rFonts w:ascii="Helvetica" w:hAnsi="Helvetica" w:cs="Arial"/>
                <w:sz w:val="20"/>
                <w:szCs w:val="20"/>
              </w:rPr>
            </w:pPr>
          </w:p>
          <w:p w:rsidRPr="00191F03" w:rsidR="006F4F7A" w:rsidP="00191F03" w:rsidRDefault="006F4F7A" w14:paraId="7BCA49EB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</w:p>
        </w:tc>
      </w:tr>
    </w:tbl>
    <w:p w:rsidRPr="00341FF8" w:rsidR="00341FF8" w:rsidP="00341FF8" w:rsidRDefault="00341FF8" w14:paraId="7BCA49ED" w14:textId="77777777">
      <w:pPr>
        <w:rPr>
          <w:rFonts w:ascii="Helvetica" w:hAnsi="Helvetica"/>
          <w:bCs/>
        </w:rPr>
      </w:pPr>
    </w:p>
    <w:p w:rsidR="00C600F2" w:rsidP="00273DE7" w:rsidRDefault="00F875D5" w14:paraId="7BCA49EE" w14:textId="77777777">
      <w:pPr>
        <w:rPr>
          <w:rFonts w:ascii="Helvetica" w:hAnsi="Helvetica"/>
        </w:rPr>
      </w:pPr>
      <w:r w:rsidRPr="00DF43C0">
        <w:rPr>
          <w:rFonts w:ascii="Helvetica" w:hAnsi="Helvetica"/>
        </w:rPr>
        <w:t xml:space="preserve"> </w:t>
      </w:r>
    </w:p>
    <w:p w:rsidR="00C600F2" w:rsidP="00273DE7" w:rsidRDefault="00C600F2" w14:paraId="7BCA49EF" w14:textId="77777777">
      <w:pPr>
        <w:rPr>
          <w:rFonts w:ascii="Helvetica" w:hAnsi="Helvetica"/>
        </w:rPr>
      </w:pPr>
    </w:p>
    <w:p w:rsidR="00C600F2" w:rsidP="00273DE7" w:rsidRDefault="00C600F2" w14:paraId="7BCA49F0" w14:textId="77777777">
      <w:pPr>
        <w:rPr>
          <w:rFonts w:ascii="Helvetica" w:hAnsi="Helvetica"/>
        </w:rPr>
      </w:pPr>
    </w:p>
    <w:p w:rsidRPr="00CC7FDB" w:rsidR="00273DE7" w:rsidP="00273DE7" w:rsidRDefault="00273DE7" w14:paraId="7BCA49F1" w14:textId="77777777">
      <w:pPr>
        <w:rPr>
          <w:rFonts w:ascii="Helvetica" w:hAnsi="Helvetica"/>
          <w:b/>
        </w:rPr>
      </w:pPr>
      <w:r>
        <w:rPr>
          <w:rFonts w:ascii="Helvetica" w:hAnsi="Helvetica"/>
          <w:b/>
        </w:rPr>
        <w:t>PLEASE APPEND</w:t>
      </w:r>
      <w:r w:rsidRPr="00CC7FDB">
        <w:rPr>
          <w:rFonts w:ascii="Helvetica" w:hAnsi="Helvetica"/>
          <w:b/>
        </w:rPr>
        <w:t>:</w:t>
      </w:r>
    </w:p>
    <w:p w:rsidR="00273DE7" w:rsidP="00273DE7" w:rsidRDefault="00273DE7" w14:paraId="7BCA49F2" w14:textId="77777777">
      <w:pPr>
        <w:rPr>
          <w:rFonts w:ascii="Helvetica" w:hAnsi="Helvetica"/>
        </w:rPr>
      </w:pPr>
    </w:p>
    <w:p w:rsidR="00273DE7" w:rsidP="00273DE7" w:rsidRDefault="00273DE7" w14:paraId="7BCA49F3" w14:textId="77777777">
      <w:pPr>
        <w:rPr>
          <w:rFonts w:ascii="Helvetica" w:hAnsi="Helvetica"/>
        </w:rPr>
      </w:pPr>
    </w:p>
    <w:p w:rsidRPr="000859CB" w:rsidR="00273DE7" w:rsidP="00273DE7" w:rsidRDefault="00273DE7" w14:paraId="7BCA49F4" w14:textId="77777777">
      <w:pPr>
        <w:spacing w:line="280" w:lineRule="atLeast"/>
        <w:rPr>
          <w:rFonts w:ascii="Helvetica" w:hAnsi="Helvetica" w:cs="Segoe UI"/>
          <w:b/>
          <w:bCs/>
          <w:color w:val="333333"/>
          <w:lang w:val="en"/>
        </w:rPr>
      </w:pPr>
      <w:r w:rsidRPr="00947389">
        <w:rPr>
          <w:rFonts w:ascii="Helvetica" w:hAnsi="Helvetica" w:cs="Arial"/>
          <w:b/>
        </w:rPr>
        <w:t xml:space="preserve">Appendix 1    </w:t>
      </w:r>
      <w:r w:rsidRPr="00CC7FDB">
        <w:rPr>
          <w:rFonts w:ascii="Helvetica" w:hAnsi="Helvetica" w:cs="Arial"/>
          <w:b/>
        </w:rPr>
        <w:t xml:space="preserve">Market Analysis Data </w:t>
      </w:r>
      <w:r w:rsidRPr="000859CB">
        <w:rPr>
          <w:rFonts w:ascii="Helvetica" w:hAnsi="Helvetica" w:cs="Arial"/>
          <w:b/>
        </w:rPr>
        <w:t xml:space="preserve">from </w:t>
      </w:r>
      <w:r w:rsidRPr="000859CB" w:rsidR="000859CB">
        <w:rPr>
          <w:rFonts w:ascii="Helvetica" w:hAnsi="Helvetica" w:cs="Arial"/>
          <w:b/>
        </w:rPr>
        <w:t xml:space="preserve">the </w:t>
      </w:r>
      <w:r w:rsidRPr="000859CB" w:rsidR="000859CB">
        <w:rPr>
          <w:rFonts w:ascii="Helvetica" w:hAnsi="Helvetica" w:cs="Segoe UI"/>
          <w:b/>
          <w:bCs/>
          <w:color w:val="333333"/>
          <w:lang w:val="en"/>
        </w:rPr>
        <w:t>Market Research and Data Analyst</w:t>
      </w:r>
    </w:p>
    <w:p w:rsidRPr="00CC7FDB" w:rsidR="000859CB" w:rsidP="00273DE7" w:rsidRDefault="000859CB" w14:paraId="7BCA49F5" w14:textId="77777777">
      <w:pPr>
        <w:spacing w:line="280" w:lineRule="atLeast"/>
        <w:rPr>
          <w:rFonts w:ascii="Helvetica" w:hAnsi="Helvetica" w:cs="Arial"/>
          <w:b/>
        </w:rPr>
      </w:pPr>
    </w:p>
    <w:p w:rsidRPr="00CC7FDB" w:rsidR="00273DE7" w:rsidP="00273DE7" w:rsidRDefault="00273DE7" w14:paraId="7BCA49F6" w14:textId="77777777">
      <w:pPr>
        <w:spacing w:line="280" w:lineRule="atLeast"/>
        <w:rPr>
          <w:rFonts w:ascii="Helvetica" w:hAnsi="Helvetica" w:cs="Arial"/>
          <w:b/>
        </w:rPr>
      </w:pPr>
      <w:r w:rsidRPr="00CC7FDB">
        <w:rPr>
          <w:rFonts w:ascii="Helvetica" w:hAnsi="Helvetica" w:cs="Arial"/>
          <w:b/>
        </w:rPr>
        <w:t>Appendix 2</w:t>
      </w:r>
      <w:r w:rsidRPr="00CC7FDB">
        <w:rPr>
          <w:rFonts w:ascii="Helvetica" w:hAnsi="Helvetica" w:cs="Arial"/>
          <w:b/>
        </w:rPr>
        <w:tab/>
        <w:t>Standard Costing Template</w:t>
      </w:r>
    </w:p>
    <w:p w:rsidRPr="00CC7FDB" w:rsidR="00273DE7" w:rsidP="00273DE7" w:rsidRDefault="00273DE7" w14:paraId="7BCA49F7" w14:textId="77777777">
      <w:pPr>
        <w:spacing w:line="280" w:lineRule="atLeast"/>
        <w:rPr>
          <w:rFonts w:ascii="Helvetica" w:hAnsi="Helvetica" w:cs="Arial"/>
          <w:b/>
        </w:rPr>
      </w:pPr>
    </w:p>
    <w:p w:rsidRPr="00CC7FDB" w:rsidR="00273DE7" w:rsidP="00273DE7" w:rsidRDefault="00273DE7" w14:paraId="7BCA49F8" w14:textId="77777777">
      <w:pPr>
        <w:spacing w:line="280" w:lineRule="atLeast"/>
        <w:rPr>
          <w:rFonts w:ascii="Helvetica" w:hAnsi="Helvetica"/>
          <w:b/>
          <w:bCs/>
        </w:rPr>
      </w:pPr>
      <w:r w:rsidRPr="00CC7FDB">
        <w:rPr>
          <w:rFonts w:ascii="Helvetica" w:hAnsi="Helvetica"/>
          <w:b/>
          <w:bCs/>
        </w:rPr>
        <w:t>Appendix 3</w:t>
      </w:r>
      <w:r w:rsidRPr="00CC7FDB">
        <w:rPr>
          <w:rFonts w:ascii="Helvetica" w:hAnsi="Helvetica"/>
          <w:b/>
          <w:bCs/>
        </w:rPr>
        <w:tab/>
        <w:t>Expressions of support from e</w:t>
      </w:r>
      <w:r w:rsidR="00C600F2">
        <w:rPr>
          <w:rFonts w:ascii="Helvetica" w:hAnsi="Helvetica"/>
          <w:b/>
          <w:bCs/>
        </w:rPr>
        <w:t xml:space="preserve">xternal professional bodies or </w:t>
      </w:r>
      <w:r w:rsidRPr="00CC7FDB">
        <w:rPr>
          <w:rFonts w:ascii="Helvetica" w:hAnsi="Helvetica"/>
          <w:b/>
          <w:bCs/>
        </w:rPr>
        <w:t xml:space="preserve">agencies    </w:t>
      </w:r>
    </w:p>
    <w:p w:rsidRPr="00CC7FDB" w:rsidR="00273DE7" w:rsidP="00273DE7" w:rsidRDefault="00273DE7" w14:paraId="7BCA49F9" w14:textId="77777777">
      <w:pPr>
        <w:spacing w:line="280" w:lineRule="atLeast"/>
        <w:rPr>
          <w:rFonts w:ascii="Helvetica" w:hAnsi="Helvetica"/>
          <w:b/>
          <w:bCs/>
        </w:rPr>
      </w:pPr>
    </w:p>
    <w:p w:rsidRPr="00CC7FDB" w:rsidR="00273DE7" w:rsidP="00273DE7" w:rsidRDefault="00273DE7" w14:paraId="7BCA49FA" w14:textId="77777777">
      <w:pPr>
        <w:rPr>
          <w:rFonts w:ascii="Helvetica" w:hAnsi="Helvetica"/>
          <w:b/>
        </w:rPr>
      </w:pPr>
      <w:r w:rsidRPr="00CC7FDB">
        <w:rPr>
          <w:rFonts w:ascii="Helvetica" w:hAnsi="Helvetica"/>
          <w:b/>
          <w:bCs/>
        </w:rPr>
        <w:t>Appendix 4</w:t>
      </w:r>
      <w:r w:rsidRPr="00CC7FDB">
        <w:rPr>
          <w:rFonts w:ascii="Helvetica" w:hAnsi="Helvetica"/>
          <w:b/>
          <w:bCs/>
        </w:rPr>
        <w:tab/>
        <w:t>Email confirmations of approval</w:t>
      </w:r>
    </w:p>
    <w:p w:rsidRPr="00DF43C0" w:rsidR="00C66D8A" w:rsidP="00F875D5" w:rsidRDefault="00C66D8A" w14:paraId="7BCA49FB" w14:textId="77777777">
      <w:pPr>
        <w:rPr>
          <w:rFonts w:ascii="Helvetica" w:hAnsi="Helvetica"/>
        </w:rPr>
      </w:pPr>
    </w:p>
    <w:sectPr w:rsidRPr="00DF43C0" w:rsidR="00C66D8A" w:rsidSect="00D5267D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A245E" w14:textId="77777777" w:rsidR="00307FDC" w:rsidRDefault="00307FDC" w:rsidP="00AB1A8D">
      <w:r>
        <w:separator/>
      </w:r>
    </w:p>
  </w:endnote>
  <w:endnote w:type="continuationSeparator" w:id="0">
    <w:p w14:paraId="237E2162" w14:textId="77777777" w:rsidR="00307FDC" w:rsidRDefault="00307FDC" w:rsidP="00AB1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A4A06" w14:textId="20310E75" w:rsidR="00EA7EF9" w:rsidRPr="006D7CD9" w:rsidRDefault="00EA7EF9" w:rsidP="006D7CD9">
    <w:pPr>
      <w:pStyle w:val="Footer"/>
      <w:rPr>
        <w:sz w:val="18"/>
        <w:szCs w:val="18"/>
      </w:rPr>
    </w:pPr>
    <w:r>
      <w:rPr>
        <w:sz w:val="18"/>
        <w:szCs w:val="18"/>
      </w:rPr>
      <w:tab/>
    </w:r>
    <w:r w:rsidRPr="006D7CD9">
      <w:rPr>
        <w:sz w:val="18"/>
        <w:szCs w:val="18"/>
      </w:rPr>
      <w:fldChar w:fldCharType="begin"/>
    </w:r>
    <w:r w:rsidRPr="006D7CD9">
      <w:rPr>
        <w:sz w:val="18"/>
        <w:szCs w:val="18"/>
      </w:rPr>
      <w:instrText xml:space="preserve"> PAGE   \* MERGEFORMAT </w:instrText>
    </w:r>
    <w:r w:rsidRPr="006D7CD9">
      <w:rPr>
        <w:sz w:val="18"/>
        <w:szCs w:val="18"/>
      </w:rPr>
      <w:fldChar w:fldCharType="separate"/>
    </w:r>
    <w:r w:rsidR="00592FE3">
      <w:rPr>
        <w:noProof/>
        <w:sz w:val="18"/>
        <w:szCs w:val="18"/>
      </w:rPr>
      <w:t>9</w:t>
    </w:r>
    <w:r w:rsidRPr="006D7CD9">
      <w:rPr>
        <w:noProof/>
        <w:sz w:val="18"/>
        <w:szCs w:val="18"/>
      </w:rPr>
      <w:fldChar w:fldCharType="end"/>
    </w:r>
    <w:r w:rsidR="00BE7495">
      <w:rPr>
        <w:noProof/>
        <w:sz w:val="18"/>
        <w:szCs w:val="18"/>
      </w:rPr>
      <w:tab/>
    </w:r>
    <w:r w:rsidR="00BF6456">
      <w:rPr>
        <w:noProof/>
        <w:sz w:val="18"/>
        <w:szCs w:val="18"/>
      </w:rPr>
      <w:t xml:space="preserve">Updated </w:t>
    </w:r>
    <w:r w:rsidR="001B1535">
      <w:rPr>
        <w:noProof/>
        <w:sz w:val="18"/>
        <w:szCs w:val="18"/>
      </w:rPr>
      <w:t>Jul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826A4" w14:textId="77777777" w:rsidR="00307FDC" w:rsidRDefault="00307FDC" w:rsidP="00AB1A8D">
      <w:r>
        <w:separator/>
      </w:r>
    </w:p>
  </w:footnote>
  <w:footnote w:type="continuationSeparator" w:id="0">
    <w:p w14:paraId="2BF0298C" w14:textId="77777777" w:rsidR="00307FDC" w:rsidRDefault="00307FDC" w:rsidP="00AB1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3835"/>
    <w:multiLevelType w:val="hybridMultilevel"/>
    <w:tmpl w:val="F802FC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584D18"/>
    <w:multiLevelType w:val="hybridMultilevel"/>
    <w:tmpl w:val="A46AE0DC"/>
    <w:lvl w:ilvl="0" w:tplc="F9140E6A">
      <w:start w:val="1"/>
      <w:numFmt w:val="lowerLetter"/>
      <w:lvlText w:val="%1."/>
      <w:lvlJc w:val="left"/>
      <w:pPr>
        <w:ind w:left="720" w:hanging="360"/>
      </w:pPr>
      <w:rPr>
        <w:rFonts w:ascii="Helvetica" w:eastAsia="Calibri" w:hAnsi="Helvetic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B223E"/>
    <w:multiLevelType w:val="hybridMultilevel"/>
    <w:tmpl w:val="B340506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3C4564A"/>
    <w:multiLevelType w:val="hybridMultilevel"/>
    <w:tmpl w:val="9ADEE07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6149B"/>
    <w:multiLevelType w:val="hybridMultilevel"/>
    <w:tmpl w:val="6FFC7D3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56DCC"/>
    <w:multiLevelType w:val="hybridMultilevel"/>
    <w:tmpl w:val="16A88B3E"/>
    <w:lvl w:ilvl="0" w:tplc="E878F2E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FA16E1D"/>
    <w:multiLevelType w:val="hybridMultilevel"/>
    <w:tmpl w:val="EBBC44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F01021"/>
    <w:multiLevelType w:val="hybridMultilevel"/>
    <w:tmpl w:val="CFFC7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217043"/>
    <w:multiLevelType w:val="hybridMultilevel"/>
    <w:tmpl w:val="115C47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jAxMTM2NTQ0MjBQ0lEKTi0uzszPAykwqgUAQqNPsCwAAAA="/>
  </w:docVars>
  <w:rsids>
    <w:rsidRoot w:val="00CF6952"/>
    <w:rsid w:val="00003585"/>
    <w:rsid w:val="000607EA"/>
    <w:rsid w:val="000859CB"/>
    <w:rsid w:val="00086377"/>
    <w:rsid w:val="000918E9"/>
    <w:rsid w:val="000A4DA3"/>
    <w:rsid w:val="000B1FDB"/>
    <w:rsid w:val="000D6243"/>
    <w:rsid w:val="000F013C"/>
    <w:rsid w:val="0013086F"/>
    <w:rsid w:val="001425C7"/>
    <w:rsid w:val="00154D51"/>
    <w:rsid w:val="001657D2"/>
    <w:rsid w:val="00191F03"/>
    <w:rsid w:val="00193545"/>
    <w:rsid w:val="001B1535"/>
    <w:rsid w:val="001C1001"/>
    <w:rsid w:val="001D4270"/>
    <w:rsid w:val="001E766B"/>
    <w:rsid w:val="002005D3"/>
    <w:rsid w:val="002159AE"/>
    <w:rsid w:val="00226D65"/>
    <w:rsid w:val="00231EAE"/>
    <w:rsid w:val="002404D0"/>
    <w:rsid w:val="00247100"/>
    <w:rsid w:val="00253F4F"/>
    <w:rsid w:val="00254A43"/>
    <w:rsid w:val="00273DE7"/>
    <w:rsid w:val="0027799B"/>
    <w:rsid w:val="00292F95"/>
    <w:rsid w:val="002B217B"/>
    <w:rsid w:val="002E1F5D"/>
    <w:rsid w:val="002E4FC2"/>
    <w:rsid w:val="002F0795"/>
    <w:rsid w:val="002F0D74"/>
    <w:rsid w:val="00307FDC"/>
    <w:rsid w:val="003167B3"/>
    <w:rsid w:val="003361FB"/>
    <w:rsid w:val="00341FF8"/>
    <w:rsid w:val="0034378C"/>
    <w:rsid w:val="0037538B"/>
    <w:rsid w:val="003774FF"/>
    <w:rsid w:val="00384B83"/>
    <w:rsid w:val="003977B7"/>
    <w:rsid w:val="003A2F24"/>
    <w:rsid w:val="003A6332"/>
    <w:rsid w:val="003E242E"/>
    <w:rsid w:val="003E5657"/>
    <w:rsid w:val="003F1684"/>
    <w:rsid w:val="003F6C6E"/>
    <w:rsid w:val="003F6F7D"/>
    <w:rsid w:val="0040187B"/>
    <w:rsid w:val="00403163"/>
    <w:rsid w:val="00414FD0"/>
    <w:rsid w:val="004269B4"/>
    <w:rsid w:val="004506D0"/>
    <w:rsid w:val="00474A65"/>
    <w:rsid w:val="00484675"/>
    <w:rsid w:val="004965A2"/>
    <w:rsid w:val="004C0841"/>
    <w:rsid w:val="004F0E97"/>
    <w:rsid w:val="004F10F0"/>
    <w:rsid w:val="005130A6"/>
    <w:rsid w:val="00524900"/>
    <w:rsid w:val="00525188"/>
    <w:rsid w:val="00527EC3"/>
    <w:rsid w:val="005765D6"/>
    <w:rsid w:val="00591EA3"/>
    <w:rsid w:val="00592FE3"/>
    <w:rsid w:val="005A3CC1"/>
    <w:rsid w:val="005A636F"/>
    <w:rsid w:val="005D1A04"/>
    <w:rsid w:val="005F6FEF"/>
    <w:rsid w:val="00606431"/>
    <w:rsid w:val="00633B29"/>
    <w:rsid w:val="00634D8A"/>
    <w:rsid w:val="006402D1"/>
    <w:rsid w:val="00644147"/>
    <w:rsid w:val="006531FB"/>
    <w:rsid w:val="0065324C"/>
    <w:rsid w:val="00653F3E"/>
    <w:rsid w:val="00654433"/>
    <w:rsid w:val="00672C4F"/>
    <w:rsid w:val="00697A94"/>
    <w:rsid w:val="006B62B7"/>
    <w:rsid w:val="006C24F1"/>
    <w:rsid w:val="006D0C5E"/>
    <w:rsid w:val="006D7CD9"/>
    <w:rsid w:val="006E4D14"/>
    <w:rsid w:val="006E55DE"/>
    <w:rsid w:val="006F4F7A"/>
    <w:rsid w:val="007030C1"/>
    <w:rsid w:val="00711F88"/>
    <w:rsid w:val="00724174"/>
    <w:rsid w:val="00751305"/>
    <w:rsid w:val="0075545B"/>
    <w:rsid w:val="0077693C"/>
    <w:rsid w:val="007C4513"/>
    <w:rsid w:val="007F5176"/>
    <w:rsid w:val="0080631A"/>
    <w:rsid w:val="00810F15"/>
    <w:rsid w:val="0081790E"/>
    <w:rsid w:val="00825381"/>
    <w:rsid w:val="00833D08"/>
    <w:rsid w:val="0084260F"/>
    <w:rsid w:val="00843B99"/>
    <w:rsid w:val="008859A0"/>
    <w:rsid w:val="00890439"/>
    <w:rsid w:val="008A62F8"/>
    <w:rsid w:val="008A7605"/>
    <w:rsid w:val="00901B37"/>
    <w:rsid w:val="009056DB"/>
    <w:rsid w:val="009063E5"/>
    <w:rsid w:val="00910BD4"/>
    <w:rsid w:val="00915BA4"/>
    <w:rsid w:val="00933B6F"/>
    <w:rsid w:val="00944F3C"/>
    <w:rsid w:val="00955383"/>
    <w:rsid w:val="00971564"/>
    <w:rsid w:val="00975798"/>
    <w:rsid w:val="00981141"/>
    <w:rsid w:val="009860F2"/>
    <w:rsid w:val="009912FF"/>
    <w:rsid w:val="0099481C"/>
    <w:rsid w:val="009A427C"/>
    <w:rsid w:val="009B5C82"/>
    <w:rsid w:val="009C120A"/>
    <w:rsid w:val="009E74B3"/>
    <w:rsid w:val="00A008E3"/>
    <w:rsid w:val="00A25CE1"/>
    <w:rsid w:val="00A2759C"/>
    <w:rsid w:val="00A27780"/>
    <w:rsid w:val="00A3255E"/>
    <w:rsid w:val="00A615FE"/>
    <w:rsid w:val="00A65CDA"/>
    <w:rsid w:val="00A66893"/>
    <w:rsid w:val="00A76E0F"/>
    <w:rsid w:val="00A8039D"/>
    <w:rsid w:val="00AA08A8"/>
    <w:rsid w:val="00AB1A8D"/>
    <w:rsid w:val="00AB61F0"/>
    <w:rsid w:val="00AE0236"/>
    <w:rsid w:val="00AE35F2"/>
    <w:rsid w:val="00AE6AF9"/>
    <w:rsid w:val="00AF62BC"/>
    <w:rsid w:val="00B046AD"/>
    <w:rsid w:val="00B0598D"/>
    <w:rsid w:val="00B12F15"/>
    <w:rsid w:val="00B14B18"/>
    <w:rsid w:val="00B165C2"/>
    <w:rsid w:val="00B262EE"/>
    <w:rsid w:val="00B34D28"/>
    <w:rsid w:val="00BA7A02"/>
    <w:rsid w:val="00BB0900"/>
    <w:rsid w:val="00BB1994"/>
    <w:rsid w:val="00BB4CFB"/>
    <w:rsid w:val="00BC7777"/>
    <w:rsid w:val="00BE07AF"/>
    <w:rsid w:val="00BE6A3B"/>
    <w:rsid w:val="00BE7495"/>
    <w:rsid w:val="00BF6456"/>
    <w:rsid w:val="00BF7465"/>
    <w:rsid w:val="00C05D1E"/>
    <w:rsid w:val="00C06A64"/>
    <w:rsid w:val="00C1421C"/>
    <w:rsid w:val="00C14B3C"/>
    <w:rsid w:val="00C37D2F"/>
    <w:rsid w:val="00C600F2"/>
    <w:rsid w:val="00C64E02"/>
    <w:rsid w:val="00C66D8A"/>
    <w:rsid w:val="00C7014E"/>
    <w:rsid w:val="00C7423D"/>
    <w:rsid w:val="00C905D4"/>
    <w:rsid w:val="00C96D29"/>
    <w:rsid w:val="00CB38D8"/>
    <w:rsid w:val="00CD13B4"/>
    <w:rsid w:val="00CD6786"/>
    <w:rsid w:val="00CD73B1"/>
    <w:rsid w:val="00CE3823"/>
    <w:rsid w:val="00CF2506"/>
    <w:rsid w:val="00CF6952"/>
    <w:rsid w:val="00CF7C73"/>
    <w:rsid w:val="00D07E8E"/>
    <w:rsid w:val="00D10BD8"/>
    <w:rsid w:val="00D144C4"/>
    <w:rsid w:val="00D302BB"/>
    <w:rsid w:val="00D32BFB"/>
    <w:rsid w:val="00D40356"/>
    <w:rsid w:val="00D5267D"/>
    <w:rsid w:val="00D529FB"/>
    <w:rsid w:val="00D86A11"/>
    <w:rsid w:val="00DB5BE5"/>
    <w:rsid w:val="00DE2800"/>
    <w:rsid w:val="00DF43C0"/>
    <w:rsid w:val="00E25376"/>
    <w:rsid w:val="00E27BBF"/>
    <w:rsid w:val="00E35223"/>
    <w:rsid w:val="00E371FC"/>
    <w:rsid w:val="00E57FA9"/>
    <w:rsid w:val="00E7734C"/>
    <w:rsid w:val="00E77D14"/>
    <w:rsid w:val="00EA09CD"/>
    <w:rsid w:val="00EA2098"/>
    <w:rsid w:val="00EA7EF9"/>
    <w:rsid w:val="00ED0DDD"/>
    <w:rsid w:val="00ED2BB7"/>
    <w:rsid w:val="00EE085C"/>
    <w:rsid w:val="00EE0AB2"/>
    <w:rsid w:val="00EE2206"/>
    <w:rsid w:val="00EF1C48"/>
    <w:rsid w:val="00EF56F0"/>
    <w:rsid w:val="00F04E01"/>
    <w:rsid w:val="00F1182D"/>
    <w:rsid w:val="00F129B5"/>
    <w:rsid w:val="00F24E28"/>
    <w:rsid w:val="00F30B35"/>
    <w:rsid w:val="00F57054"/>
    <w:rsid w:val="00F775EC"/>
    <w:rsid w:val="00F875D5"/>
    <w:rsid w:val="00FC3979"/>
    <w:rsid w:val="00FC3C48"/>
    <w:rsid w:val="00FE63C8"/>
    <w:rsid w:val="00FF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CA47EC"/>
  <w15:docId w15:val="{D2923016-7EDD-4232-B3E1-F61A03474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E766B"/>
    <w:pPr>
      <w:keepNext/>
      <w:spacing w:before="20" w:after="20"/>
      <w:jc w:val="center"/>
      <w:outlineLvl w:val="0"/>
    </w:pPr>
    <w:rPr>
      <w:rFonts w:ascii="Helvetica" w:eastAsia="Times New Roman" w:hAnsi="Helvetica"/>
      <w:bCs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E766B"/>
    <w:rPr>
      <w:rFonts w:ascii="Helvetica" w:eastAsia="Times New Roman" w:hAnsi="Helvetica"/>
      <w:bCs/>
      <w:sz w:val="40"/>
      <w:lang w:eastAsia="en-US"/>
    </w:rPr>
  </w:style>
  <w:style w:type="paragraph" w:styleId="BodyText">
    <w:name w:val="Body Text"/>
    <w:basedOn w:val="Normal"/>
    <w:link w:val="BodyTextChar"/>
    <w:rsid w:val="001E766B"/>
    <w:pPr>
      <w:spacing w:before="20" w:after="20"/>
    </w:pPr>
    <w:rPr>
      <w:rFonts w:ascii="Helvetica" w:eastAsia="Times New Roman" w:hAnsi="Helvetica"/>
      <w:bCs/>
      <w:color w:val="0000FF"/>
      <w:szCs w:val="20"/>
    </w:rPr>
  </w:style>
  <w:style w:type="character" w:customStyle="1" w:styleId="BodyTextChar">
    <w:name w:val="Body Text Char"/>
    <w:link w:val="BodyText"/>
    <w:rsid w:val="001E766B"/>
    <w:rPr>
      <w:rFonts w:ascii="Helvetica" w:eastAsia="Times New Roman" w:hAnsi="Helvetica"/>
      <w:bCs/>
      <w:color w:val="0000FF"/>
      <w:sz w:val="22"/>
      <w:lang w:eastAsia="en-US"/>
    </w:rPr>
  </w:style>
  <w:style w:type="character" w:styleId="Hyperlink">
    <w:name w:val="Hyperlink"/>
    <w:rsid w:val="001E766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1A8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B1A8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B1A8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B1A8D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1A8D"/>
    <w:rPr>
      <w:rFonts w:ascii="Tahoma" w:hAnsi="Tahoma" w:cs="Tahoma"/>
      <w:sz w:val="16"/>
      <w:szCs w:val="16"/>
      <w:lang w:eastAsia="en-US"/>
    </w:rPr>
  </w:style>
  <w:style w:type="paragraph" w:customStyle="1" w:styleId="FooterEven">
    <w:name w:val="Footer Even"/>
    <w:basedOn w:val="Normal"/>
    <w:qFormat/>
    <w:rsid w:val="00AB1A8D"/>
    <w:pPr>
      <w:pBdr>
        <w:top w:val="single" w:sz="4" w:space="1" w:color="4F81BD"/>
      </w:pBdr>
      <w:spacing w:after="180" w:line="264" w:lineRule="auto"/>
    </w:pPr>
    <w:rPr>
      <w:color w:val="1F497D"/>
      <w:sz w:val="20"/>
      <w:szCs w:val="20"/>
      <w:lang w:val="en-US" w:eastAsia="ja-JP"/>
    </w:rPr>
  </w:style>
  <w:style w:type="character" w:styleId="FollowedHyperlink">
    <w:name w:val="FollowedHyperlink"/>
    <w:uiPriority w:val="99"/>
    <w:semiHidden/>
    <w:unhideWhenUsed/>
    <w:rsid w:val="006D0C5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167B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3E24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24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242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42E"/>
    <w:rPr>
      <w:b/>
      <w:bCs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86377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86377"/>
    <w:rPr>
      <w:rFonts w:eastAsiaTheme="minorHAnsi" w:cstheme="minorBid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D1A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4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hesa.ac.uk/support/documentation/hecos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2A14C4530ED47B3A76781C44D8D51" ma:contentTypeVersion="1" ma:contentTypeDescription="Create a new document." ma:contentTypeScope="" ma:versionID="4bcb8712a67b8625ee3befe780b8b345">
  <xsd:schema xmlns:xsd="http://www.w3.org/2001/XMLSchema" xmlns:xs="http://www.w3.org/2001/XMLSchema" xmlns:p="http://schemas.microsoft.com/office/2006/metadata/properties" xmlns:ns1="http://schemas.microsoft.com/sharepoint/v3" xmlns:ns2="559e8a90-c5f0-4960-93bb-48a9a6be2d22" targetNamespace="http://schemas.microsoft.com/office/2006/metadata/properties" ma:root="true" ma:fieldsID="ddee45546779fa804755fe3de612b43d" ns1:_="" ns2:_="">
    <xsd:import namespace="http://schemas.microsoft.com/sharepoint/v3"/>
    <xsd:import namespace="559e8a90-c5f0-4960-93bb-48a9a6be2d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e8a90-c5f0-4960-93bb-48a9a6be2d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559e8a90-c5f0-4960-93bb-48a9a6be2d22">R63NPHTH4QFH-895-1107</_dlc_DocId>
    <_dlc_DocIdUrl xmlns="559e8a90-c5f0-4960-93bb-48a9a6be2d22">
      <Url>http://staffnet/academic-services/CTESS/Validation/_layouts/15/DocIdRedir.aspx?ID=R63NPHTH4QFH-895-1107</Url>
      <Description>R63NPHTH4QFH-895-1107</Description>
    </_dlc_DocIdUrl>
    <_dlc_DocIdPersistId xmlns="559e8a90-c5f0-4960-93bb-48a9a6be2d22">false</_dlc_DocIdPersistId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FC3-D3D1-496D-A93F-21589F5B3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9e8a90-c5f0-4960-93bb-48a9a6be2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6F388F-7825-47D5-B144-260300009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EFB92-669C-45B6-A6B9-029105F4B3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59e8a90-c5f0-4960-93bb-48a9a6be2d22"/>
  </ds:schemaRefs>
</ds:datastoreItem>
</file>

<file path=customXml/itemProps4.xml><?xml version="1.0" encoding="utf-8"?>
<ds:datastoreItem xmlns:ds="http://schemas.openxmlformats.org/officeDocument/2006/customXml" ds:itemID="{25D4CB6B-2EC9-4B2C-AC81-E668FC62781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F1277EB-ED3D-403C-A1A6-74D61BAAD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2203</Words>
  <Characters>1255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4. Proposal for New Programme or Award - New Procedures</vt:lpstr>
    </vt:vector>
  </TitlesOfParts>
  <Company>SMUC</Company>
  <LinksUpToDate>false</LinksUpToDate>
  <CharactersWithSpaces>14733</CharactersWithSpaces>
  <SharedDoc>false</SharedDoc>
  <HLinks>
    <vt:vector size="48" baseType="variant">
      <vt:variant>
        <vt:i4>79</vt:i4>
      </vt:variant>
      <vt:variant>
        <vt:i4>21</vt:i4>
      </vt:variant>
      <vt:variant>
        <vt:i4>0</vt:i4>
      </vt:variant>
      <vt:variant>
        <vt:i4>5</vt:i4>
      </vt:variant>
      <vt:variant>
        <vt:lpwstr>http://staffnet/academic-services/QualityAssuranceAndProgrammeAdministrationRegistry/Pages/Forms-for-Committees.aspx</vt:lpwstr>
      </vt:variant>
      <vt:variant>
        <vt:lpwstr/>
      </vt:variant>
      <vt:variant>
        <vt:i4>4915222</vt:i4>
      </vt:variant>
      <vt:variant>
        <vt:i4>18</vt:i4>
      </vt:variant>
      <vt:variant>
        <vt:i4>0</vt:i4>
      </vt:variant>
      <vt:variant>
        <vt:i4>5</vt:i4>
      </vt:variant>
      <vt:variant>
        <vt:lpwstr>https://www.hesa.ac.uk/content/view/1787/281/</vt:lpwstr>
      </vt:variant>
      <vt:variant>
        <vt:lpwstr/>
      </vt:variant>
      <vt:variant>
        <vt:i4>7143514</vt:i4>
      </vt:variant>
      <vt:variant>
        <vt:i4>15</vt:i4>
      </vt:variant>
      <vt:variant>
        <vt:i4>0</vt:i4>
      </vt:variant>
      <vt:variant>
        <vt:i4>5</vt:i4>
      </vt:variant>
      <vt:variant>
        <vt:lpwstr>mailto:simon.feegrade@smuc.ac.uk</vt:lpwstr>
      </vt:variant>
      <vt:variant>
        <vt:lpwstr/>
      </vt:variant>
      <vt:variant>
        <vt:i4>4587576</vt:i4>
      </vt:variant>
      <vt:variant>
        <vt:i4>12</vt:i4>
      </vt:variant>
      <vt:variant>
        <vt:i4>0</vt:i4>
      </vt:variant>
      <vt:variant>
        <vt:i4>5</vt:i4>
      </vt:variant>
      <vt:variant>
        <vt:lpwstr>mailto:hintons@smuc.ac.uk</vt:lpwstr>
      </vt:variant>
      <vt:variant>
        <vt:lpwstr/>
      </vt:variant>
      <vt:variant>
        <vt:i4>6160497</vt:i4>
      </vt:variant>
      <vt:variant>
        <vt:i4>9</vt:i4>
      </vt:variant>
      <vt:variant>
        <vt:i4>0</vt:i4>
      </vt:variant>
      <vt:variant>
        <vt:i4>5</vt:i4>
      </vt:variant>
      <vt:variant>
        <vt:lpwstr>mailto:claire.tapia@smuc.ac.uk</vt:lpwstr>
      </vt:variant>
      <vt:variant>
        <vt:lpwstr/>
      </vt:variant>
      <vt:variant>
        <vt:i4>7471215</vt:i4>
      </vt:variant>
      <vt:variant>
        <vt:i4>6</vt:i4>
      </vt:variant>
      <vt:variant>
        <vt:i4>0</vt:i4>
      </vt:variant>
      <vt:variant>
        <vt:i4>5</vt:i4>
      </vt:variant>
      <vt:variant>
        <vt:lpwstr>http://staffnet/Governance/AcademicBoardCommittees/ethics-committee/Pages/default.aaspx</vt:lpwstr>
      </vt:variant>
      <vt:variant>
        <vt:lpwstr/>
      </vt:variant>
      <vt:variant>
        <vt:i4>2490495</vt:i4>
      </vt:variant>
      <vt:variant>
        <vt:i4>3</vt:i4>
      </vt:variant>
      <vt:variant>
        <vt:i4>0</vt:i4>
      </vt:variant>
      <vt:variant>
        <vt:i4>5</vt:i4>
      </vt:variant>
      <vt:variant>
        <vt:lpwstr>http://staffnet/StaffResources/academic-calendar/Pages/default.aspx</vt:lpwstr>
      </vt:variant>
      <vt:variant>
        <vt:lpwstr/>
      </vt:variant>
      <vt:variant>
        <vt:i4>5767280</vt:i4>
      </vt:variant>
      <vt:variant>
        <vt:i4>0</vt:i4>
      </vt:variant>
      <vt:variant>
        <vt:i4>0</vt:i4>
      </vt:variant>
      <vt:variant>
        <vt:i4>5</vt:i4>
      </vt:variant>
      <vt:variant>
        <vt:lpwstr>mailto:sheela.patel@smuc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-for-New-Programme-or-Award-July 2021</dc:title>
  <dc:creator>Ann Claiden</dc:creator>
  <cp:lastModifiedBy>James Peach</cp:lastModifiedBy>
  <cp:revision>5</cp:revision>
  <dcterms:created xsi:type="dcterms:W3CDTF">2017-04-26T08:44:00Z</dcterms:created>
  <dcterms:modified xsi:type="dcterms:W3CDTF">2021-07-29T15:07:15Z</dcterms:modified>
  <cp:keywords>
  </cp:keywords>
  <dc:subject>Proposal for New Programme or Award</dc:subject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2A14C4530ED47B3A76781C44D8D51</vt:lpwstr>
  </property>
  <property fmtid="{D5CDD505-2E9C-101B-9397-08002B2CF9AE}" pid="3" name="_dlc_DocIdItemGuid">
    <vt:lpwstr>dd5ef4d2-ff9f-4afb-a25a-7116c8bcf373</vt:lpwstr>
  </property>
  <property fmtid="{D5CDD505-2E9C-101B-9397-08002B2CF9AE}" pid="4" name="Order">
    <vt:r8>106800</vt:r8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